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0DE77B" w14:textId="77777777" w:rsidR="00E84EFA" w:rsidRPr="00E10B15" w:rsidRDefault="00741981" w:rsidP="00B67ED8">
      <w:pPr>
        <w:spacing w:after="240" w:line="276" w:lineRule="auto"/>
        <w:ind w:left="-142"/>
        <w:jc w:val="lowKashida"/>
      </w:pPr>
      <w:r w:rsidRPr="00E10B15"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1571E29C" wp14:editId="4D0F3D6F">
                <wp:simplePos x="0" y="0"/>
                <wp:positionH relativeFrom="page">
                  <wp:posOffset>238145</wp:posOffset>
                </wp:positionH>
                <wp:positionV relativeFrom="page">
                  <wp:posOffset>0</wp:posOffset>
                </wp:positionV>
                <wp:extent cx="7332396" cy="10058400"/>
                <wp:effectExtent l="0" t="0" r="1905" b="0"/>
                <wp:wrapNone/>
                <wp:docPr id="453" name="Group 4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32396" cy="10058400"/>
                          <a:chOff x="-4219554" y="0"/>
                          <a:chExt cx="7332396" cy="10058400"/>
                        </a:xfr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</wpg:grpSpPr>
                      <wps:wsp>
                        <wps:cNvPr id="459" name="Rectangle 459" descr="Light vertical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38545" cy="10058400"/>
                          </a:xfrm>
                          <a:prstGeom prst="rect">
                            <a:avLst/>
                          </a:prstGeom>
                          <a:grpFill/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53882" dir="2700000" algn="ctr" rotWithShape="0">
                                    <a:srgbClr val="D8D8D8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460" name="Rectangle 460"/>
                        <wps:cNvSpPr>
                          <a:spLocks noChangeArrowheads="1"/>
                        </wps:cNvSpPr>
                        <wps:spPr bwMode="auto">
                          <a:xfrm>
                            <a:off x="124691" y="0"/>
                            <a:ext cx="2971800" cy="10058400"/>
                          </a:xfrm>
                          <a:prstGeom prst="rect">
                            <a:avLst/>
                          </a:prstGeom>
                          <a:grpFill/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D8D8D8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FA9B2E" w14:textId="77777777" w:rsidR="005539E1" w:rsidRDefault="005539E1" w:rsidP="00C07405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1" name="Rectangle 461"/>
                        <wps:cNvSpPr>
                          <a:spLocks noChangeArrowheads="1"/>
                        </wps:cNvSpPr>
                        <wps:spPr bwMode="auto">
                          <a:xfrm>
                            <a:off x="13026" y="2"/>
                            <a:ext cx="3099816" cy="1467954"/>
                          </a:xfrm>
                          <a:prstGeom prst="rect">
                            <a:avLst/>
                          </a:prstGeom>
                          <a:grpFill/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53882" dir="2700000" algn="ctr" rotWithShape="0">
                                    <a:srgbClr val="D8D8D8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0A86D97A" w14:textId="77777777" w:rsidR="005539E1" w:rsidRDefault="005539E1" w:rsidP="00E84EFA">
                              <w:pPr>
                                <w:pStyle w:val="NoSpacing"/>
                                <w:jc w:val="center"/>
                                <w:rPr>
                                  <w:color w:val="FFFFFF" w:themeColor="background1"/>
                                  <w:sz w:val="96"/>
                                  <w:szCs w:val="96"/>
                                </w:rPr>
                              </w:pPr>
                            </w:p>
                          </w:txbxContent>
                        </wps:txbx>
                        <wps:bodyPr rot="0" vert="horz" wrap="square" lIns="365760" tIns="182880" rIns="182880" bIns="182880" anchor="b" anchorCtr="0" upright="1">
                          <a:noAutofit/>
                        </wps:bodyPr>
                      </wps:wsp>
                      <wps:wsp>
                        <wps:cNvPr id="462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-4219554" y="8429625"/>
                            <a:ext cx="2047875" cy="162877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80000"/>
                            </a:srgbClr>
                          </a:solidFill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53882" dir="2700000" algn="ctr" rotWithShape="0">
                                    <a:srgbClr val="D8D8D8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cs="B Titr"/>
                                  <w:rtl/>
                                </w:rPr>
                                <w:alias w:val="Author"/>
                                <w:id w:val="1201978377"/>
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<w:text/>
                              </w:sdtPr>
                              <w:sdtEndPr/>
                              <w:sdtContent>
                                <w:p w14:paraId="4950A1EF" w14:textId="35C79C75" w:rsidR="005539E1" w:rsidRPr="00267D70" w:rsidRDefault="00CC42C0" w:rsidP="00C07405">
                                  <w:pPr>
                                    <w:pStyle w:val="NoSpacing"/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cs="B Titr"/>
                                    </w:rPr>
                                  </w:pPr>
                                  <w:r>
                                    <w:rPr>
                                      <w:rFonts w:cs="B Titr"/>
                                      <w:rtl/>
                                    </w:rPr>
                                    <w:t>مرکزسلا</w:t>
                                  </w:r>
                                  <w:r w:rsidR="0073573D">
                                    <w:rPr>
                                      <w:rFonts w:cs="B Titr" w:hint="cs"/>
                                      <w:rtl/>
                                    </w:rPr>
                                    <w:t>مت</w:t>
                                  </w:r>
                                  <w:r>
                                    <w:rPr>
                                      <w:rFonts w:cs="B Titr"/>
                                      <w:rtl/>
                                    </w:rPr>
                                    <w:t xml:space="preserve"> محیط و کار</w:t>
                                  </w:r>
                                </w:p>
                              </w:sdtContent>
                            </w:sdt>
                            <w:p w14:paraId="1255F22B" w14:textId="3E565F96" w:rsidR="005539E1" w:rsidRDefault="00DE4791" w:rsidP="00A36A98">
                              <w:pPr>
                                <w:pStyle w:val="NoSpacing"/>
                                <w:spacing w:line="360" w:lineRule="auto"/>
                                <w:jc w:val="center"/>
                              </w:pPr>
                              <w:sdt>
                                <w:sdtPr>
                                  <w:rPr>
                                    <w:rFonts w:cs="B Titr"/>
                                  </w:rPr>
                                  <w:alias w:val="Company"/>
                                  <w:id w:val="225423590"/>
  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  <w:text/>
                                </w:sdtPr>
                                <w:sdtEndPr>
                                  <w:rPr>
                                    <w:rFonts w:cstheme="minorBidi"/>
                                  </w:rPr>
                                </w:sdtEndPr>
                                <w:sdtContent>
                                  <w:r w:rsidR="00A36A98">
                                    <w:rPr>
                                      <w:rFonts w:cs="B Titr" w:hint="cs"/>
                                      <w:rtl/>
                                    </w:rPr>
                                    <w:t>فروردین 1405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vert="horz" wrap="square" lIns="365760" tIns="182880" rIns="182880" bIns="182880" anchor="b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71E29C" id="Group 453" o:spid="_x0000_s1026" style="position:absolute;left:0;text-align:left;margin-left:18.75pt;margin-top:0;width:577.35pt;height:11in;z-index:251664384;mso-position-horizontal-relative:page;mso-position-vertical-relative:page" coordorigin="-42195" coordsize="73323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">
                <v:rect id="Rectangle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" filled="f" stroked="f" strokecolor="white" strokeweight="1pt">
                  <v:shadow color="#d8d8d8" offset="3pt,3pt"/>
                </v:rect>
                <v:rect id="Rectangle 460" o:spid="_x0000_s1028" style="position:absolute;left:1246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" filled="f" stroked="f" strokecolor="#d8d8d8">
                  <v:textbox>
                    <w:txbxContent>
                      <w:p w14:paraId="4EFA9B2E" w14:textId="77777777" w:rsidR="005539E1" w:rsidRDefault="005539E1" w:rsidP="00C07405">
                        <w:pPr>
                          <w:jc w:val="center"/>
                        </w:pPr>
                      </w:p>
                    </w:txbxContent>
                  </v:textbox>
                </v:rect>
                <v:rect id="Rectangle 461" o:spid="_x0000_s1029" style="position:absolute;left:130;width:30998;height:14679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" filled="f" stroked="f" strokecolor="white" strokeweight="1pt">
                  <v:shadow color="#d8d8d8" offset="3pt,3pt"/>
                  <v:textbox inset="28.8pt,14.4pt,14.4pt,14.4pt">
                    <w:txbxContent>
                      <w:p w14:paraId="0A86D97A" w14:textId="77777777" w:rsidR="005539E1" w:rsidRDefault="005539E1" w:rsidP="00E84EFA">
                        <w:pPr>
                          <w:pStyle w:val="NoSpacing"/>
                          <w:jc w:val="center"/>
                          <w:rPr>
                            <w:color w:val="FFFFFF" w:themeColor="background1"/>
                            <w:sz w:val="96"/>
                            <w:szCs w:val="96"/>
                          </w:rPr>
                        </w:pPr>
                      </w:p>
                    </w:txbxContent>
                  </v:textbox>
                </v:rect>
                <v:rect id="Rectangle 9" o:spid="_x0000_s1030" style="position:absolute;left:-42195;top:84296;width:20479;height:16288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" stroked="f" strokecolor="white" strokeweight="1pt">
                  <v:fill opacity="52428f"/>
                  <v:shadow color="#d8d8d8" offset="3pt,3pt"/>
                  <v:textbox inset="28.8pt,14.4pt,14.4pt,14.4pt">
                    <w:txbxContent>
                      <w:sdt>
                        <w:sdtPr>
                          <w:rPr>
                            <w:rFonts w:cs="B Titr"/>
                            <w:rtl/>
                          </w:rPr>
                          <w:alias w:val="Author"/>
                          <w:id w:val="1201978377"/>
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<w:text/>
                        </w:sdtPr>
                        <w:sdtEndPr/>
                        <w:sdtContent>
                          <w:p w14:paraId="4950A1EF" w14:textId="35C79C75" w:rsidR="005539E1" w:rsidRPr="00267D70" w:rsidRDefault="00CC42C0" w:rsidP="00C07405">
                            <w:pPr>
                              <w:pStyle w:val="NoSpacing"/>
                              <w:bidi/>
                              <w:spacing w:line="360" w:lineRule="auto"/>
                              <w:jc w:val="center"/>
                              <w:rPr>
                                <w:rFonts w:cs="B Titr"/>
                              </w:rPr>
                            </w:pPr>
                            <w:r>
                              <w:rPr>
                                <w:rFonts w:cs="B Titr"/>
                                <w:rtl/>
                              </w:rPr>
                              <w:t>مرکزسلا</w:t>
                            </w:r>
                            <w:r w:rsidR="0073573D">
                              <w:rPr>
                                <w:rFonts w:cs="B Titr" w:hint="cs"/>
                                <w:rtl/>
                              </w:rPr>
                              <w:t>مت</w:t>
                            </w:r>
                            <w:r>
                              <w:rPr>
                                <w:rFonts w:cs="B Titr"/>
                                <w:rtl/>
                              </w:rPr>
                              <w:t xml:space="preserve"> محیط و کار</w:t>
                            </w:r>
                          </w:p>
                        </w:sdtContent>
                      </w:sdt>
                      <w:p w14:paraId="1255F22B" w14:textId="3E565F96" w:rsidR="005539E1" w:rsidRDefault="00DE4791" w:rsidP="00A36A98">
                        <w:pPr>
                          <w:pStyle w:val="NoSpacing"/>
                          <w:spacing w:line="360" w:lineRule="auto"/>
                          <w:jc w:val="center"/>
                        </w:pPr>
                        <w:sdt>
                          <w:sdtPr>
                            <w:rPr>
                              <w:rFonts w:cs="B Titr"/>
                            </w:rPr>
                            <w:alias w:val="Company"/>
                            <w:id w:val="225423590"/>
                            <w:dataBinding w:prefixMappings="xmlns:ns0='http://schemas.openxmlformats.org/officeDocument/2006/extended-properties'" w:xpath="/ns0:Properties[1]/ns0:Company[1]" w:storeItemID="{6668398D-A668-4E3E-A5EB-62B293D839F1}"/>
                            <w:text/>
                          </w:sdtPr>
                          <w:sdtEndPr>
                            <w:rPr>
                              <w:rFonts w:cstheme="minorBidi"/>
                            </w:rPr>
                          </w:sdtEndPr>
                          <w:sdtContent>
                            <w:r w:rsidR="00A36A98">
                              <w:rPr>
                                <w:rFonts w:cs="B Titr" w:hint="cs"/>
                                <w:rtl/>
                              </w:rPr>
                              <w:t>فروردین 1405</w:t>
                            </w:r>
                          </w:sdtContent>
                        </w:sdt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  <w:r w:rsidR="00950680" w:rsidRPr="00E10B15">
        <w:rPr>
          <w:noProof/>
          <w:color w:val="FFFFFF" w:themeColor="background1"/>
          <w:szCs w:val="96"/>
        </w:rPr>
        <w:drawing>
          <wp:inline distT="0" distB="0" distL="0" distR="0" wp14:anchorId="744A378C" wp14:editId="5E41E1C2">
            <wp:extent cx="1628775" cy="137160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11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4133" cy="138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id w:val="-1951383147"/>
        <w:docPartObj>
          <w:docPartGallery w:val="Cover Pages"/>
          <w:docPartUnique/>
        </w:docPartObj>
      </w:sdtPr>
      <w:sdtEndPr>
        <w:rPr>
          <w:rFonts w:cs="B Titr"/>
          <w:bCs/>
          <w:szCs w:val="28"/>
        </w:rPr>
      </w:sdtEndPr>
      <w:sdtContent>
        <w:p w14:paraId="77764B0C" w14:textId="77777777" w:rsidR="00AA37BF" w:rsidRPr="00E10B15" w:rsidRDefault="00AA37BF" w:rsidP="00B67ED8">
          <w:pPr>
            <w:spacing w:after="240" w:line="276" w:lineRule="auto"/>
            <w:ind w:left="-2694"/>
          </w:pPr>
        </w:p>
        <w:p w14:paraId="102A04D2" w14:textId="3AF14A65" w:rsidR="00AA37BF" w:rsidRPr="00E10B15" w:rsidRDefault="00FF401A" w:rsidP="00B67ED8">
          <w:pPr>
            <w:spacing w:after="240" w:line="276" w:lineRule="auto"/>
            <w:jc w:val="lowKashida"/>
            <w:rPr>
              <w:rFonts w:cs="B Titr"/>
              <w:bCs/>
              <w:szCs w:val="28"/>
              <w:rtl/>
            </w:rPr>
          </w:pPr>
          <w:r w:rsidRPr="00E10B15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6432" behindDoc="0" locked="0" layoutInCell="0" allowOverlap="1" wp14:anchorId="42EFE219" wp14:editId="2025E917">
                    <wp:simplePos x="0" y="0"/>
                    <wp:positionH relativeFrom="page">
                      <wp:posOffset>571500</wp:posOffset>
                    </wp:positionH>
                    <wp:positionV relativeFrom="page">
                      <wp:posOffset>3060700</wp:posOffset>
                    </wp:positionV>
                    <wp:extent cx="6540500" cy="1701800"/>
                    <wp:effectExtent l="0" t="0" r="12700" b="12700"/>
                    <wp:wrapNone/>
                    <wp:docPr id="463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540500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accent4">
                                <a:lumMod val="60000"/>
                                <a:lumOff val="40000"/>
                              </a:schemeClr>
                            </a:solidFill>
                            <a:ln w="19050">
                              <a:solidFill>
                                <a:schemeClr val="accent4">
                                  <a:lumMod val="40000"/>
                                  <a:lumOff val="6000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AD31F73" w14:textId="11CFC3F7" w:rsidR="00F4531F" w:rsidRPr="00CC42C0" w:rsidRDefault="00CC42C0" w:rsidP="00211C52">
                                <w:pPr>
                                  <w:bidi/>
                                  <w:jc w:val="center"/>
                                  <w:rPr>
                                    <w:rFonts w:ascii="IranNastaliq" w:eastAsia="IranNastaliq" w:hAnsi="IranNastaliq" w:cs="B Titr"/>
                                    <w:b/>
                                    <w:sz w:val="28"/>
                                    <w:szCs w:val="28"/>
                                    <w:rtl/>
                                  </w:rPr>
                                </w:pPr>
                                <w:r w:rsidRPr="00CC42C0">
                                  <w:rPr>
                                    <w:rFonts w:ascii="IranNastaliq" w:eastAsia="IranNastaliq" w:hAnsi="IranNastaliq" w:cs="B Titr"/>
                                    <w:b/>
                                    <w:sz w:val="28"/>
                                    <w:szCs w:val="28"/>
                                    <w:rtl/>
                                  </w:rPr>
                                  <w:t>راهنما</w:t>
                                </w:r>
                                <w:r w:rsidRPr="00CC42C0">
                                  <w:rPr>
                                    <w:rFonts w:ascii="IranNastaliq" w:eastAsia="IranNastaliq" w:hAnsi="IranNastaliq" w:cs="B Titr" w:hint="cs"/>
                                    <w:b/>
                                    <w:sz w:val="28"/>
                                    <w:szCs w:val="28"/>
                                    <w:rtl/>
                                  </w:rPr>
                                  <w:t>ی</w:t>
                                </w:r>
                                <w:r w:rsidRPr="00CC42C0">
                                  <w:rPr>
                                    <w:rFonts w:ascii="IranNastaliq" w:eastAsia="IranNastaliq" w:hAnsi="IranNastaliq" w:cs="B Titr"/>
                                    <w:b/>
                                    <w:sz w:val="28"/>
                                    <w:szCs w:val="28"/>
                                    <w:rtl/>
                                  </w:rPr>
                                  <w:t xml:space="preserve"> حفظ زنج</w:t>
                                </w:r>
                                <w:r w:rsidRPr="00CC42C0">
                                  <w:rPr>
                                    <w:rFonts w:ascii="IranNastaliq" w:eastAsia="IranNastaliq" w:hAnsi="IranNastaliq" w:cs="B Titr" w:hint="cs"/>
                                    <w:b/>
                                    <w:sz w:val="28"/>
                                    <w:szCs w:val="28"/>
                                    <w:rtl/>
                                  </w:rPr>
                                  <w:t>ی</w:t>
                                </w:r>
                                <w:r w:rsidRPr="00CC42C0">
                                  <w:rPr>
                                    <w:rFonts w:ascii="IranNastaliq" w:eastAsia="IranNastaliq" w:hAnsi="IranNastaliq" w:cs="B Titr" w:hint="eastAsia"/>
                                    <w:b/>
                                    <w:sz w:val="28"/>
                                    <w:szCs w:val="28"/>
                                    <w:rtl/>
                                  </w:rPr>
                                  <w:t>ره</w:t>
                                </w:r>
                                <w:r w:rsidRPr="00CC42C0">
                                  <w:rPr>
                                    <w:rFonts w:ascii="IranNastaliq" w:eastAsia="IranNastaliq" w:hAnsi="IranNastaliq" w:cs="B Titr"/>
                                    <w:b/>
                                    <w:sz w:val="28"/>
                                    <w:szCs w:val="28"/>
                                    <w:rtl/>
                                  </w:rPr>
                                  <w:t xml:space="preserve"> سرد مواد غذا</w:t>
                                </w:r>
                                <w:r w:rsidRPr="00CC42C0">
                                  <w:rPr>
                                    <w:rFonts w:ascii="IranNastaliq" w:eastAsia="IranNastaliq" w:hAnsi="IranNastaliq" w:cs="B Titr" w:hint="cs"/>
                                    <w:b/>
                                    <w:sz w:val="28"/>
                                    <w:szCs w:val="28"/>
                                    <w:rtl/>
                                  </w:rPr>
                                  <w:t>یی</w:t>
                                </w:r>
                                <w:r w:rsidRPr="00CC42C0">
                                  <w:rPr>
                                    <w:rFonts w:ascii="IranNastaliq" w:eastAsia="IranNastaliq" w:hAnsi="IranNastaliq" w:cs="B Titr"/>
                                    <w:b/>
                                    <w:sz w:val="28"/>
                                    <w:szCs w:val="28"/>
                                    <w:rtl/>
                                  </w:rPr>
                                  <w:t xml:space="preserve"> بالقوه خطرناک (فساد پذ</w:t>
                                </w:r>
                                <w:r w:rsidRPr="00CC42C0">
                                  <w:rPr>
                                    <w:rFonts w:ascii="IranNastaliq" w:eastAsia="IranNastaliq" w:hAnsi="IranNastaliq" w:cs="B Titr" w:hint="cs"/>
                                    <w:b/>
                                    <w:sz w:val="28"/>
                                    <w:szCs w:val="28"/>
                                    <w:rtl/>
                                  </w:rPr>
                                  <w:t>ی</w:t>
                                </w:r>
                                <w:r w:rsidRPr="00CC42C0">
                                  <w:rPr>
                                    <w:rFonts w:ascii="IranNastaliq" w:eastAsia="IranNastaliq" w:hAnsi="IranNastaliq" w:cs="B Titr" w:hint="eastAsia"/>
                                    <w:b/>
                                    <w:sz w:val="28"/>
                                    <w:szCs w:val="28"/>
                                    <w:rtl/>
                                  </w:rPr>
                                  <w:t>ر</w:t>
                                </w:r>
                                <w:r w:rsidRPr="00CC42C0">
                                  <w:rPr>
                                    <w:rFonts w:ascii="IranNastaliq" w:eastAsia="IranNastaliq" w:hAnsi="IranNastaliq" w:cs="B Titr"/>
                                    <w:b/>
                                    <w:sz w:val="28"/>
                                    <w:szCs w:val="28"/>
                                    <w:rtl/>
                                  </w:rPr>
                                  <w:t>) در شرا</w:t>
                                </w:r>
                                <w:r w:rsidRPr="00CC42C0">
                                  <w:rPr>
                                    <w:rFonts w:ascii="IranNastaliq" w:eastAsia="IranNastaliq" w:hAnsi="IranNastaliq" w:cs="B Titr" w:hint="cs"/>
                                    <w:b/>
                                    <w:sz w:val="28"/>
                                    <w:szCs w:val="28"/>
                                    <w:rtl/>
                                  </w:rPr>
                                  <w:t>ی</w:t>
                                </w:r>
                                <w:r w:rsidRPr="00CC42C0">
                                  <w:rPr>
                                    <w:rFonts w:ascii="IranNastaliq" w:eastAsia="IranNastaliq" w:hAnsi="IranNastaliq" w:cs="B Titr" w:hint="eastAsia"/>
                                    <w:b/>
                                    <w:sz w:val="28"/>
                                    <w:szCs w:val="28"/>
                                    <w:rtl/>
                                  </w:rPr>
                                  <w:t>ط</w:t>
                                </w:r>
                                <w:r w:rsidRPr="00CC42C0">
                                  <w:rPr>
                                    <w:rFonts w:ascii="IranNastaliq" w:eastAsia="IranNastaliq" w:hAnsi="IranNastaliq" w:cs="B Titr"/>
                                    <w:b/>
                                    <w:sz w:val="28"/>
                                    <w:szCs w:val="28"/>
                                    <w:rtl/>
                                  </w:rPr>
                                  <w:t xml:space="preserve"> </w:t>
                                </w:r>
                                <w:r w:rsidR="008A74CD">
                                  <w:rPr>
                                    <w:rFonts w:ascii="IranNastaliq" w:eastAsia="IranNastaliq" w:hAnsi="IranNastaliq" w:cs="B Titr" w:hint="cs"/>
                                    <w:b/>
                                    <w:sz w:val="28"/>
                                    <w:szCs w:val="28"/>
                                    <w:rtl/>
                                  </w:rPr>
                                  <w:t xml:space="preserve"> اضطراری و </w:t>
                                </w:r>
                                <w:r w:rsidR="00F74921">
                                  <w:rPr>
                                    <w:rFonts w:ascii="IranNastaliq" w:eastAsia="IranNastaliq" w:hAnsi="IranNastaliq" w:cs="B Titr" w:hint="cs"/>
                                    <w:b/>
                                    <w:sz w:val="28"/>
                                    <w:szCs w:val="28"/>
                                    <w:rtl/>
                                  </w:rPr>
                                  <w:t>قطع</w:t>
                                </w:r>
                                <w:r w:rsidRPr="00CC42C0">
                                  <w:rPr>
                                    <w:rFonts w:ascii="IranNastaliq" w:eastAsia="IranNastaliq" w:hAnsi="IranNastaliq" w:cs="B Titr"/>
                                    <w:b/>
                                    <w:sz w:val="28"/>
                                    <w:szCs w:val="28"/>
                                    <w:rtl/>
                                  </w:rPr>
                                  <w:t xml:space="preserve"> برق</w:t>
                                </w:r>
                                <w:r w:rsidR="00F4531F" w:rsidRPr="00F4531F">
                                  <w:rPr>
                                    <w:rFonts w:ascii="IranNastaliq" w:eastAsia="IranNastaliq" w:hAnsi="IranNastaliq" w:cs="B Titr" w:hint="cs"/>
                                    <w:b/>
                                    <w:sz w:val="28"/>
                                    <w:szCs w:val="28"/>
                                    <w:rtl/>
                                  </w:rPr>
                                  <w:t xml:space="preserve"> </w:t>
                                </w:r>
                                <w:r w:rsidR="00F4531F">
                                  <w:rPr>
                                    <w:rFonts w:ascii="IranNastaliq" w:eastAsia="IranNastaliq" w:hAnsi="IranNastaliq" w:cs="B Titr" w:hint="cs"/>
                                    <w:b/>
                                    <w:sz w:val="28"/>
                                    <w:szCs w:val="28"/>
                                    <w:rtl/>
                                  </w:rPr>
                                  <w:t>برای عموم مردم</w:t>
                                </w:r>
                              </w:p>
                              <w:p w14:paraId="4BF76506" w14:textId="606A37B9" w:rsidR="005539E1" w:rsidRDefault="005539E1" w:rsidP="000E4C2D">
                                <w:pPr>
                                  <w:bidi/>
                                  <w:jc w:val="center"/>
                                  <w:rPr>
                                    <w:rFonts w:ascii="IranNastaliq" w:eastAsia="IranNastaliq" w:hAnsi="IranNastaliq" w:cs="B Titr"/>
                                    <w:b/>
                                    <w:sz w:val="28"/>
                                    <w:szCs w:val="28"/>
                                    <w:rtl/>
                                  </w:rPr>
                                </w:pPr>
                              </w:p>
                              <w:p w14:paraId="6CEB7969" w14:textId="77777777" w:rsidR="005539E1" w:rsidRPr="001A683F" w:rsidRDefault="005539E1" w:rsidP="000E4C2D">
                                <w:pPr>
                                  <w:pStyle w:val="NoSpacing"/>
                                  <w:bidi/>
                                  <w:jc w:val="center"/>
                                  <w:rPr>
                                    <w:rFonts w:cs="B Titr"/>
                                    <w:sz w:val="144"/>
                                    <w:szCs w:val="14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42EFE219" id="Rectangle 16" o:spid="_x0000_s1031" style="position:absolute;left:0;text-align:left;margin-left:45pt;margin-top:241pt;width:515pt;height:134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" o:allowincell="f" fillcolor="#8ed9c7 [1943]" strokecolor="#b4e6da [1303]" strokeweight="1.5pt">
                    <v:textbox inset="14.4pt,,14.4pt">
                      <w:txbxContent>
                        <w:p w14:paraId="0AD31F73" w14:textId="11CFC3F7" w:rsidR="00F4531F" w:rsidRPr="00CC42C0" w:rsidRDefault="00CC42C0" w:rsidP="00211C52">
                          <w:pPr>
                            <w:bidi/>
                            <w:jc w:val="center"/>
                            <w:rPr>
                              <w:rFonts w:ascii="IranNastaliq" w:eastAsia="IranNastaliq" w:hAnsi="IranNastaliq" w:cs="B Titr"/>
                              <w:b/>
                              <w:sz w:val="28"/>
                              <w:szCs w:val="28"/>
                              <w:rtl/>
                            </w:rPr>
                          </w:pPr>
                          <w:r w:rsidRPr="00CC42C0">
                            <w:rPr>
                              <w:rFonts w:ascii="IranNastaliq" w:eastAsia="IranNastaliq" w:hAnsi="IranNastaliq" w:cs="B Titr"/>
                              <w:b/>
                              <w:sz w:val="28"/>
                              <w:szCs w:val="28"/>
                              <w:rtl/>
                            </w:rPr>
                            <w:t>راهنما</w:t>
                          </w:r>
                          <w:r w:rsidRPr="00CC42C0">
                            <w:rPr>
                              <w:rFonts w:ascii="IranNastaliq" w:eastAsia="IranNastaliq" w:hAnsi="IranNastaliq" w:cs="B Titr" w:hint="cs"/>
                              <w:b/>
                              <w:sz w:val="28"/>
                              <w:szCs w:val="28"/>
                              <w:rtl/>
                            </w:rPr>
                            <w:t>ی</w:t>
                          </w:r>
                          <w:r w:rsidRPr="00CC42C0">
                            <w:rPr>
                              <w:rFonts w:ascii="IranNastaliq" w:eastAsia="IranNastaliq" w:hAnsi="IranNastaliq" w:cs="B Titr"/>
                              <w:b/>
                              <w:sz w:val="28"/>
                              <w:szCs w:val="28"/>
                              <w:rtl/>
                            </w:rPr>
                            <w:t xml:space="preserve"> حفظ زنج</w:t>
                          </w:r>
                          <w:r w:rsidRPr="00CC42C0">
                            <w:rPr>
                              <w:rFonts w:ascii="IranNastaliq" w:eastAsia="IranNastaliq" w:hAnsi="IranNastaliq" w:cs="B Titr" w:hint="cs"/>
                              <w:b/>
                              <w:sz w:val="28"/>
                              <w:szCs w:val="28"/>
                              <w:rtl/>
                            </w:rPr>
                            <w:t>ی</w:t>
                          </w:r>
                          <w:r w:rsidRPr="00CC42C0">
                            <w:rPr>
                              <w:rFonts w:ascii="IranNastaliq" w:eastAsia="IranNastaliq" w:hAnsi="IranNastaliq" w:cs="B Titr" w:hint="eastAsia"/>
                              <w:b/>
                              <w:sz w:val="28"/>
                              <w:szCs w:val="28"/>
                              <w:rtl/>
                            </w:rPr>
                            <w:t>ره</w:t>
                          </w:r>
                          <w:r w:rsidRPr="00CC42C0">
                            <w:rPr>
                              <w:rFonts w:ascii="IranNastaliq" w:eastAsia="IranNastaliq" w:hAnsi="IranNastaliq" w:cs="B Titr"/>
                              <w:b/>
                              <w:sz w:val="28"/>
                              <w:szCs w:val="28"/>
                              <w:rtl/>
                            </w:rPr>
                            <w:t xml:space="preserve"> سرد مواد غذا</w:t>
                          </w:r>
                          <w:r w:rsidRPr="00CC42C0">
                            <w:rPr>
                              <w:rFonts w:ascii="IranNastaliq" w:eastAsia="IranNastaliq" w:hAnsi="IranNastaliq" w:cs="B Titr" w:hint="cs"/>
                              <w:b/>
                              <w:sz w:val="28"/>
                              <w:szCs w:val="28"/>
                              <w:rtl/>
                            </w:rPr>
                            <w:t>یی</w:t>
                          </w:r>
                          <w:r w:rsidRPr="00CC42C0">
                            <w:rPr>
                              <w:rFonts w:ascii="IranNastaliq" w:eastAsia="IranNastaliq" w:hAnsi="IranNastaliq" w:cs="B Titr"/>
                              <w:b/>
                              <w:sz w:val="28"/>
                              <w:szCs w:val="28"/>
                              <w:rtl/>
                            </w:rPr>
                            <w:t xml:space="preserve"> بالقوه خطرناک (فساد پذ</w:t>
                          </w:r>
                          <w:r w:rsidRPr="00CC42C0">
                            <w:rPr>
                              <w:rFonts w:ascii="IranNastaliq" w:eastAsia="IranNastaliq" w:hAnsi="IranNastaliq" w:cs="B Titr" w:hint="cs"/>
                              <w:b/>
                              <w:sz w:val="28"/>
                              <w:szCs w:val="28"/>
                              <w:rtl/>
                            </w:rPr>
                            <w:t>ی</w:t>
                          </w:r>
                          <w:r w:rsidRPr="00CC42C0">
                            <w:rPr>
                              <w:rFonts w:ascii="IranNastaliq" w:eastAsia="IranNastaliq" w:hAnsi="IranNastaliq" w:cs="B Titr" w:hint="eastAsia"/>
                              <w:b/>
                              <w:sz w:val="28"/>
                              <w:szCs w:val="28"/>
                              <w:rtl/>
                            </w:rPr>
                            <w:t>ر</w:t>
                          </w:r>
                          <w:r w:rsidRPr="00CC42C0">
                            <w:rPr>
                              <w:rFonts w:ascii="IranNastaliq" w:eastAsia="IranNastaliq" w:hAnsi="IranNastaliq" w:cs="B Titr"/>
                              <w:b/>
                              <w:sz w:val="28"/>
                              <w:szCs w:val="28"/>
                              <w:rtl/>
                            </w:rPr>
                            <w:t>) در شرا</w:t>
                          </w:r>
                          <w:r w:rsidRPr="00CC42C0">
                            <w:rPr>
                              <w:rFonts w:ascii="IranNastaliq" w:eastAsia="IranNastaliq" w:hAnsi="IranNastaliq" w:cs="B Titr" w:hint="cs"/>
                              <w:b/>
                              <w:sz w:val="28"/>
                              <w:szCs w:val="28"/>
                              <w:rtl/>
                            </w:rPr>
                            <w:t>ی</w:t>
                          </w:r>
                          <w:r w:rsidRPr="00CC42C0">
                            <w:rPr>
                              <w:rFonts w:ascii="IranNastaliq" w:eastAsia="IranNastaliq" w:hAnsi="IranNastaliq" w:cs="B Titr" w:hint="eastAsia"/>
                              <w:b/>
                              <w:sz w:val="28"/>
                              <w:szCs w:val="28"/>
                              <w:rtl/>
                            </w:rPr>
                            <w:t>ط</w:t>
                          </w:r>
                          <w:r w:rsidRPr="00CC42C0">
                            <w:rPr>
                              <w:rFonts w:ascii="IranNastaliq" w:eastAsia="IranNastaliq" w:hAnsi="IranNastaliq" w:cs="B Titr"/>
                              <w:b/>
                              <w:sz w:val="28"/>
                              <w:szCs w:val="28"/>
                              <w:rtl/>
                            </w:rPr>
                            <w:t xml:space="preserve"> </w:t>
                          </w:r>
                          <w:r w:rsidR="008A74CD">
                            <w:rPr>
                              <w:rFonts w:ascii="IranNastaliq" w:eastAsia="IranNastaliq" w:hAnsi="IranNastaliq" w:cs="B Titr" w:hint="cs"/>
                              <w:b/>
                              <w:sz w:val="28"/>
                              <w:szCs w:val="28"/>
                              <w:rtl/>
                            </w:rPr>
                            <w:t xml:space="preserve"> اضطراری و </w:t>
                          </w:r>
                          <w:r w:rsidR="00F74921">
                            <w:rPr>
                              <w:rFonts w:ascii="IranNastaliq" w:eastAsia="IranNastaliq" w:hAnsi="IranNastaliq" w:cs="B Titr" w:hint="cs"/>
                              <w:b/>
                              <w:sz w:val="28"/>
                              <w:szCs w:val="28"/>
                              <w:rtl/>
                            </w:rPr>
                            <w:t>قطع</w:t>
                          </w:r>
                          <w:r w:rsidRPr="00CC42C0">
                            <w:rPr>
                              <w:rFonts w:ascii="IranNastaliq" w:eastAsia="IranNastaliq" w:hAnsi="IranNastaliq" w:cs="B Titr"/>
                              <w:b/>
                              <w:sz w:val="28"/>
                              <w:szCs w:val="28"/>
                              <w:rtl/>
                            </w:rPr>
                            <w:t xml:space="preserve"> برق</w:t>
                          </w:r>
                          <w:r w:rsidR="00F4531F" w:rsidRPr="00F4531F">
                            <w:rPr>
                              <w:rFonts w:ascii="IranNastaliq" w:eastAsia="IranNastaliq" w:hAnsi="IranNastaliq" w:cs="B Titr" w:hint="cs"/>
                              <w:b/>
                              <w:sz w:val="28"/>
                              <w:szCs w:val="28"/>
                              <w:rtl/>
                            </w:rPr>
                            <w:t xml:space="preserve"> </w:t>
                          </w:r>
                          <w:r w:rsidR="00F4531F">
                            <w:rPr>
                              <w:rFonts w:ascii="IranNastaliq" w:eastAsia="IranNastaliq" w:hAnsi="IranNastaliq" w:cs="B Titr" w:hint="cs"/>
                              <w:b/>
                              <w:sz w:val="28"/>
                              <w:szCs w:val="28"/>
                              <w:rtl/>
                            </w:rPr>
                            <w:t>برای عموم مردم</w:t>
                          </w:r>
                        </w:p>
                        <w:p w14:paraId="4BF76506" w14:textId="606A37B9" w:rsidR="005539E1" w:rsidRDefault="005539E1" w:rsidP="000E4C2D">
                          <w:pPr>
                            <w:bidi/>
                            <w:jc w:val="center"/>
                            <w:rPr>
                              <w:rFonts w:ascii="IranNastaliq" w:eastAsia="IranNastaliq" w:hAnsi="IranNastaliq" w:cs="B Titr"/>
                              <w:b/>
                              <w:sz w:val="28"/>
                              <w:szCs w:val="28"/>
                              <w:rtl/>
                            </w:rPr>
                          </w:pPr>
                        </w:p>
                        <w:p w14:paraId="6CEB7969" w14:textId="77777777" w:rsidR="005539E1" w:rsidRPr="001A683F" w:rsidRDefault="005539E1" w:rsidP="000E4C2D">
                          <w:pPr>
                            <w:pStyle w:val="NoSpacing"/>
                            <w:bidi/>
                            <w:jc w:val="center"/>
                            <w:rPr>
                              <w:rFonts w:cs="B Titr"/>
                              <w:sz w:val="144"/>
                              <w:szCs w:val="144"/>
                            </w:rPr>
                          </w:pP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="00AA37BF" w:rsidRPr="00E10B15">
            <w:rPr>
              <w:rFonts w:cs="B Titr"/>
              <w:bCs/>
              <w:szCs w:val="28"/>
              <w:rtl/>
            </w:rPr>
            <w:br w:type="page"/>
          </w:r>
        </w:p>
      </w:sdtContent>
    </w:sdt>
    <w:p w14:paraId="41B46D1B" w14:textId="62F925BD" w:rsidR="005929F2" w:rsidRDefault="005929F2" w:rsidP="006E51A6">
      <w:pPr>
        <w:pStyle w:val="TOC1"/>
      </w:pPr>
      <w:bookmarkStart w:id="0" w:name="_Toc94347928"/>
    </w:p>
    <w:p w14:paraId="0ADD7F33" w14:textId="29E1EDD0" w:rsidR="008A74CD" w:rsidRPr="008A74CD" w:rsidRDefault="008A74CD" w:rsidP="00CC42C0">
      <w:pPr>
        <w:shd w:val="clear" w:color="auto" w:fill="FFFFFF" w:themeFill="background1"/>
        <w:bidi/>
        <w:jc w:val="both"/>
        <w:rPr>
          <w:rFonts w:ascii="Shabnam" w:hAnsi="Shabnam" w:cs="B Titr"/>
          <w:color w:val="091E42"/>
          <w:rtl/>
          <w:lang w:bidi="fa-IR"/>
        </w:rPr>
      </w:pPr>
      <w:r w:rsidRPr="008A74CD">
        <w:rPr>
          <w:rFonts w:ascii="Shabnam" w:hAnsi="Shabnam" w:cs="B Titr" w:hint="cs"/>
          <w:color w:val="091E42"/>
          <w:rtl/>
          <w:lang w:bidi="fa-IR"/>
        </w:rPr>
        <w:t>مقدمه</w:t>
      </w:r>
    </w:p>
    <w:p w14:paraId="5AE0580D" w14:textId="6067AC42" w:rsidR="00CC42C0" w:rsidRDefault="00CC42C0" w:rsidP="00211C52">
      <w:pPr>
        <w:shd w:val="clear" w:color="auto" w:fill="FFFFFF" w:themeFill="background1"/>
        <w:bidi/>
        <w:jc w:val="both"/>
        <w:rPr>
          <w:rFonts w:ascii="Shabnam" w:hAnsi="Shabnam" w:cs="B Nazanin"/>
          <w:color w:val="091E42"/>
          <w:rtl/>
          <w:lang w:bidi="fa-IR"/>
        </w:rPr>
      </w:pPr>
      <w:r>
        <w:rPr>
          <w:rFonts w:ascii="Shabnam" w:hAnsi="Shabnam" w:cs="B Nazanin" w:hint="cs"/>
          <w:color w:val="091E42"/>
          <w:rtl/>
          <w:lang w:bidi="fa-IR"/>
        </w:rPr>
        <w:t>ق</w:t>
      </w:r>
      <w:r w:rsidRPr="00E57CAC">
        <w:rPr>
          <w:rFonts w:ascii="Shabnam" w:hAnsi="Shabnam" w:cs="B Nazanin"/>
          <w:color w:val="091E42"/>
          <w:rtl/>
          <w:lang w:bidi="fa-IR"/>
        </w:rPr>
        <w:t>طع گسترده برق م</w:t>
      </w:r>
      <w:r w:rsidRPr="00E57CAC">
        <w:rPr>
          <w:rFonts w:ascii="Shabnam" w:hAnsi="Shabnam" w:cs="B Nazanin" w:hint="cs"/>
          <w:color w:val="091E42"/>
          <w:rtl/>
          <w:lang w:bidi="fa-IR"/>
        </w:rPr>
        <w:t>ی‌</w:t>
      </w:r>
      <w:r w:rsidRPr="00E57CAC">
        <w:rPr>
          <w:rFonts w:ascii="Shabnam" w:hAnsi="Shabnam" w:cs="B Nazanin" w:hint="eastAsia"/>
          <w:color w:val="091E42"/>
          <w:rtl/>
          <w:lang w:bidi="fa-IR"/>
        </w:rPr>
        <w:t>تواند</w:t>
      </w:r>
      <w:r w:rsidRPr="00E57CAC">
        <w:rPr>
          <w:rFonts w:ascii="Shabnam" w:hAnsi="Shabnam" w:cs="B Nazanin"/>
          <w:color w:val="091E42"/>
          <w:rtl/>
          <w:lang w:bidi="fa-IR"/>
        </w:rPr>
        <w:t xml:space="preserve"> زنج</w:t>
      </w:r>
      <w:r w:rsidRPr="00E57CAC">
        <w:rPr>
          <w:rFonts w:ascii="Shabnam" w:hAnsi="Shabnam" w:cs="B Nazanin" w:hint="cs"/>
          <w:color w:val="091E42"/>
          <w:rtl/>
          <w:lang w:bidi="fa-IR"/>
        </w:rPr>
        <w:t>ی</w:t>
      </w:r>
      <w:r w:rsidRPr="00E57CAC">
        <w:rPr>
          <w:rFonts w:ascii="Shabnam" w:hAnsi="Shabnam" w:cs="B Nazanin" w:hint="eastAsia"/>
          <w:color w:val="091E42"/>
          <w:rtl/>
          <w:lang w:bidi="fa-IR"/>
        </w:rPr>
        <w:t>ره</w:t>
      </w:r>
      <w:r w:rsidRPr="00E57CAC">
        <w:rPr>
          <w:rFonts w:ascii="Shabnam" w:hAnsi="Shabnam" w:cs="B Nazanin"/>
          <w:color w:val="091E42"/>
          <w:rtl/>
          <w:lang w:bidi="fa-IR"/>
        </w:rPr>
        <w:t xml:space="preserve"> سرد مواد غذا</w:t>
      </w:r>
      <w:r w:rsidRPr="00E57CAC">
        <w:rPr>
          <w:rFonts w:ascii="Shabnam" w:hAnsi="Shabnam" w:cs="B Nazanin" w:hint="cs"/>
          <w:color w:val="091E42"/>
          <w:rtl/>
          <w:lang w:bidi="fa-IR"/>
        </w:rPr>
        <w:t>یی</w:t>
      </w:r>
      <w:r w:rsidRPr="00E57CAC">
        <w:rPr>
          <w:rFonts w:ascii="Shabnam" w:hAnsi="Shabnam" w:cs="B Nazanin"/>
          <w:color w:val="091E42"/>
          <w:rtl/>
          <w:lang w:bidi="fa-IR"/>
        </w:rPr>
        <w:t xml:space="preserve"> را مختل کرده و خطر رشد م</w:t>
      </w:r>
      <w:r w:rsidRPr="00E57CAC">
        <w:rPr>
          <w:rFonts w:ascii="Shabnam" w:hAnsi="Shabnam" w:cs="B Nazanin" w:hint="cs"/>
          <w:color w:val="091E42"/>
          <w:rtl/>
          <w:lang w:bidi="fa-IR"/>
        </w:rPr>
        <w:t>ی</w:t>
      </w:r>
      <w:r w:rsidRPr="00E57CAC">
        <w:rPr>
          <w:rFonts w:ascii="Shabnam" w:hAnsi="Shabnam" w:cs="B Nazanin" w:hint="eastAsia"/>
          <w:color w:val="091E42"/>
          <w:rtl/>
          <w:lang w:bidi="fa-IR"/>
        </w:rPr>
        <w:t>کروارگان</w:t>
      </w:r>
      <w:r w:rsidRPr="00E57CAC">
        <w:rPr>
          <w:rFonts w:ascii="Shabnam" w:hAnsi="Shabnam" w:cs="B Nazanin" w:hint="cs"/>
          <w:color w:val="091E42"/>
          <w:rtl/>
          <w:lang w:bidi="fa-IR"/>
        </w:rPr>
        <w:t>ی</w:t>
      </w:r>
      <w:r w:rsidRPr="00E57CAC">
        <w:rPr>
          <w:rFonts w:ascii="Shabnam" w:hAnsi="Shabnam" w:cs="B Nazanin" w:hint="eastAsia"/>
          <w:color w:val="091E42"/>
          <w:rtl/>
          <w:lang w:bidi="fa-IR"/>
        </w:rPr>
        <w:t>سم‌ها</w:t>
      </w:r>
      <w:r w:rsidRPr="00E57CAC">
        <w:rPr>
          <w:rFonts w:ascii="Shabnam" w:hAnsi="Shabnam" w:cs="B Nazanin" w:hint="cs"/>
          <w:color w:val="091E42"/>
          <w:rtl/>
          <w:lang w:bidi="fa-IR"/>
        </w:rPr>
        <w:t>ی</w:t>
      </w:r>
      <w:r w:rsidRPr="00E57CAC">
        <w:rPr>
          <w:rFonts w:ascii="Shabnam" w:hAnsi="Shabnam" w:cs="B Nazanin"/>
          <w:color w:val="091E42"/>
          <w:rtl/>
          <w:lang w:bidi="fa-IR"/>
        </w:rPr>
        <w:t xml:space="preserve"> ب</w:t>
      </w:r>
      <w:r w:rsidRPr="00E57CAC">
        <w:rPr>
          <w:rFonts w:ascii="Shabnam" w:hAnsi="Shabnam" w:cs="B Nazanin" w:hint="cs"/>
          <w:color w:val="091E42"/>
          <w:rtl/>
          <w:lang w:bidi="fa-IR"/>
        </w:rPr>
        <w:t>ی</w:t>
      </w:r>
      <w:r w:rsidRPr="00E57CAC">
        <w:rPr>
          <w:rFonts w:ascii="Shabnam" w:hAnsi="Shabnam" w:cs="B Nazanin" w:hint="eastAsia"/>
          <w:color w:val="091E42"/>
          <w:rtl/>
          <w:lang w:bidi="fa-IR"/>
        </w:rPr>
        <w:t>مار</w:t>
      </w:r>
      <w:r w:rsidRPr="00E57CAC">
        <w:rPr>
          <w:rFonts w:ascii="Shabnam" w:hAnsi="Shabnam" w:cs="B Nazanin" w:hint="cs"/>
          <w:color w:val="091E42"/>
          <w:rtl/>
          <w:lang w:bidi="fa-IR"/>
        </w:rPr>
        <w:t>ی‌</w:t>
      </w:r>
      <w:r w:rsidRPr="00E57CAC">
        <w:rPr>
          <w:rFonts w:ascii="Shabnam" w:hAnsi="Shabnam" w:cs="B Nazanin" w:hint="eastAsia"/>
          <w:color w:val="091E42"/>
          <w:rtl/>
          <w:lang w:bidi="fa-IR"/>
        </w:rPr>
        <w:t>زا</w:t>
      </w:r>
      <w:r w:rsidRPr="00E57CAC">
        <w:rPr>
          <w:rFonts w:ascii="Shabnam" w:hAnsi="Shabnam" w:cs="B Nazanin"/>
          <w:color w:val="091E42"/>
          <w:rtl/>
          <w:lang w:bidi="fa-IR"/>
        </w:rPr>
        <w:t xml:space="preserve"> را افزا</w:t>
      </w:r>
      <w:r w:rsidRPr="00E57CAC">
        <w:rPr>
          <w:rFonts w:ascii="Shabnam" w:hAnsi="Shabnam" w:cs="B Nazanin" w:hint="cs"/>
          <w:color w:val="091E42"/>
          <w:rtl/>
          <w:lang w:bidi="fa-IR"/>
        </w:rPr>
        <w:t>ی</w:t>
      </w:r>
      <w:r w:rsidRPr="00E57CAC">
        <w:rPr>
          <w:rFonts w:ascii="Shabnam" w:hAnsi="Shabnam" w:cs="B Nazanin" w:hint="eastAsia"/>
          <w:color w:val="091E42"/>
          <w:rtl/>
          <w:lang w:bidi="fa-IR"/>
        </w:rPr>
        <w:t>ش</w:t>
      </w:r>
      <w:r w:rsidRPr="00E57CAC">
        <w:rPr>
          <w:rFonts w:ascii="Shabnam" w:hAnsi="Shabnam" w:cs="B Nazanin"/>
          <w:color w:val="091E42"/>
          <w:rtl/>
          <w:lang w:bidi="fa-IR"/>
        </w:rPr>
        <w:t xml:space="preserve"> دهد. بس</w:t>
      </w:r>
      <w:r w:rsidRPr="00E57CAC">
        <w:rPr>
          <w:rFonts w:ascii="Shabnam" w:hAnsi="Shabnam" w:cs="B Nazanin" w:hint="cs"/>
          <w:color w:val="091E42"/>
          <w:rtl/>
          <w:lang w:bidi="fa-IR"/>
        </w:rPr>
        <w:t>ی</w:t>
      </w:r>
      <w:r w:rsidRPr="00E57CAC">
        <w:rPr>
          <w:rFonts w:ascii="Shabnam" w:hAnsi="Shabnam" w:cs="B Nazanin" w:hint="eastAsia"/>
          <w:color w:val="091E42"/>
          <w:rtl/>
          <w:lang w:bidi="fa-IR"/>
        </w:rPr>
        <w:t>ار</w:t>
      </w:r>
      <w:r w:rsidRPr="00E57CAC">
        <w:rPr>
          <w:rFonts w:ascii="Shabnam" w:hAnsi="Shabnam" w:cs="B Nazanin" w:hint="cs"/>
          <w:color w:val="091E42"/>
          <w:rtl/>
          <w:lang w:bidi="fa-IR"/>
        </w:rPr>
        <w:t>ی</w:t>
      </w:r>
      <w:r w:rsidRPr="00E57CAC">
        <w:rPr>
          <w:rFonts w:ascii="Shabnam" w:hAnsi="Shabnam" w:cs="B Nazanin"/>
          <w:color w:val="091E42"/>
          <w:rtl/>
          <w:lang w:bidi="fa-IR"/>
        </w:rPr>
        <w:t xml:space="preserve"> از باکتر</w:t>
      </w:r>
      <w:r w:rsidRPr="00E57CAC">
        <w:rPr>
          <w:rFonts w:ascii="Shabnam" w:hAnsi="Shabnam" w:cs="B Nazanin" w:hint="cs"/>
          <w:color w:val="091E42"/>
          <w:rtl/>
          <w:lang w:bidi="fa-IR"/>
        </w:rPr>
        <w:t>ی‌</w:t>
      </w:r>
      <w:r w:rsidRPr="00E57CAC">
        <w:rPr>
          <w:rFonts w:ascii="Shabnam" w:hAnsi="Shabnam" w:cs="B Nazanin" w:hint="eastAsia"/>
          <w:color w:val="091E42"/>
          <w:rtl/>
          <w:lang w:bidi="fa-IR"/>
        </w:rPr>
        <w:t>ها</w:t>
      </w:r>
      <w:r w:rsidRPr="00E57CAC">
        <w:rPr>
          <w:rFonts w:ascii="Shabnam" w:hAnsi="Shabnam" w:cs="B Nazanin" w:hint="cs"/>
          <w:color w:val="091E42"/>
          <w:rtl/>
          <w:lang w:bidi="fa-IR"/>
        </w:rPr>
        <w:t>ی</w:t>
      </w:r>
      <w:r w:rsidRPr="00E57CAC">
        <w:rPr>
          <w:rFonts w:ascii="Shabnam" w:hAnsi="Shabnam" w:cs="B Nazanin"/>
          <w:color w:val="091E42"/>
          <w:rtl/>
          <w:lang w:bidi="fa-IR"/>
        </w:rPr>
        <w:t xml:space="preserve"> مولد مسموم</w:t>
      </w:r>
      <w:r w:rsidRPr="00E57CAC">
        <w:rPr>
          <w:rFonts w:ascii="Shabnam" w:hAnsi="Shabnam" w:cs="B Nazanin" w:hint="cs"/>
          <w:color w:val="091E42"/>
          <w:rtl/>
          <w:lang w:bidi="fa-IR"/>
        </w:rPr>
        <w:t>ی</w:t>
      </w:r>
      <w:r w:rsidRPr="00E57CAC">
        <w:rPr>
          <w:rFonts w:ascii="Shabnam" w:hAnsi="Shabnam" w:cs="B Nazanin" w:hint="eastAsia"/>
          <w:color w:val="091E42"/>
          <w:rtl/>
          <w:lang w:bidi="fa-IR"/>
        </w:rPr>
        <w:t>ت</w:t>
      </w:r>
      <w:r w:rsidRPr="00E57CAC">
        <w:rPr>
          <w:rFonts w:ascii="Shabnam" w:hAnsi="Shabnam" w:cs="B Nazanin"/>
          <w:color w:val="091E42"/>
          <w:rtl/>
          <w:lang w:bidi="fa-IR"/>
        </w:rPr>
        <w:t xml:space="preserve"> غذا</w:t>
      </w:r>
      <w:r w:rsidRPr="00E57CAC">
        <w:rPr>
          <w:rFonts w:ascii="Shabnam" w:hAnsi="Shabnam" w:cs="B Nazanin" w:hint="cs"/>
          <w:color w:val="091E42"/>
          <w:rtl/>
          <w:lang w:bidi="fa-IR"/>
        </w:rPr>
        <w:t>یی</w:t>
      </w:r>
      <w:r w:rsidRPr="00E57CAC">
        <w:rPr>
          <w:rFonts w:ascii="Shabnam" w:hAnsi="Shabnam" w:cs="B Nazanin"/>
          <w:color w:val="091E42"/>
          <w:rtl/>
          <w:lang w:bidi="fa-IR"/>
        </w:rPr>
        <w:t xml:space="preserve"> مانند </w:t>
      </w:r>
      <w:r>
        <w:rPr>
          <w:rFonts w:ascii="Shabnam" w:hAnsi="Shabnam" w:cs="B Nazanin" w:hint="cs"/>
          <w:color w:val="091E42"/>
          <w:rtl/>
          <w:lang w:bidi="fa-IR"/>
        </w:rPr>
        <w:t>سالمونلا</w:t>
      </w:r>
      <w:r w:rsidR="00211C52">
        <w:rPr>
          <w:rFonts w:ascii="Shabnam" w:hAnsi="Shabnam" w:cs="B Nazanin" w:hint="cs"/>
          <w:color w:val="091E42"/>
          <w:rtl/>
          <w:lang w:bidi="fa-IR"/>
        </w:rPr>
        <w:t>،</w:t>
      </w:r>
      <w:r>
        <w:rPr>
          <w:rFonts w:ascii="Shabnam" w:hAnsi="Shabnam" w:cs="B Nazanin" w:hint="cs"/>
          <w:color w:val="091E42"/>
          <w:rtl/>
          <w:lang w:bidi="fa-IR"/>
        </w:rPr>
        <w:t xml:space="preserve"> لیستریا مونوسیتوژنز</w:t>
      </w:r>
      <w:r w:rsidR="00211C52">
        <w:rPr>
          <w:rFonts w:ascii="Shabnam" w:hAnsi="Shabnam" w:cs="B Nazanin" w:hint="cs"/>
          <w:color w:val="091E42"/>
          <w:rtl/>
          <w:lang w:bidi="fa-IR"/>
        </w:rPr>
        <w:t>،</w:t>
      </w:r>
      <w:r>
        <w:rPr>
          <w:rFonts w:ascii="Shabnam" w:hAnsi="Shabnam" w:cs="B Nazanin" w:hint="cs"/>
          <w:color w:val="091E42"/>
          <w:rtl/>
          <w:lang w:bidi="fa-IR"/>
        </w:rPr>
        <w:t xml:space="preserve"> </w:t>
      </w:r>
      <w:proofErr w:type="spellStart"/>
      <w:r>
        <w:rPr>
          <w:rFonts w:ascii="Shabnam" w:hAnsi="Shabnam" w:cs="B Nazanin" w:hint="cs"/>
          <w:color w:val="091E42"/>
          <w:rtl/>
          <w:lang w:bidi="fa-IR"/>
        </w:rPr>
        <w:t>اشرشیاکلی</w:t>
      </w:r>
      <w:proofErr w:type="spellEnd"/>
      <w:r>
        <w:rPr>
          <w:rFonts w:ascii="Shabnam" w:hAnsi="Shabnam" w:cs="B Nazanin" w:hint="cs"/>
          <w:color w:val="091E42"/>
          <w:rtl/>
          <w:lang w:bidi="fa-IR"/>
        </w:rPr>
        <w:t xml:space="preserve"> و استافیلوکوک در دمای بین </w:t>
      </w:r>
      <w:r w:rsidRPr="00E57CAC">
        <w:rPr>
          <w:rFonts w:ascii="Shabnam" w:hAnsi="Shabnam" w:cs="B Nazanin"/>
          <w:color w:val="091E42"/>
          <w:rtl/>
          <w:lang w:bidi="fa-IR"/>
        </w:rPr>
        <w:t>۵ تا ۶۰ د</w:t>
      </w:r>
      <w:r w:rsidRPr="00E57CAC">
        <w:rPr>
          <w:rFonts w:ascii="Shabnam" w:hAnsi="Shabnam" w:cs="B Nazanin" w:hint="eastAsia"/>
          <w:color w:val="091E42"/>
          <w:rtl/>
          <w:lang w:bidi="fa-IR"/>
        </w:rPr>
        <w:t>رجه</w:t>
      </w:r>
      <w:r w:rsidRPr="00E57CAC">
        <w:rPr>
          <w:rFonts w:ascii="Shabnam" w:hAnsi="Shabnam" w:cs="B Nazanin"/>
          <w:color w:val="091E42"/>
          <w:rtl/>
          <w:lang w:bidi="fa-IR"/>
        </w:rPr>
        <w:t xml:space="preserve"> سانت</w:t>
      </w:r>
      <w:r w:rsidRPr="00E57CAC">
        <w:rPr>
          <w:rFonts w:ascii="Shabnam" w:hAnsi="Shabnam" w:cs="B Nazanin" w:hint="cs"/>
          <w:color w:val="091E42"/>
          <w:rtl/>
          <w:lang w:bidi="fa-IR"/>
        </w:rPr>
        <w:t>ی‌</w:t>
      </w:r>
      <w:r w:rsidRPr="00E57CAC">
        <w:rPr>
          <w:rFonts w:ascii="Shabnam" w:hAnsi="Shabnam" w:cs="B Nazanin" w:hint="eastAsia"/>
          <w:color w:val="091E42"/>
          <w:rtl/>
          <w:lang w:bidi="fa-IR"/>
        </w:rPr>
        <w:t>گراد</w:t>
      </w:r>
      <w:r w:rsidRPr="00E57CAC">
        <w:rPr>
          <w:rFonts w:ascii="Shabnam" w:hAnsi="Shabnam" w:cs="B Nazanin"/>
          <w:color w:val="091E42"/>
          <w:rtl/>
          <w:lang w:bidi="fa-IR"/>
        </w:rPr>
        <w:t xml:space="preserve"> (منطقه خطر </w:t>
      </w:r>
      <w:r w:rsidRPr="00E57CAC">
        <w:rPr>
          <w:rFonts w:ascii="Shabnam" w:hAnsi="Shabnam" w:cs="B Nazanin" w:hint="cs"/>
          <w:color w:val="091E42"/>
          <w:rtl/>
          <w:lang w:bidi="fa-IR"/>
        </w:rPr>
        <w:t>ی</w:t>
      </w:r>
      <w:r w:rsidRPr="00E57CAC">
        <w:rPr>
          <w:rFonts w:ascii="Shabnam" w:hAnsi="Shabnam" w:cs="B Nazanin" w:hint="eastAsia"/>
          <w:color w:val="091E42"/>
          <w:rtl/>
          <w:lang w:bidi="fa-IR"/>
        </w:rPr>
        <w:t>ا</w:t>
      </w:r>
      <w:r w:rsidRPr="00E57CAC">
        <w:rPr>
          <w:rFonts w:ascii="Shabnam" w:hAnsi="Shabnam" w:cs="B Nazanin"/>
          <w:color w:val="091E42"/>
          <w:rtl/>
          <w:lang w:bidi="fa-IR"/>
        </w:rPr>
        <w:t xml:space="preserve"> </w:t>
      </w:r>
      <w:r w:rsidRPr="00E57CAC">
        <w:rPr>
          <w:rFonts w:ascii="Shabnam" w:hAnsi="Shabnam" w:cs="B Nazanin"/>
          <w:color w:val="091E42"/>
          <w:lang w:bidi="fa-IR"/>
        </w:rPr>
        <w:t>Danger Zone</w:t>
      </w:r>
      <w:r w:rsidRPr="00E57CAC">
        <w:rPr>
          <w:rFonts w:ascii="Shabnam" w:hAnsi="Shabnam" w:cs="B Nazanin"/>
          <w:color w:val="091E42"/>
          <w:rtl/>
          <w:lang w:bidi="fa-IR"/>
        </w:rPr>
        <w:t>) به سرعت تکث</w:t>
      </w:r>
      <w:r w:rsidRPr="00E57CAC">
        <w:rPr>
          <w:rFonts w:ascii="Shabnam" w:hAnsi="Shabnam" w:cs="B Nazanin" w:hint="cs"/>
          <w:color w:val="091E42"/>
          <w:rtl/>
          <w:lang w:bidi="fa-IR"/>
        </w:rPr>
        <w:t>ی</w:t>
      </w:r>
      <w:r w:rsidRPr="00E57CAC">
        <w:rPr>
          <w:rFonts w:ascii="Shabnam" w:hAnsi="Shabnam" w:cs="B Nazanin" w:hint="eastAsia"/>
          <w:color w:val="091E42"/>
          <w:rtl/>
          <w:lang w:bidi="fa-IR"/>
        </w:rPr>
        <w:t>ر</w:t>
      </w:r>
      <w:r w:rsidRPr="00E57CAC">
        <w:rPr>
          <w:rFonts w:ascii="Shabnam" w:hAnsi="Shabnam" w:cs="B Nazanin"/>
          <w:color w:val="091E42"/>
          <w:rtl/>
          <w:lang w:bidi="fa-IR"/>
        </w:rPr>
        <w:t xml:space="preserve"> م</w:t>
      </w:r>
      <w:r w:rsidRPr="00E57CAC">
        <w:rPr>
          <w:rFonts w:ascii="Shabnam" w:hAnsi="Shabnam" w:cs="B Nazanin" w:hint="cs"/>
          <w:color w:val="091E42"/>
          <w:rtl/>
          <w:lang w:bidi="fa-IR"/>
        </w:rPr>
        <w:t>ی‌</w:t>
      </w:r>
      <w:r w:rsidRPr="00E57CAC">
        <w:rPr>
          <w:rFonts w:ascii="Shabnam" w:hAnsi="Shabnam" w:cs="B Nazanin" w:hint="eastAsia"/>
          <w:color w:val="091E42"/>
          <w:rtl/>
          <w:lang w:bidi="fa-IR"/>
        </w:rPr>
        <w:t>شوند</w:t>
      </w:r>
      <w:r w:rsidRPr="00E57CAC">
        <w:rPr>
          <w:rFonts w:ascii="Shabnam" w:hAnsi="Shabnam" w:cs="B Nazanin"/>
          <w:color w:val="091E42"/>
          <w:rtl/>
          <w:lang w:bidi="fa-IR"/>
        </w:rPr>
        <w:t>. بنابرا</w:t>
      </w:r>
      <w:r w:rsidRPr="00E57CAC">
        <w:rPr>
          <w:rFonts w:ascii="Shabnam" w:hAnsi="Shabnam" w:cs="B Nazanin" w:hint="cs"/>
          <w:color w:val="091E42"/>
          <w:rtl/>
          <w:lang w:bidi="fa-IR"/>
        </w:rPr>
        <w:t>ی</w:t>
      </w:r>
      <w:r w:rsidRPr="00E57CAC">
        <w:rPr>
          <w:rFonts w:ascii="Shabnam" w:hAnsi="Shabnam" w:cs="B Nazanin" w:hint="eastAsia"/>
          <w:color w:val="091E42"/>
          <w:rtl/>
          <w:lang w:bidi="fa-IR"/>
        </w:rPr>
        <w:t>ن</w:t>
      </w:r>
      <w:r w:rsidRPr="00E57CAC">
        <w:rPr>
          <w:rFonts w:ascii="Shabnam" w:hAnsi="Shabnam" w:cs="B Nazanin"/>
          <w:color w:val="091E42"/>
          <w:rtl/>
          <w:lang w:bidi="fa-IR"/>
        </w:rPr>
        <w:t xml:space="preserve"> مد</w:t>
      </w:r>
      <w:r w:rsidRPr="00E57CAC">
        <w:rPr>
          <w:rFonts w:ascii="Shabnam" w:hAnsi="Shabnam" w:cs="B Nazanin" w:hint="cs"/>
          <w:color w:val="091E42"/>
          <w:rtl/>
          <w:lang w:bidi="fa-IR"/>
        </w:rPr>
        <w:t>ی</w:t>
      </w:r>
      <w:r w:rsidRPr="00E57CAC">
        <w:rPr>
          <w:rFonts w:ascii="Shabnam" w:hAnsi="Shabnam" w:cs="B Nazanin" w:hint="eastAsia"/>
          <w:color w:val="091E42"/>
          <w:rtl/>
          <w:lang w:bidi="fa-IR"/>
        </w:rPr>
        <w:t>ر</w:t>
      </w:r>
      <w:r w:rsidRPr="00E57CAC">
        <w:rPr>
          <w:rFonts w:ascii="Shabnam" w:hAnsi="Shabnam" w:cs="B Nazanin" w:hint="cs"/>
          <w:color w:val="091E42"/>
          <w:rtl/>
          <w:lang w:bidi="fa-IR"/>
        </w:rPr>
        <w:t>ی</w:t>
      </w:r>
      <w:r w:rsidRPr="00E57CAC">
        <w:rPr>
          <w:rFonts w:ascii="Shabnam" w:hAnsi="Shabnam" w:cs="B Nazanin" w:hint="eastAsia"/>
          <w:color w:val="091E42"/>
          <w:rtl/>
          <w:lang w:bidi="fa-IR"/>
        </w:rPr>
        <w:t>ت</w:t>
      </w:r>
      <w:r w:rsidRPr="00E57CAC">
        <w:rPr>
          <w:rFonts w:ascii="Shabnam" w:hAnsi="Shabnam" w:cs="B Nazanin"/>
          <w:color w:val="091E42"/>
          <w:rtl/>
          <w:lang w:bidi="fa-IR"/>
        </w:rPr>
        <w:t xml:space="preserve"> صح</w:t>
      </w:r>
      <w:r w:rsidRPr="00E57CAC">
        <w:rPr>
          <w:rFonts w:ascii="Shabnam" w:hAnsi="Shabnam" w:cs="B Nazanin" w:hint="cs"/>
          <w:color w:val="091E42"/>
          <w:rtl/>
          <w:lang w:bidi="fa-IR"/>
        </w:rPr>
        <w:t>ی</w:t>
      </w:r>
      <w:r w:rsidRPr="00E57CAC">
        <w:rPr>
          <w:rFonts w:ascii="Shabnam" w:hAnsi="Shabnam" w:cs="B Nazanin" w:hint="eastAsia"/>
          <w:color w:val="091E42"/>
          <w:rtl/>
          <w:lang w:bidi="fa-IR"/>
        </w:rPr>
        <w:t>ح</w:t>
      </w:r>
      <w:r w:rsidRPr="00E57CAC">
        <w:rPr>
          <w:rFonts w:ascii="Shabnam" w:hAnsi="Shabnam" w:cs="B Nazanin"/>
          <w:color w:val="091E42"/>
          <w:rtl/>
          <w:lang w:bidi="fa-IR"/>
        </w:rPr>
        <w:t xml:space="preserve"> مواد غذا</w:t>
      </w:r>
      <w:r w:rsidRPr="00E57CAC">
        <w:rPr>
          <w:rFonts w:ascii="Shabnam" w:hAnsi="Shabnam" w:cs="B Nazanin" w:hint="cs"/>
          <w:color w:val="091E42"/>
          <w:rtl/>
          <w:lang w:bidi="fa-IR"/>
        </w:rPr>
        <w:t>یی</w:t>
      </w:r>
      <w:r w:rsidRPr="00E57CAC">
        <w:rPr>
          <w:rFonts w:ascii="Shabnam" w:hAnsi="Shabnam" w:cs="B Nazanin"/>
          <w:color w:val="091E42"/>
          <w:rtl/>
          <w:lang w:bidi="fa-IR"/>
        </w:rPr>
        <w:t xml:space="preserve"> در زمان قطع برق </w:t>
      </w:r>
      <w:r w:rsidRPr="00E57CAC">
        <w:rPr>
          <w:rFonts w:ascii="Shabnam" w:hAnsi="Shabnam" w:cs="B Nazanin" w:hint="cs"/>
          <w:color w:val="091E42"/>
          <w:rtl/>
          <w:lang w:bidi="fa-IR"/>
        </w:rPr>
        <w:t>ی</w:t>
      </w:r>
      <w:r w:rsidRPr="00E57CAC">
        <w:rPr>
          <w:rFonts w:ascii="Shabnam" w:hAnsi="Shabnam" w:cs="B Nazanin" w:hint="eastAsia"/>
          <w:color w:val="091E42"/>
          <w:rtl/>
          <w:lang w:bidi="fa-IR"/>
        </w:rPr>
        <w:t>ک</w:t>
      </w:r>
      <w:r w:rsidRPr="00E57CAC">
        <w:rPr>
          <w:rFonts w:ascii="Shabnam" w:hAnsi="Shabnam" w:cs="B Nazanin" w:hint="cs"/>
          <w:color w:val="091E42"/>
          <w:rtl/>
          <w:lang w:bidi="fa-IR"/>
        </w:rPr>
        <w:t>ی</w:t>
      </w:r>
      <w:r w:rsidRPr="00E57CAC">
        <w:rPr>
          <w:rFonts w:ascii="Shabnam" w:hAnsi="Shabnam" w:cs="B Nazanin"/>
          <w:color w:val="091E42"/>
          <w:rtl/>
          <w:lang w:bidi="fa-IR"/>
        </w:rPr>
        <w:t xml:space="preserve"> از اقدامات اساس</w:t>
      </w:r>
      <w:r w:rsidRPr="00E57CAC">
        <w:rPr>
          <w:rFonts w:ascii="Shabnam" w:hAnsi="Shabnam" w:cs="B Nazanin" w:hint="cs"/>
          <w:color w:val="091E42"/>
          <w:rtl/>
          <w:lang w:bidi="fa-IR"/>
        </w:rPr>
        <w:t>ی</w:t>
      </w:r>
      <w:r w:rsidRPr="00E57CAC">
        <w:rPr>
          <w:rFonts w:ascii="Shabnam" w:hAnsi="Shabnam" w:cs="B Nazanin"/>
          <w:color w:val="091E42"/>
          <w:rtl/>
          <w:lang w:bidi="fa-IR"/>
        </w:rPr>
        <w:t xml:space="preserve"> برا</w:t>
      </w:r>
      <w:r w:rsidRPr="00E57CAC">
        <w:rPr>
          <w:rFonts w:ascii="Shabnam" w:hAnsi="Shabnam" w:cs="B Nazanin" w:hint="cs"/>
          <w:color w:val="091E42"/>
          <w:rtl/>
          <w:lang w:bidi="fa-IR"/>
        </w:rPr>
        <w:t>ی</w:t>
      </w:r>
      <w:r w:rsidRPr="00E57CAC">
        <w:rPr>
          <w:rFonts w:ascii="Shabnam" w:hAnsi="Shabnam" w:cs="B Nazanin"/>
          <w:color w:val="091E42"/>
          <w:rtl/>
          <w:lang w:bidi="fa-IR"/>
        </w:rPr>
        <w:t xml:space="preserve"> پ</w:t>
      </w:r>
      <w:r w:rsidRPr="00E57CAC">
        <w:rPr>
          <w:rFonts w:ascii="Shabnam" w:hAnsi="Shabnam" w:cs="B Nazanin" w:hint="cs"/>
          <w:color w:val="091E42"/>
          <w:rtl/>
          <w:lang w:bidi="fa-IR"/>
        </w:rPr>
        <w:t>ی</w:t>
      </w:r>
      <w:r w:rsidRPr="00E57CAC">
        <w:rPr>
          <w:rFonts w:ascii="Shabnam" w:hAnsi="Shabnam" w:cs="B Nazanin" w:hint="eastAsia"/>
          <w:color w:val="091E42"/>
          <w:rtl/>
          <w:lang w:bidi="fa-IR"/>
        </w:rPr>
        <w:t>شگ</w:t>
      </w:r>
      <w:r w:rsidRPr="00E57CAC">
        <w:rPr>
          <w:rFonts w:ascii="Shabnam" w:hAnsi="Shabnam" w:cs="B Nazanin" w:hint="cs"/>
          <w:color w:val="091E42"/>
          <w:rtl/>
          <w:lang w:bidi="fa-IR"/>
        </w:rPr>
        <w:t>ی</w:t>
      </w:r>
      <w:r w:rsidRPr="00E57CAC">
        <w:rPr>
          <w:rFonts w:ascii="Shabnam" w:hAnsi="Shabnam" w:cs="B Nazanin" w:hint="eastAsia"/>
          <w:color w:val="091E42"/>
          <w:rtl/>
          <w:lang w:bidi="fa-IR"/>
        </w:rPr>
        <w:t>ر</w:t>
      </w:r>
      <w:r w:rsidRPr="00E57CAC">
        <w:rPr>
          <w:rFonts w:ascii="Shabnam" w:hAnsi="Shabnam" w:cs="B Nazanin" w:hint="cs"/>
          <w:color w:val="091E42"/>
          <w:rtl/>
          <w:lang w:bidi="fa-IR"/>
        </w:rPr>
        <w:t>ی</w:t>
      </w:r>
      <w:r w:rsidRPr="00E57CAC">
        <w:rPr>
          <w:rFonts w:ascii="Shabnam" w:hAnsi="Shabnam" w:cs="B Nazanin"/>
          <w:color w:val="091E42"/>
          <w:rtl/>
          <w:lang w:bidi="fa-IR"/>
        </w:rPr>
        <w:t xml:space="preserve"> از ب</w:t>
      </w:r>
      <w:r w:rsidRPr="00E57CAC">
        <w:rPr>
          <w:rFonts w:ascii="Shabnam" w:hAnsi="Shabnam" w:cs="B Nazanin" w:hint="cs"/>
          <w:color w:val="091E42"/>
          <w:rtl/>
          <w:lang w:bidi="fa-IR"/>
        </w:rPr>
        <w:t>ی</w:t>
      </w:r>
      <w:r w:rsidRPr="00E57CAC">
        <w:rPr>
          <w:rFonts w:ascii="Shabnam" w:hAnsi="Shabnam" w:cs="B Nazanin" w:hint="eastAsia"/>
          <w:color w:val="091E42"/>
          <w:rtl/>
          <w:lang w:bidi="fa-IR"/>
        </w:rPr>
        <w:t>مار</w:t>
      </w:r>
      <w:r w:rsidRPr="00E57CAC">
        <w:rPr>
          <w:rFonts w:ascii="Shabnam" w:hAnsi="Shabnam" w:cs="B Nazanin" w:hint="cs"/>
          <w:color w:val="091E42"/>
          <w:rtl/>
          <w:lang w:bidi="fa-IR"/>
        </w:rPr>
        <w:t>ی‌</w:t>
      </w:r>
      <w:r w:rsidRPr="00E57CAC">
        <w:rPr>
          <w:rFonts w:ascii="Shabnam" w:hAnsi="Shabnam" w:cs="B Nazanin" w:hint="eastAsia"/>
          <w:color w:val="091E42"/>
          <w:rtl/>
          <w:lang w:bidi="fa-IR"/>
        </w:rPr>
        <w:t>ها</w:t>
      </w:r>
      <w:r w:rsidRPr="00E57CAC">
        <w:rPr>
          <w:rFonts w:ascii="Shabnam" w:hAnsi="Shabnam" w:cs="B Nazanin" w:hint="cs"/>
          <w:color w:val="091E42"/>
          <w:rtl/>
          <w:lang w:bidi="fa-IR"/>
        </w:rPr>
        <w:t>ی</w:t>
      </w:r>
      <w:r w:rsidRPr="00E57CAC">
        <w:rPr>
          <w:rFonts w:ascii="Shabnam" w:hAnsi="Shabnam" w:cs="B Nazanin"/>
          <w:color w:val="091E42"/>
          <w:rtl/>
          <w:lang w:bidi="fa-IR"/>
        </w:rPr>
        <w:t xml:space="preserve"> منتقله از غذا محسوب م</w:t>
      </w:r>
      <w:r w:rsidRPr="00E57CAC">
        <w:rPr>
          <w:rFonts w:ascii="Shabnam" w:hAnsi="Shabnam" w:cs="B Nazanin" w:hint="cs"/>
          <w:color w:val="091E42"/>
          <w:rtl/>
          <w:lang w:bidi="fa-IR"/>
        </w:rPr>
        <w:t>ی‌</w:t>
      </w:r>
      <w:r w:rsidRPr="00E57CAC">
        <w:rPr>
          <w:rFonts w:ascii="Shabnam" w:hAnsi="Shabnam" w:cs="B Nazanin" w:hint="eastAsia"/>
          <w:color w:val="091E42"/>
          <w:rtl/>
          <w:lang w:bidi="fa-IR"/>
        </w:rPr>
        <w:t>شود</w:t>
      </w:r>
      <w:r>
        <w:rPr>
          <w:rFonts w:ascii="Shabnam" w:hAnsi="Shabnam" w:cs="B Nazanin" w:hint="cs"/>
          <w:color w:val="091E42"/>
          <w:rtl/>
          <w:lang w:bidi="fa-IR"/>
        </w:rPr>
        <w:t>.</w:t>
      </w:r>
    </w:p>
    <w:p w14:paraId="5677F283" w14:textId="77777777" w:rsidR="008A74CD" w:rsidRDefault="008A74CD" w:rsidP="008A74CD">
      <w:pPr>
        <w:shd w:val="clear" w:color="auto" w:fill="FFFFFF" w:themeFill="background1"/>
        <w:bidi/>
        <w:jc w:val="both"/>
        <w:rPr>
          <w:rFonts w:ascii="Shabnam" w:hAnsi="Shabnam" w:cs="B Nazanin"/>
          <w:color w:val="091E42"/>
          <w:rtl/>
          <w:lang w:bidi="fa-IR"/>
        </w:rPr>
      </w:pPr>
    </w:p>
    <w:p w14:paraId="0DD7796C" w14:textId="5F9730DF" w:rsidR="008A74CD" w:rsidRPr="008A74CD" w:rsidRDefault="008A74CD" w:rsidP="008A74CD">
      <w:pPr>
        <w:shd w:val="clear" w:color="auto" w:fill="FFFFFF" w:themeFill="background1"/>
        <w:bidi/>
        <w:jc w:val="both"/>
        <w:rPr>
          <w:rFonts w:ascii="Shabnam" w:hAnsi="Shabnam" w:cs="B Titr"/>
          <w:color w:val="091E42"/>
          <w:rtl/>
          <w:lang w:bidi="fa-IR"/>
        </w:rPr>
      </w:pPr>
      <w:r w:rsidRPr="008A74CD">
        <w:rPr>
          <w:rFonts w:ascii="Shabnam" w:hAnsi="Shabnam" w:cs="B Titr" w:hint="cs"/>
          <w:color w:val="091E42"/>
          <w:rtl/>
          <w:lang w:bidi="fa-IR"/>
        </w:rPr>
        <w:t xml:space="preserve">دامنه کاربرد : </w:t>
      </w:r>
      <w:r w:rsidRPr="00F4531F">
        <w:rPr>
          <w:rFonts w:ascii="Shabnam" w:hAnsi="Shabnam" w:cs="B Nazanin" w:hint="cs"/>
          <w:b/>
          <w:bCs/>
          <w:color w:val="091E42"/>
          <w:sz w:val="28"/>
          <w:szCs w:val="28"/>
          <w:rtl/>
          <w:lang w:bidi="fa-IR"/>
        </w:rPr>
        <w:t xml:space="preserve">عموم مردم </w:t>
      </w:r>
    </w:p>
    <w:p w14:paraId="129513C4" w14:textId="77777777" w:rsidR="008A74CD" w:rsidRDefault="008A74CD" w:rsidP="008A74CD">
      <w:pPr>
        <w:shd w:val="clear" w:color="auto" w:fill="FFFFFF" w:themeFill="background1"/>
        <w:bidi/>
        <w:jc w:val="both"/>
        <w:rPr>
          <w:rFonts w:ascii="Shabnam" w:hAnsi="Shabnam" w:cs="B Nazanin"/>
          <w:color w:val="091E42"/>
          <w:rtl/>
          <w:lang w:bidi="fa-IR"/>
        </w:rPr>
      </w:pPr>
    </w:p>
    <w:p w14:paraId="7C23F4A8" w14:textId="59C7C50B" w:rsidR="008A74CD" w:rsidRDefault="008A74CD" w:rsidP="008A74CD">
      <w:pPr>
        <w:bidi/>
        <w:rPr>
          <w:rFonts w:ascii="IranNastaliq" w:eastAsia="IranNastaliq" w:hAnsi="IranNastaliq" w:cs="B Titr"/>
          <w:b/>
          <w:sz w:val="28"/>
          <w:szCs w:val="28"/>
          <w:rtl/>
        </w:rPr>
      </w:pPr>
      <w:r>
        <w:rPr>
          <w:rFonts w:ascii="IranNastaliq" w:eastAsia="IranNastaliq" w:hAnsi="IranNastaliq" w:cs="B Titr" w:hint="cs"/>
          <w:b/>
          <w:sz w:val="28"/>
          <w:szCs w:val="28"/>
          <w:rtl/>
        </w:rPr>
        <w:t xml:space="preserve"> راهکار های </w:t>
      </w:r>
      <w:r w:rsidRPr="00CC42C0">
        <w:rPr>
          <w:rFonts w:ascii="IranNastaliq" w:eastAsia="IranNastaliq" w:hAnsi="IranNastaliq" w:cs="B Titr"/>
          <w:b/>
          <w:sz w:val="28"/>
          <w:szCs w:val="28"/>
          <w:rtl/>
        </w:rPr>
        <w:t>حفظ زنج</w:t>
      </w:r>
      <w:r w:rsidRPr="00CC42C0">
        <w:rPr>
          <w:rFonts w:ascii="IranNastaliq" w:eastAsia="IranNastaliq" w:hAnsi="IranNastaliq" w:cs="B Titr" w:hint="cs"/>
          <w:b/>
          <w:sz w:val="28"/>
          <w:szCs w:val="28"/>
          <w:rtl/>
        </w:rPr>
        <w:t>ی</w:t>
      </w:r>
      <w:r w:rsidRPr="00CC42C0">
        <w:rPr>
          <w:rFonts w:ascii="IranNastaliq" w:eastAsia="IranNastaliq" w:hAnsi="IranNastaliq" w:cs="B Titr" w:hint="eastAsia"/>
          <w:b/>
          <w:sz w:val="28"/>
          <w:szCs w:val="28"/>
          <w:rtl/>
        </w:rPr>
        <w:t>ره</w:t>
      </w:r>
      <w:r w:rsidRPr="00CC42C0">
        <w:rPr>
          <w:rFonts w:ascii="IranNastaliq" w:eastAsia="IranNastaliq" w:hAnsi="IranNastaliq" w:cs="B Titr"/>
          <w:b/>
          <w:sz w:val="28"/>
          <w:szCs w:val="28"/>
          <w:rtl/>
        </w:rPr>
        <w:t xml:space="preserve"> سرد مواد غذا</w:t>
      </w:r>
      <w:r w:rsidRPr="00CC42C0">
        <w:rPr>
          <w:rFonts w:ascii="IranNastaliq" w:eastAsia="IranNastaliq" w:hAnsi="IranNastaliq" w:cs="B Titr" w:hint="cs"/>
          <w:b/>
          <w:sz w:val="28"/>
          <w:szCs w:val="28"/>
          <w:rtl/>
        </w:rPr>
        <w:t>یی</w:t>
      </w:r>
      <w:r w:rsidRPr="00CC42C0">
        <w:rPr>
          <w:rFonts w:ascii="IranNastaliq" w:eastAsia="IranNastaliq" w:hAnsi="IranNastaliq" w:cs="B Titr"/>
          <w:b/>
          <w:sz w:val="28"/>
          <w:szCs w:val="28"/>
          <w:rtl/>
        </w:rPr>
        <w:t xml:space="preserve"> بالقوه خطرناک (فساد پذ</w:t>
      </w:r>
      <w:r w:rsidRPr="00CC42C0">
        <w:rPr>
          <w:rFonts w:ascii="IranNastaliq" w:eastAsia="IranNastaliq" w:hAnsi="IranNastaliq" w:cs="B Titr" w:hint="cs"/>
          <w:b/>
          <w:sz w:val="28"/>
          <w:szCs w:val="28"/>
          <w:rtl/>
        </w:rPr>
        <w:t>ی</w:t>
      </w:r>
      <w:r w:rsidRPr="00CC42C0">
        <w:rPr>
          <w:rFonts w:ascii="IranNastaliq" w:eastAsia="IranNastaliq" w:hAnsi="IranNastaliq" w:cs="B Titr" w:hint="eastAsia"/>
          <w:b/>
          <w:sz w:val="28"/>
          <w:szCs w:val="28"/>
          <w:rtl/>
        </w:rPr>
        <w:t>ر</w:t>
      </w:r>
      <w:r w:rsidRPr="00CC42C0">
        <w:rPr>
          <w:rFonts w:ascii="IranNastaliq" w:eastAsia="IranNastaliq" w:hAnsi="IranNastaliq" w:cs="B Titr"/>
          <w:b/>
          <w:sz w:val="28"/>
          <w:szCs w:val="28"/>
          <w:rtl/>
        </w:rPr>
        <w:t xml:space="preserve"> ) در شرا</w:t>
      </w:r>
      <w:r w:rsidRPr="00CC42C0">
        <w:rPr>
          <w:rFonts w:ascii="IranNastaliq" w:eastAsia="IranNastaliq" w:hAnsi="IranNastaliq" w:cs="B Titr" w:hint="cs"/>
          <w:b/>
          <w:sz w:val="28"/>
          <w:szCs w:val="28"/>
          <w:rtl/>
        </w:rPr>
        <w:t>ی</w:t>
      </w:r>
      <w:r w:rsidRPr="00CC42C0">
        <w:rPr>
          <w:rFonts w:ascii="IranNastaliq" w:eastAsia="IranNastaliq" w:hAnsi="IranNastaliq" w:cs="B Titr" w:hint="eastAsia"/>
          <w:b/>
          <w:sz w:val="28"/>
          <w:szCs w:val="28"/>
          <w:rtl/>
        </w:rPr>
        <w:t>ط</w:t>
      </w:r>
      <w:r w:rsidRPr="00CC42C0">
        <w:rPr>
          <w:rFonts w:ascii="IranNastaliq" w:eastAsia="IranNastaliq" w:hAnsi="IranNastaliq" w:cs="B Titr"/>
          <w:b/>
          <w:sz w:val="28"/>
          <w:szCs w:val="28"/>
          <w:rtl/>
        </w:rPr>
        <w:t xml:space="preserve"> </w:t>
      </w:r>
      <w:r>
        <w:rPr>
          <w:rFonts w:ascii="IranNastaliq" w:eastAsia="IranNastaliq" w:hAnsi="IranNastaliq" w:cs="B Titr" w:hint="cs"/>
          <w:b/>
          <w:sz w:val="28"/>
          <w:szCs w:val="28"/>
          <w:rtl/>
        </w:rPr>
        <w:t xml:space="preserve"> اضطراری و </w:t>
      </w:r>
      <w:r w:rsidRPr="00CC42C0">
        <w:rPr>
          <w:rFonts w:ascii="IranNastaliq" w:eastAsia="IranNastaliq" w:hAnsi="IranNastaliq" w:cs="B Titr"/>
          <w:b/>
          <w:sz w:val="28"/>
          <w:szCs w:val="28"/>
          <w:rtl/>
        </w:rPr>
        <w:t>قطع برق</w:t>
      </w:r>
    </w:p>
    <w:p w14:paraId="6B9EDD83" w14:textId="77777777" w:rsidR="00CC42C0" w:rsidRDefault="00CC42C0" w:rsidP="00CC42C0">
      <w:pPr>
        <w:shd w:val="clear" w:color="auto" w:fill="FFFFFF" w:themeFill="background1"/>
        <w:bidi/>
        <w:rPr>
          <w:rFonts w:ascii="Shabnam" w:hAnsi="Shabnam" w:cs="B Nazanin"/>
          <w:color w:val="091E42"/>
          <w:rtl/>
          <w:lang w:bidi="fa-IR"/>
        </w:rPr>
      </w:pPr>
    </w:p>
    <w:p w14:paraId="32DB09D0" w14:textId="7037B6F4" w:rsidR="00C728EA" w:rsidRPr="00C728EA" w:rsidRDefault="00CC42C0" w:rsidP="00C728EA">
      <w:pPr>
        <w:pStyle w:val="ListParagraph"/>
        <w:numPr>
          <w:ilvl w:val="0"/>
          <w:numId w:val="10"/>
        </w:numPr>
        <w:shd w:val="clear" w:color="auto" w:fill="FFFFFF" w:themeFill="background1"/>
        <w:rPr>
          <w:rFonts w:ascii="Shabnam" w:hAnsi="Shabnam" w:cs="B Nazanin"/>
          <w:color w:val="091E42"/>
          <w:rtl/>
        </w:rPr>
      </w:pPr>
      <w:r w:rsidRPr="00C728EA">
        <w:rPr>
          <w:rFonts w:ascii="Shabnam" w:hAnsi="Shabnam" w:cs="B Nazanin"/>
          <w:b/>
          <w:bCs/>
          <w:color w:val="091E42"/>
          <w:sz w:val="28"/>
          <w:szCs w:val="28"/>
          <w:rtl/>
        </w:rPr>
        <w:t>کاهش باز و بسته کردن یخچال و فریزرمهم‌ترین اقدام در زمان قطع برق این است که درِ یخچال و فریزر تا حد امکان باز نشود.</w:t>
      </w:r>
      <w:r w:rsidRPr="00C728EA">
        <w:rPr>
          <w:rFonts w:ascii="Shabnam" w:hAnsi="Shabnam" w:cs="B Nazanin"/>
          <w:color w:val="091E42"/>
        </w:rPr>
        <w:br/>
      </w:r>
      <w:r w:rsidRPr="00C728EA">
        <w:rPr>
          <w:rFonts w:ascii="Shabnam" w:hAnsi="Shabnam" w:cs="B Nazanin"/>
          <w:color w:val="091E42"/>
          <w:rtl/>
        </w:rPr>
        <w:t xml:space="preserve">- یخچال در صورت بسته ماندن در حدود ۴ ساعت دمای ایمن را حفظ می‌کند. </w:t>
      </w:r>
      <w:r w:rsidRPr="00C728EA">
        <w:rPr>
          <w:rFonts w:ascii="Shabnam" w:hAnsi="Shabnam" w:cs="B Nazanin"/>
          <w:color w:val="091E42"/>
          <w:rtl/>
        </w:rPr>
        <w:br/>
        <w:t>- فریزر پر تا حدود ۴۸ ساعت و فریزر نیمه‌پر حدود ۲۴ ساعت دمای مناسب را نگه می‌دارد.</w:t>
      </w:r>
      <w:r w:rsidRPr="00C728EA">
        <w:rPr>
          <w:rFonts w:ascii="Shabnam" w:hAnsi="Shabnam" w:cs="B Nazanin"/>
          <w:color w:val="091E42"/>
          <w:rtl/>
        </w:rPr>
        <w:br/>
      </w:r>
      <w:r w:rsidRPr="00C728EA">
        <w:rPr>
          <w:rFonts w:ascii="Shabnam" w:hAnsi="Shabnam" w:cs="B Nazanin" w:hint="cs"/>
          <w:color w:val="091E42"/>
          <w:rtl/>
        </w:rPr>
        <w:t xml:space="preserve">- </w:t>
      </w:r>
      <w:r w:rsidRPr="00C728EA">
        <w:rPr>
          <w:rFonts w:ascii="Shabnam" w:hAnsi="Shabnam" w:cs="B Nazanin"/>
          <w:color w:val="091E42"/>
          <w:rtl/>
        </w:rPr>
        <w:t>هر بار باز شدن درِ یخچال باعث ورود هوای گرم و کاهش سریع ایمنی مواد غذایی می‌شود.</w:t>
      </w:r>
      <w:r w:rsidR="00AE6BEC" w:rsidRPr="00C728EA">
        <w:rPr>
          <w:rFonts w:ascii="Shabnam" w:hAnsi="Shabnam" w:cs="B Nazanin"/>
          <w:color w:val="091E42"/>
          <w:rtl/>
        </w:rPr>
        <w:t xml:space="preserve"> </w:t>
      </w:r>
      <w:r w:rsidRPr="00C728EA">
        <w:rPr>
          <w:rFonts w:ascii="Shabnam" w:hAnsi="Shabnam" w:cs="B Nazanin"/>
          <w:color w:val="091E42"/>
          <w:rtl/>
        </w:rPr>
        <w:br/>
      </w:r>
      <w:r w:rsidRPr="00C728EA">
        <w:rPr>
          <w:rFonts w:ascii="Shabnam" w:hAnsi="Shabnam" w:cs="B Nazanin"/>
          <w:color w:val="091E42"/>
          <w:rtl/>
        </w:rPr>
        <w:br/>
      </w:r>
      <w:r w:rsidRPr="00C728EA">
        <w:rPr>
          <w:rFonts w:ascii="Shabnam" w:hAnsi="Shabnam" w:cs="B Nazanin"/>
          <w:color w:val="091E42"/>
          <w:sz w:val="28"/>
          <w:szCs w:val="28"/>
          <w:rtl/>
        </w:rPr>
        <w:t>2</w:t>
      </w:r>
      <w:r w:rsidRPr="00C728EA">
        <w:rPr>
          <w:rFonts w:ascii="Shabnam" w:hAnsi="Shabnam" w:cs="B Nazanin"/>
          <w:b/>
          <w:bCs/>
          <w:color w:val="091E42"/>
          <w:sz w:val="28"/>
          <w:szCs w:val="28"/>
          <w:rtl/>
        </w:rPr>
        <w:t>. استفاده از یخ و یخ خشک</w:t>
      </w:r>
      <w:r w:rsidRPr="00C728EA">
        <w:rPr>
          <w:rFonts w:ascii="Shabnam" w:hAnsi="Shabnam" w:cs="B Nazanin"/>
          <w:color w:val="091E42"/>
          <w:rtl/>
        </w:rPr>
        <w:br/>
        <w:t>برای حفظ دمای پایین می‌توان از منابع سرمایی جایگزین استفاده کرد.</w:t>
      </w:r>
      <w:r w:rsidRPr="00C728EA">
        <w:rPr>
          <w:rFonts w:ascii="Shabnam" w:hAnsi="Shabnam" w:cs="B Nazanin"/>
          <w:color w:val="091E42"/>
          <w:rtl/>
        </w:rPr>
        <w:br/>
        <w:t xml:space="preserve">- قرار دادن یخ قالبی یا یخ بسته‌بندی داخل یخچال </w:t>
      </w:r>
      <w:r w:rsidRPr="00C728EA">
        <w:rPr>
          <w:rFonts w:ascii="Shabnam" w:hAnsi="Shabnam" w:cs="B Nazanin"/>
          <w:color w:val="091E42"/>
          <w:rtl/>
        </w:rPr>
        <w:br/>
        <w:t>- استفاده از یخ خشک (</w:t>
      </w:r>
      <w:r w:rsidRPr="00C728EA">
        <w:rPr>
          <w:rFonts w:ascii="Shabnam" w:hAnsi="Shabnam" w:cs="B Nazanin"/>
          <w:color w:val="091E42"/>
        </w:rPr>
        <w:t>Dry Ice</w:t>
      </w:r>
      <w:r w:rsidRPr="00C728EA">
        <w:rPr>
          <w:rFonts w:ascii="Shabnam" w:hAnsi="Shabnam" w:cs="B Nazanin"/>
          <w:color w:val="091E42"/>
          <w:rtl/>
        </w:rPr>
        <w:t xml:space="preserve">) در فریزرهای بزرگ </w:t>
      </w:r>
      <w:r w:rsidRPr="00C728EA">
        <w:rPr>
          <w:rFonts w:ascii="Shabnam" w:hAnsi="Shabnam" w:cs="B Nazanin"/>
          <w:color w:val="091E42"/>
          <w:rtl/>
        </w:rPr>
        <w:br/>
        <w:t>- استفاده از پک‌های ژله‌ای سرمایشی</w:t>
      </w:r>
      <w:r w:rsidRPr="00C728EA">
        <w:rPr>
          <w:rFonts w:ascii="Shabnam" w:hAnsi="Shabnam" w:cs="B Nazanin"/>
          <w:color w:val="091E42"/>
          <w:rtl/>
        </w:rPr>
        <w:br/>
        <w:t>این روش می‌تواند دمای داخلی یخچال را برای چند ساعت تا یک روز حفظ کند.</w:t>
      </w:r>
      <w:r w:rsidRPr="00C728EA">
        <w:rPr>
          <w:rFonts w:ascii="Shabnam" w:hAnsi="Shabnam" w:cs="B Nazanin"/>
          <w:color w:val="091E42"/>
          <w:rtl/>
        </w:rPr>
        <w:br/>
      </w:r>
      <w:r w:rsidRPr="00C728EA">
        <w:rPr>
          <w:rFonts w:ascii="Shabnam" w:hAnsi="Shabnam" w:cs="B Nazanin"/>
          <w:color w:val="091E42"/>
          <w:rtl/>
        </w:rPr>
        <w:br/>
      </w:r>
      <w:r w:rsidRPr="00C728EA">
        <w:rPr>
          <w:rFonts w:ascii="Shabnam" w:hAnsi="Shabnam" w:cs="B Nazanin"/>
          <w:b/>
          <w:bCs/>
          <w:color w:val="091E42"/>
          <w:sz w:val="28"/>
          <w:szCs w:val="28"/>
          <w:rtl/>
        </w:rPr>
        <w:t>3. استفاده از کلمن یا جعبه عایق</w:t>
      </w:r>
      <w:r w:rsidRPr="00C728EA">
        <w:rPr>
          <w:rFonts w:ascii="Shabnam" w:hAnsi="Shabnam" w:cs="B Nazanin"/>
          <w:color w:val="091E42"/>
          <w:rtl/>
        </w:rPr>
        <w:br/>
        <w:t>در صورت طولانی شدن قطعی برق می‌توان مواد غذایی حساس را به کلمن‌های عایق حرارتی منتقل کرد.</w:t>
      </w:r>
      <w:r w:rsidRPr="00C728EA">
        <w:rPr>
          <w:rFonts w:ascii="Shabnam" w:hAnsi="Shabnam" w:cs="B Nazanin"/>
          <w:color w:val="091E42"/>
          <w:rtl/>
        </w:rPr>
        <w:br/>
      </w:r>
      <w:r w:rsidRPr="00C728EA">
        <w:rPr>
          <w:rFonts w:ascii="Shabnam" w:hAnsi="Shabnam" w:cs="B Nazanin"/>
          <w:b/>
          <w:bCs/>
          <w:color w:val="091E42"/>
          <w:rtl/>
        </w:rPr>
        <w:t>روش صحیح:</w:t>
      </w:r>
      <w:r w:rsidRPr="00C728EA">
        <w:rPr>
          <w:rFonts w:ascii="Shabnam" w:hAnsi="Shabnam" w:cs="B Nazanin"/>
          <w:b/>
          <w:bCs/>
          <w:color w:val="091E42"/>
          <w:rtl/>
        </w:rPr>
        <w:br/>
      </w:r>
      <w:r w:rsidRPr="00C728EA">
        <w:rPr>
          <w:rFonts w:ascii="Shabnam" w:hAnsi="Shabnam" w:cs="B Nazanin"/>
          <w:color w:val="091E42"/>
          <w:rtl/>
        </w:rPr>
        <w:t>-</w:t>
      </w:r>
      <w:r w:rsidRPr="00C728EA">
        <w:rPr>
          <w:rFonts w:ascii="Shabnam" w:hAnsi="Shabnam" w:cs="B Nazanin"/>
          <w:b/>
          <w:bCs/>
          <w:color w:val="091E42"/>
          <w:rtl/>
        </w:rPr>
        <w:t xml:space="preserve"> قرار دادن لایه‌ای از یخ در پایین کلمن </w:t>
      </w:r>
      <w:r w:rsidRPr="00C728EA">
        <w:rPr>
          <w:rFonts w:ascii="Shabnam" w:hAnsi="Shabnam" w:cs="B Nazanin"/>
          <w:b/>
          <w:bCs/>
          <w:color w:val="091E42"/>
          <w:rtl/>
        </w:rPr>
        <w:br/>
        <w:t xml:space="preserve">- قرار دادن مواد غذایی </w:t>
      </w:r>
      <w:r w:rsidRPr="00C728EA">
        <w:rPr>
          <w:rFonts w:ascii="Shabnam" w:hAnsi="Shabnam" w:cs="B Nazanin"/>
          <w:b/>
          <w:bCs/>
          <w:color w:val="091E42"/>
          <w:rtl/>
        </w:rPr>
        <w:br/>
        <w:t xml:space="preserve">- قرار دادن یخ در بالا </w:t>
      </w:r>
      <w:r w:rsidRPr="00C728EA">
        <w:rPr>
          <w:rFonts w:ascii="Shabnam" w:hAnsi="Shabnam" w:cs="B Nazanin"/>
          <w:b/>
          <w:bCs/>
          <w:color w:val="091E42"/>
          <w:rtl/>
        </w:rPr>
        <w:br/>
        <w:t>- بستن کامل در کلمن</w:t>
      </w:r>
      <w:r w:rsidRPr="00C728EA">
        <w:rPr>
          <w:rFonts w:ascii="Shabnam" w:hAnsi="Shabnam" w:cs="B Nazanin"/>
          <w:color w:val="091E42"/>
          <w:rtl/>
        </w:rPr>
        <w:br/>
        <w:t>این روش برای گوشت، لبنیات و غذاهای پخته بسیار مؤثر است.</w:t>
      </w:r>
    </w:p>
    <w:p w14:paraId="48A4CEEB" w14:textId="6589FCAD" w:rsidR="00CC42C0" w:rsidRPr="00C728EA" w:rsidRDefault="00CC42C0" w:rsidP="00C728EA">
      <w:pPr>
        <w:pStyle w:val="ListParagraph"/>
        <w:shd w:val="clear" w:color="auto" w:fill="FFFFFF" w:themeFill="background1"/>
        <w:ind w:left="555"/>
        <w:rPr>
          <w:rFonts w:ascii="Shabnam" w:hAnsi="Shabnam" w:cs="B Nazanin"/>
          <w:color w:val="091E42"/>
          <w:rtl/>
        </w:rPr>
      </w:pPr>
      <w:r w:rsidRPr="00C728EA">
        <w:rPr>
          <w:rFonts w:ascii="Shabnam" w:hAnsi="Shabnam" w:cs="B Nazanin"/>
          <w:color w:val="091E42"/>
          <w:rtl/>
        </w:rPr>
        <w:lastRenderedPageBreak/>
        <w:br/>
      </w:r>
      <w:r w:rsidRPr="00C728EA">
        <w:rPr>
          <w:rFonts w:ascii="Shabnam" w:hAnsi="Shabnam" w:cs="B Nazanin"/>
          <w:b/>
          <w:bCs/>
          <w:color w:val="091E42"/>
          <w:sz w:val="28"/>
          <w:szCs w:val="28"/>
          <w:rtl/>
        </w:rPr>
        <w:t>4. اولویت‌بندی مواد غذایی فسادپذیر</w:t>
      </w:r>
      <w:r w:rsidRPr="00C728EA">
        <w:rPr>
          <w:rFonts w:ascii="Shabnam" w:hAnsi="Shabnam" w:cs="B Nazanin"/>
          <w:color w:val="091E42"/>
          <w:rtl/>
        </w:rPr>
        <w:br/>
        <w:t>در شرایط قطع برق باید مواد غذایی بر اساس میزان فسادپذیری مدیریت شوند.</w:t>
      </w:r>
      <w:r w:rsidRPr="00C728EA">
        <w:rPr>
          <w:rFonts w:ascii="Shabnam" w:hAnsi="Shabnam" w:cs="B Nazanin"/>
          <w:color w:val="091E42"/>
          <w:rtl/>
        </w:rPr>
        <w:br/>
        <w:t>اولویت مصرف یا انتقال به محیط سرد:</w:t>
      </w:r>
      <w:r w:rsidRPr="00C728EA">
        <w:rPr>
          <w:rFonts w:ascii="Shabnam" w:hAnsi="Shabnam" w:cs="B Nazanin"/>
          <w:color w:val="091E42"/>
          <w:rtl/>
        </w:rPr>
        <w:br/>
        <w:t xml:space="preserve">- </w:t>
      </w:r>
      <w:r w:rsidRPr="00C728EA">
        <w:rPr>
          <w:rFonts w:ascii="Shabnam" w:hAnsi="Shabnam" w:cs="B Nazanin"/>
          <w:b/>
          <w:bCs/>
          <w:color w:val="091E42"/>
          <w:rtl/>
        </w:rPr>
        <w:t>گوشت و مرغ</w:t>
      </w:r>
      <w:r w:rsidRPr="00C728EA">
        <w:rPr>
          <w:rFonts w:ascii="Shabnam" w:hAnsi="Shabnam" w:cs="B Nazanin"/>
          <w:b/>
          <w:bCs/>
          <w:color w:val="091E42"/>
          <w:rtl/>
        </w:rPr>
        <w:br/>
        <w:t>- ماهی</w:t>
      </w:r>
      <w:r w:rsidRPr="00C728EA">
        <w:rPr>
          <w:rFonts w:ascii="Shabnam" w:hAnsi="Shabnam" w:cs="B Nazanin"/>
          <w:b/>
          <w:bCs/>
          <w:color w:val="091E42"/>
          <w:rtl/>
        </w:rPr>
        <w:br/>
        <w:t>- لبنیات</w:t>
      </w:r>
      <w:r w:rsidRPr="00C728EA">
        <w:rPr>
          <w:rFonts w:ascii="Shabnam" w:hAnsi="Shabnam" w:cs="B Nazanin"/>
          <w:b/>
          <w:bCs/>
          <w:color w:val="091E42"/>
          <w:rtl/>
        </w:rPr>
        <w:br/>
        <w:t>- غذاهای پخته</w:t>
      </w:r>
      <w:r w:rsidRPr="00C728EA">
        <w:rPr>
          <w:rFonts w:ascii="Shabnam" w:hAnsi="Shabnam" w:cs="B Nazanin"/>
          <w:b/>
          <w:bCs/>
          <w:color w:val="091E42"/>
          <w:rtl/>
        </w:rPr>
        <w:br/>
        <w:t>- تخم‌مرغ</w:t>
      </w:r>
      <w:r w:rsidRPr="00C728EA">
        <w:rPr>
          <w:rFonts w:ascii="Shabnam" w:hAnsi="Shabnam" w:cs="B Nazanin"/>
          <w:b/>
          <w:bCs/>
          <w:color w:val="091E42"/>
          <w:rtl/>
        </w:rPr>
        <w:br/>
        <w:t>- سالادها و غذاهای آماده</w:t>
      </w:r>
      <w:r w:rsidRPr="00C728EA">
        <w:rPr>
          <w:rFonts w:ascii="Shabnam" w:hAnsi="Shabnam" w:cs="B Nazanin"/>
          <w:color w:val="091E42"/>
          <w:rtl/>
        </w:rPr>
        <w:br/>
        <w:t>مواد خشک مانند برنج، حبوبات و کنسروها نیاز به زنجیره سرد ندارند.</w:t>
      </w:r>
      <w:r w:rsidRPr="00C728EA">
        <w:rPr>
          <w:rFonts w:ascii="Shabnam" w:hAnsi="Shabnam" w:cs="B Nazanin"/>
          <w:color w:val="091E42"/>
          <w:rtl/>
        </w:rPr>
        <w:br/>
      </w:r>
      <w:r w:rsidRPr="00C728EA">
        <w:rPr>
          <w:rFonts w:ascii="Shabnam" w:hAnsi="Shabnam" w:cs="B Nazanin"/>
          <w:color w:val="091E42"/>
          <w:rtl/>
        </w:rPr>
        <w:br/>
      </w:r>
      <w:r w:rsidRPr="00C728EA">
        <w:rPr>
          <w:rFonts w:ascii="Shabnam" w:hAnsi="Shabnam" w:cs="B Nazanin"/>
          <w:b/>
          <w:bCs/>
          <w:color w:val="091E42"/>
          <w:rtl/>
        </w:rPr>
        <w:t>5</w:t>
      </w:r>
      <w:r w:rsidRPr="00C728EA">
        <w:rPr>
          <w:rFonts w:ascii="Shabnam" w:hAnsi="Shabnam" w:cs="B Nazanin"/>
          <w:b/>
          <w:bCs/>
          <w:color w:val="091E42"/>
          <w:sz w:val="28"/>
          <w:szCs w:val="28"/>
          <w:rtl/>
        </w:rPr>
        <w:t>. انتقال مواد غذایی به فریزر</w:t>
      </w:r>
      <w:r w:rsidRPr="00C728EA">
        <w:rPr>
          <w:rFonts w:ascii="Shabnam" w:hAnsi="Shabnam" w:cs="B Nazanin"/>
          <w:color w:val="091E42"/>
          <w:rtl/>
        </w:rPr>
        <w:br/>
        <w:t>اگر هنوز برق قطع نشده ولی احتمال قطع وجود دارد، بهتر است:</w:t>
      </w:r>
      <w:r w:rsidRPr="00C728EA">
        <w:rPr>
          <w:rFonts w:ascii="Shabnam" w:hAnsi="Shabnam" w:cs="B Nazanin"/>
          <w:color w:val="091E42"/>
          <w:rtl/>
        </w:rPr>
        <w:br/>
        <w:t>- مواد غذایی فسادپذیر را در فریزر قرار داد</w:t>
      </w:r>
      <w:r w:rsidRPr="00C728EA">
        <w:rPr>
          <w:rFonts w:ascii="Shabnam" w:hAnsi="Shabnam" w:cs="B Nazanin"/>
          <w:color w:val="091E42"/>
          <w:rtl/>
        </w:rPr>
        <w:br/>
        <w:t>- فریزر را تا حد امکان پر کرد</w:t>
      </w:r>
      <w:r w:rsidRPr="00C728EA">
        <w:rPr>
          <w:rFonts w:ascii="Shabnam" w:hAnsi="Shabnam" w:cs="B Nazanin"/>
          <w:color w:val="091E42"/>
          <w:rtl/>
        </w:rPr>
        <w:br/>
        <w:t>فریزر پر دمای سرد را مدت بیشتری حفظ می‌کند.</w:t>
      </w:r>
      <w:r w:rsidRPr="00C728EA">
        <w:rPr>
          <w:rFonts w:ascii="Shabnam" w:hAnsi="Shabnam" w:cs="B Nazanin"/>
          <w:color w:val="091E42"/>
          <w:rtl/>
        </w:rPr>
        <w:br/>
      </w:r>
      <w:r w:rsidRPr="00C728EA">
        <w:rPr>
          <w:rFonts w:ascii="Shabnam" w:hAnsi="Shabnam" w:cs="B Nazanin"/>
          <w:color w:val="091E42"/>
          <w:rtl/>
        </w:rPr>
        <w:br/>
      </w:r>
      <w:r w:rsidRPr="00C728EA">
        <w:rPr>
          <w:rFonts w:ascii="Shabnam" w:hAnsi="Shabnam" w:cs="B Nazanin"/>
          <w:b/>
          <w:bCs/>
          <w:color w:val="091E42"/>
          <w:sz w:val="28"/>
          <w:szCs w:val="28"/>
          <w:rtl/>
        </w:rPr>
        <w:t>6. استفاده از منابع برق اضطراری</w:t>
      </w:r>
      <w:r w:rsidRPr="00C728EA">
        <w:rPr>
          <w:rFonts w:ascii="Shabnam" w:hAnsi="Shabnam" w:cs="B Nazanin"/>
          <w:color w:val="091E42"/>
          <w:rtl/>
        </w:rPr>
        <w:br/>
        <w:t>در مراکز تهیه و عرضه غذا</w:t>
      </w:r>
      <w:r w:rsidR="00C87CE8">
        <w:rPr>
          <w:rFonts w:ascii="Shabnam" w:hAnsi="Shabnam" w:cs="B Nazanin" w:hint="cs"/>
          <w:color w:val="091E42"/>
          <w:rtl/>
        </w:rPr>
        <w:t>،</w:t>
      </w:r>
      <w:r w:rsidRPr="00C728EA">
        <w:rPr>
          <w:rFonts w:ascii="Shabnam" w:hAnsi="Shabnam" w:cs="B Nazanin"/>
          <w:color w:val="091E42"/>
          <w:rtl/>
        </w:rPr>
        <w:t xml:space="preserve"> استفاده از </w:t>
      </w:r>
      <w:proofErr w:type="spellStart"/>
      <w:r w:rsidRPr="00C728EA">
        <w:rPr>
          <w:rFonts w:ascii="Shabnam" w:hAnsi="Shabnam" w:cs="B Nazanin"/>
          <w:color w:val="091E42"/>
          <w:rtl/>
        </w:rPr>
        <w:t>سیستم‌های</w:t>
      </w:r>
      <w:proofErr w:type="spellEnd"/>
      <w:r w:rsidRPr="00C728EA">
        <w:rPr>
          <w:rFonts w:ascii="Shabnam" w:hAnsi="Shabnam" w:cs="B Nazanin"/>
          <w:color w:val="091E42"/>
          <w:rtl/>
        </w:rPr>
        <w:t xml:space="preserve"> برق اضطراری یکی از مهم‌ترین راهکارها است:</w:t>
      </w:r>
      <w:r w:rsidRPr="00C728EA">
        <w:rPr>
          <w:rFonts w:ascii="Shabnam" w:hAnsi="Shabnam" w:cs="B Nazanin"/>
          <w:color w:val="091E42"/>
          <w:rtl/>
        </w:rPr>
        <w:br/>
        <w:t xml:space="preserve">- ژنراتور دیزلی </w:t>
      </w:r>
      <w:r w:rsidRPr="00C728EA">
        <w:rPr>
          <w:rFonts w:ascii="Shabnam" w:hAnsi="Shabnam" w:cs="B Nazanin"/>
          <w:color w:val="091E42"/>
          <w:rtl/>
        </w:rPr>
        <w:br/>
        <w:t xml:space="preserve">- </w:t>
      </w:r>
      <w:r w:rsidRPr="00C728EA">
        <w:rPr>
          <w:rFonts w:ascii="Shabnam" w:hAnsi="Shabnam" w:cs="B Nazanin"/>
          <w:color w:val="091E42"/>
        </w:rPr>
        <w:t>UPS</w:t>
      </w:r>
      <w:r w:rsidRPr="00C728EA">
        <w:rPr>
          <w:rFonts w:ascii="Shabnam" w:hAnsi="Shabnam" w:cs="B Nazanin"/>
          <w:color w:val="091E42"/>
          <w:rtl/>
        </w:rPr>
        <w:t xml:space="preserve"> برای تجهیزات کنترل دما </w:t>
      </w:r>
      <w:r w:rsidRPr="00C728EA">
        <w:rPr>
          <w:rFonts w:ascii="Shabnam" w:hAnsi="Shabnam" w:cs="B Nazanin"/>
          <w:color w:val="091E42"/>
          <w:rtl/>
        </w:rPr>
        <w:br/>
        <w:t>- سیستم‌های برق پشتیبان در سردخانه‌ها</w:t>
      </w:r>
    </w:p>
    <w:p w14:paraId="75A2EF99" w14:textId="3D700697" w:rsidR="00CC42C0" w:rsidRDefault="00CC42C0" w:rsidP="00FD48D6">
      <w:pPr>
        <w:shd w:val="clear" w:color="auto" w:fill="FFFFFF" w:themeFill="background1"/>
        <w:bidi/>
        <w:rPr>
          <w:rFonts w:ascii="Shabnam" w:hAnsi="Shabnam" w:cs="B Nazanin"/>
          <w:color w:val="091E42"/>
          <w:rtl/>
        </w:rPr>
      </w:pPr>
      <w:r w:rsidRPr="007F56FE">
        <w:rPr>
          <w:rFonts w:ascii="Shabnam" w:hAnsi="Shabnam" w:cs="B Nazanin"/>
          <w:color w:val="091E42"/>
          <w:rtl/>
        </w:rPr>
        <w:br/>
        <w:t>7</w:t>
      </w:r>
      <w:r w:rsidRPr="00E57CAC">
        <w:rPr>
          <w:rFonts w:ascii="Shabnam" w:hAnsi="Shabnam" w:cs="B Nazanin"/>
          <w:b/>
          <w:bCs/>
          <w:color w:val="091E42"/>
          <w:sz w:val="28"/>
          <w:szCs w:val="28"/>
          <w:rtl/>
        </w:rPr>
        <w:t>. پایش دمای تجهیزات سرمایشی</w:t>
      </w:r>
      <w:r w:rsidRPr="007F56FE">
        <w:rPr>
          <w:rFonts w:ascii="Shabnam" w:hAnsi="Shabnam" w:cs="B Nazanin"/>
          <w:color w:val="091E42"/>
          <w:rtl/>
        </w:rPr>
        <w:br/>
        <w:t>وجود دماسنج در یخچال و فریزر بسیار مهم است.</w:t>
      </w:r>
      <w:r w:rsidRPr="007F56FE">
        <w:rPr>
          <w:rFonts w:ascii="Shabnam" w:hAnsi="Shabnam" w:cs="B Nazanin"/>
          <w:color w:val="091E42"/>
          <w:rtl/>
        </w:rPr>
        <w:br/>
        <w:t>در زمان وصل مجدد برق باید دما بررسی شود:</w:t>
      </w:r>
      <w:r w:rsidRPr="007F56FE">
        <w:rPr>
          <w:rFonts w:ascii="Shabnam" w:hAnsi="Shabnam" w:cs="B Nazanin"/>
          <w:color w:val="091E42"/>
          <w:rtl/>
        </w:rPr>
        <w:br/>
        <w:t>- اگر دما کمتر از</w:t>
      </w:r>
      <w:r w:rsidR="00C87CE8">
        <w:rPr>
          <w:rFonts w:ascii="Shabnam" w:hAnsi="Shabnam" w:cs="B Nazanin" w:hint="cs"/>
          <w:color w:val="091E42"/>
          <w:rtl/>
        </w:rPr>
        <w:t xml:space="preserve"> چهار درجه سلزیوس (</w:t>
      </w:r>
      <w:r w:rsidR="00C87CE8" w:rsidRPr="007F56FE">
        <w:rPr>
          <w:rFonts w:ascii="Shabnam" w:hAnsi="Shabnam" w:cs="B Nazanin"/>
          <w:color w:val="091E42"/>
        </w:rPr>
        <w:t>C</w:t>
      </w:r>
      <w:r w:rsidR="00C87CE8" w:rsidRPr="007F56FE">
        <w:rPr>
          <w:rFonts w:ascii="Shabnam" w:hAnsi="Shabnam" w:cs="B Nazanin"/>
          <w:color w:val="091E42"/>
          <w:rtl/>
          <w:lang w:bidi="fa-IR"/>
        </w:rPr>
        <w:t>۴</w:t>
      </w:r>
      <w:r w:rsidR="00C87CE8" w:rsidRPr="007F56FE">
        <w:rPr>
          <w:rFonts w:ascii="Calibri" w:hAnsi="Calibri" w:cs="Calibri" w:hint="cs"/>
          <w:color w:val="091E42"/>
          <w:rtl/>
          <w:lang w:bidi="fa-IR"/>
        </w:rPr>
        <w:t>°</w:t>
      </w:r>
      <w:r w:rsidR="00C87CE8">
        <w:rPr>
          <w:rFonts w:ascii="Shabnam" w:hAnsi="Shabnam" w:cs="B Nazanin" w:hint="cs"/>
          <w:color w:val="091E42"/>
          <w:rtl/>
        </w:rPr>
        <w:t xml:space="preserve">) </w:t>
      </w:r>
      <w:r w:rsidRPr="007F56FE">
        <w:rPr>
          <w:rFonts w:ascii="Shabnam" w:hAnsi="Shabnam" w:cs="B Nazanin"/>
          <w:color w:val="091E42"/>
          <w:rtl/>
        </w:rPr>
        <w:t xml:space="preserve">باشد، مواد غذایی معمولاً ایمن هستند. </w:t>
      </w:r>
      <w:r w:rsidRPr="007F56FE">
        <w:rPr>
          <w:rFonts w:ascii="Shabnam" w:hAnsi="Shabnam" w:cs="B Nazanin"/>
          <w:color w:val="091E42"/>
          <w:rtl/>
        </w:rPr>
        <w:br/>
        <w:t>- اگر دما بیش از</w:t>
      </w:r>
      <w:r w:rsidR="00C87CE8" w:rsidRPr="00C87CE8">
        <w:rPr>
          <w:rFonts w:ascii="Shabnam" w:hAnsi="Shabnam" w:cs="B Nazanin" w:hint="cs"/>
          <w:color w:val="091E42"/>
          <w:rtl/>
        </w:rPr>
        <w:t xml:space="preserve"> </w:t>
      </w:r>
      <w:r w:rsidR="00C87CE8">
        <w:rPr>
          <w:rFonts w:ascii="Shabnam" w:hAnsi="Shabnam" w:cs="B Nazanin" w:hint="cs"/>
          <w:color w:val="091E42"/>
          <w:rtl/>
        </w:rPr>
        <w:t xml:space="preserve">پنج درجه </w:t>
      </w:r>
      <w:r w:rsidR="00C87CE8">
        <w:rPr>
          <w:rFonts w:ascii="Shabnam" w:hAnsi="Shabnam" w:cs="B Nazanin" w:hint="cs"/>
          <w:color w:val="091E42"/>
          <w:rtl/>
        </w:rPr>
        <w:t>سلزیوس</w:t>
      </w:r>
      <w:r w:rsidR="00C87CE8">
        <w:rPr>
          <w:rFonts w:ascii="Shabnam" w:hAnsi="Shabnam" w:cs="B Nazanin" w:hint="cs"/>
          <w:color w:val="091E42"/>
          <w:rtl/>
        </w:rPr>
        <w:t xml:space="preserve"> (</w:t>
      </w:r>
      <w:r w:rsidR="00C87CE8" w:rsidRPr="007F56FE">
        <w:rPr>
          <w:rFonts w:ascii="Shabnam" w:hAnsi="Shabnam" w:cs="B Nazanin"/>
          <w:color w:val="091E42"/>
        </w:rPr>
        <w:t>C</w:t>
      </w:r>
      <w:r w:rsidR="00C87CE8">
        <w:rPr>
          <w:rFonts w:ascii="Shabnam" w:hAnsi="Shabnam" w:cs="B Nazanin" w:hint="cs"/>
          <w:color w:val="091E42"/>
          <w:rtl/>
          <w:lang w:bidi="fa-IR"/>
        </w:rPr>
        <w:t>5</w:t>
      </w:r>
      <w:r w:rsidR="00C87CE8" w:rsidRPr="007F56FE">
        <w:rPr>
          <w:rFonts w:ascii="Calibri" w:hAnsi="Calibri" w:cs="Calibri" w:hint="cs"/>
          <w:color w:val="091E42"/>
          <w:rtl/>
          <w:lang w:bidi="fa-IR"/>
        </w:rPr>
        <w:t>°</w:t>
      </w:r>
      <w:r w:rsidR="00C87CE8">
        <w:rPr>
          <w:rFonts w:ascii="Shabnam" w:hAnsi="Shabnam" w:cs="B Nazanin" w:hint="cs"/>
          <w:color w:val="091E42"/>
          <w:rtl/>
        </w:rPr>
        <w:t>)</w:t>
      </w:r>
      <w:r w:rsidRPr="007F56FE">
        <w:rPr>
          <w:rFonts w:ascii="Shabnam" w:hAnsi="Shabnam" w:cs="B Nazanin"/>
          <w:color w:val="091E42"/>
          <w:rtl/>
        </w:rPr>
        <w:t xml:space="preserve"> برای چند ساعت</w:t>
      </w:r>
      <w:r w:rsidR="00752AFC">
        <w:rPr>
          <w:rFonts w:ascii="Shabnam" w:hAnsi="Shabnam" w:cs="B Nazanin" w:hint="cs"/>
          <w:color w:val="091E42"/>
          <w:rtl/>
        </w:rPr>
        <w:t xml:space="preserve"> پیاپی</w:t>
      </w:r>
      <w:r>
        <w:rPr>
          <w:rFonts w:ascii="Shabnam" w:hAnsi="Shabnam" w:cs="B Nazanin" w:hint="cs"/>
          <w:color w:val="091E42"/>
          <w:rtl/>
        </w:rPr>
        <w:t>(بیش از 4 ساعت)</w:t>
      </w:r>
      <w:r w:rsidRPr="007F56FE">
        <w:rPr>
          <w:rFonts w:ascii="Shabnam" w:hAnsi="Shabnam" w:cs="B Nazanin"/>
          <w:color w:val="091E42"/>
          <w:rtl/>
        </w:rPr>
        <w:t xml:space="preserve"> بوده باشد، مواد فسادپذیر باید دور ریخته شوند.</w:t>
      </w:r>
      <w:r w:rsidRPr="007F56FE">
        <w:rPr>
          <w:rFonts w:ascii="Shabnam" w:hAnsi="Shabnam" w:cs="B Nazanin"/>
          <w:color w:val="091E42"/>
          <w:rtl/>
        </w:rPr>
        <w:br/>
      </w:r>
      <w:r w:rsidRPr="00E57CAC">
        <w:rPr>
          <w:rFonts w:ascii="Shabnam" w:hAnsi="Shabnam" w:cs="B Nazanin"/>
          <w:b/>
          <w:bCs/>
          <w:color w:val="091E42"/>
          <w:sz w:val="28"/>
          <w:szCs w:val="28"/>
          <w:rtl/>
        </w:rPr>
        <w:t>8. جداسازی مواد غذایی</w:t>
      </w:r>
      <w:r w:rsidRPr="007F56FE">
        <w:rPr>
          <w:rFonts w:ascii="Shabnam" w:hAnsi="Shabnam" w:cs="B Nazanin"/>
          <w:color w:val="091E42"/>
          <w:rtl/>
        </w:rPr>
        <w:br/>
        <w:t>برای کاهش خطر آلودگی:</w:t>
      </w:r>
      <w:r w:rsidRPr="007F56FE">
        <w:rPr>
          <w:rFonts w:ascii="Shabnam" w:hAnsi="Shabnam" w:cs="B Nazanin"/>
          <w:color w:val="091E42"/>
          <w:rtl/>
        </w:rPr>
        <w:br/>
        <w:t xml:space="preserve">- گوشت خام در ظروف دربسته نگهداری شود </w:t>
      </w:r>
      <w:r w:rsidRPr="007F56FE">
        <w:rPr>
          <w:rFonts w:ascii="Shabnam" w:hAnsi="Shabnam" w:cs="B Nazanin"/>
          <w:color w:val="091E42"/>
          <w:rtl/>
        </w:rPr>
        <w:br/>
      </w:r>
      <w:r w:rsidRPr="007F56FE">
        <w:rPr>
          <w:rFonts w:ascii="Shabnam" w:hAnsi="Shabnam" w:cs="B Nazanin"/>
          <w:color w:val="091E42"/>
          <w:rtl/>
        </w:rPr>
        <w:lastRenderedPageBreak/>
        <w:t xml:space="preserve">- مواد غذایی آماده مصرف جدا نگهداری شوند </w:t>
      </w:r>
      <w:r w:rsidRPr="007F56FE">
        <w:rPr>
          <w:rFonts w:ascii="Shabnam" w:hAnsi="Shabnam" w:cs="B Nazanin"/>
          <w:color w:val="091E42"/>
          <w:rtl/>
        </w:rPr>
        <w:br/>
        <w:t>- از تماس خون</w:t>
      </w:r>
      <w:r w:rsidR="00FD48D6">
        <w:rPr>
          <w:rFonts w:ascii="Shabnam" w:hAnsi="Shabnam" w:cs="B Nazanin"/>
          <w:color w:val="091E42"/>
          <w:rtl/>
        </w:rPr>
        <w:softHyphen/>
      </w:r>
      <w:r w:rsidR="00FD48D6">
        <w:rPr>
          <w:rFonts w:ascii="Shabnam" w:hAnsi="Shabnam" w:cs="B Nazanin" w:hint="cs"/>
          <w:color w:val="091E42"/>
          <w:rtl/>
        </w:rPr>
        <w:t>آ</w:t>
      </w:r>
      <w:r w:rsidRPr="007F56FE">
        <w:rPr>
          <w:rFonts w:ascii="Shabnam" w:hAnsi="Shabnam" w:cs="B Nazanin"/>
          <w:color w:val="091E42"/>
          <w:rtl/>
        </w:rPr>
        <w:t>به با سایر مواد غذایی جلوگیری شود</w:t>
      </w:r>
      <w:r w:rsidRPr="007F56FE">
        <w:rPr>
          <w:rFonts w:ascii="Shabnam" w:hAnsi="Shabnam" w:cs="B Nazanin"/>
          <w:color w:val="091E42"/>
          <w:rtl/>
        </w:rPr>
        <w:br/>
      </w:r>
      <w:r w:rsidRPr="00E57CAC">
        <w:rPr>
          <w:rFonts w:ascii="Shabnam" w:hAnsi="Shabnam" w:cs="B Nazanin"/>
          <w:color w:val="091E42"/>
          <w:sz w:val="28"/>
          <w:szCs w:val="28"/>
          <w:rtl/>
        </w:rPr>
        <w:br/>
      </w:r>
      <w:r w:rsidRPr="00E57CAC">
        <w:rPr>
          <w:rFonts w:ascii="Shabnam" w:hAnsi="Shabnam" w:cs="B Nazanin"/>
          <w:b/>
          <w:bCs/>
          <w:color w:val="091E42"/>
          <w:sz w:val="28"/>
          <w:szCs w:val="28"/>
          <w:rtl/>
        </w:rPr>
        <w:t>9. مدیریت مواد غذایی پس از وصل برق</w:t>
      </w:r>
      <w:r w:rsidRPr="007F56FE">
        <w:rPr>
          <w:rFonts w:ascii="Shabnam" w:hAnsi="Shabnam" w:cs="B Nazanin"/>
          <w:color w:val="091E42"/>
          <w:rtl/>
        </w:rPr>
        <w:br/>
        <w:t>پس از بازگشت برق باید ارزیابی انجام شود:</w:t>
      </w:r>
      <w:r w:rsidRPr="007F56FE">
        <w:rPr>
          <w:rFonts w:ascii="Shabnam" w:hAnsi="Shabnam" w:cs="B Nazanin"/>
          <w:color w:val="091E42"/>
          <w:rtl/>
        </w:rPr>
        <w:br/>
      </w:r>
      <w:r>
        <w:rPr>
          <w:rFonts w:ascii="Shabnam" w:hAnsi="Shabnam" w:cs="B Nazanin" w:hint="cs"/>
          <w:color w:val="091E42"/>
          <w:rtl/>
        </w:rPr>
        <w:t>ا</w:t>
      </w:r>
      <w:r w:rsidRPr="007F56FE">
        <w:rPr>
          <w:rFonts w:ascii="Shabnam" w:hAnsi="Shabnam" w:cs="B Nazanin"/>
          <w:color w:val="091E42"/>
          <w:rtl/>
        </w:rPr>
        <w:t>گر</w:t>
      </w:r>
      <w:r>
        <w:rPr>
          <w:rFonts w:ascii="Shabnam" w:hAnsi="Shabnam" w:cs="B Nazanin" w:hint="cs"/>
          <w:color w:val="091E42"/>
          <w:rtl/>
        </w:rPr>
        <w:t xml:space="preserve"> مواد غذایی ظاهر نامطلوب بوی نامطبوع دارند یا </w:t>
      </w:r>
      <w:r w:rsidRPr="007F56FE">
        <w:rPr>
          <w:rFonts w:ascii="Shabnam" w:hAnsi="Shabnam" w:cs="B Nazanin"/>
          <w:color w:val="091E42"/>
          <w:rtl/>
        </w:rPr>
        <w:t xml:space="preserve"> درباره سلامت غذا شک دارید،</w:t>
      </w:r>
      <w:r>
        <w:rPr>
          <w:rFonts w:ascii="Shabnam" w:hAnsi="Shabnam" w:cs="B Nazanin" w:hint="cs"/>
          <w:color w:val="091E42"/>
          <w:rtl/>
        </w:rPr>
        <w:t xml:space="preserve"> یا مواد غذایی </w:t>
      </w:r>
      <w:r w:rsidRPr="007F56FE">
        <w:rPr>
          <w:rFonts w:ascii="Shabnam" w:hAnsi="Shabnam" w:cs="B Nazanin"/>
          <w:color w:val="091E42"/>
          <w:rtl/>
        </w:rPr>
        <w:t xml:space="preserve"> آن را دور بریزید.*</w:t>
      </w:r>
    </w:p>
    <w:p w14:paraId="06CEC5CF" w14:textId="77777777" w:rsidR="00CC42C0" w:rsidRDefault="00CC42C0" w:rsidP="00CC42C0">
      <w:pPr>
        <w:shd w:val="clear" w:color="auto" w:fill="FFFFFF" w:themeFill="background1"/>
        <w:bidi/>
        <w:rPr>
          <w:rFonts w:ascii="Shabnam" w:hAnsi="Shabnam" w:cs="B Nazanin"/>
          <w:color w:val="091E42"/>
          <w:rtl/>
        </w:rPr>
      </w:pPr>
    </w:p>
    <w:p w14:paraId="4587482D" w14:textId="0E9E03BC" w:rsidR="00CC42C0" w:rsidRDefault="00573D13" w:rsidP="00CC42C0">
      <w:pPr>
        <w:shd w:val="clear" w:color="auto" w:fill="FFFFFF" w:themeFill="background1"/>
        <w:bidi/>
        <w:rPr>
          <w:rFonts w:ascii="Shabnam" w:hAnsi="Shabnam" w:cs="B Nazanin"/>
          <w:color w:val="091E42"/>
          <w:rtl/>
        </w:rPr>
      </w:pPr>
      <w:r>
        <w:rPr>
          <w:rFonts w:ascii="Shabnam" w:hAnsi="Shabnam" w:cs="B Nazanin"/>
          <w:noProof/>
          <w:color w:val="091E4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66D64AE" wp14:editId="3A3AED0A">
                <wp:simplePos x="0" y="0"/>
                <wp:positionH relativeFrom="margin">
                  <wp:posOffset>7315</wp:posOffset>
                </wp:positionH>
                <wp:positionV relativeFrom="paragraph">
                  <wp:posOffset>127685</wp:posOffset>
                </wp:positionV>
                <wp:extent cx="5859475" cy="1316736"/>
                <wp:effectExtent l="0" t="0" r="27305" b="17145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59475" cy="1316736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3DCC276" id="Rounded Rectangle 1" o:spid="_x0000_s1026" style="position:absolute;margin-left:.6pt;margin-top:10.05pt;width:461.4pt;height:103.7pt;z-index:2516674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" filled="f" strokecolor="#4c661a [1604]" strokeweight="1pt">
                <v:stroke joinstyle="miter"/>
                <w10:wrap anchorx="margin"/>
              </v:roundrect>
            </w:pict>
          </mc:Fallback>
        </mc:AlternateContent>
      </w:r>
    </w:p>
    <w:p w14:paraId="77018FFF" w14:textId="6D5C7268" w:rsidR="00CC42C0" w:rsidRPr="00E57CAC" w:rsidRDefault="00CC42C0" w:rsidP="00CC42C0">
      <w:pPr>
        <w:shd w:val="clear" w:color="auto" w:fill="FFFFFF" w:themeFill="background1"/>
        <w:bidi/>
        <w:rPr>
          <w:rFonts w:ascii="Shabnam" w:hAnsi="Shabnam" w:cs="B Nazanin"/>
        </w:rPr>
      </w:pPr>
      <w:r w:rsidRPr="00573D13">
        <w:rPr>
          <w:rFonts w:ascii="Shabnam" w:hAnsi="Shabnam" w:cs="B Yagut"/>
          <w:b/>
          <w:bCs/>
          <w:color w:val="091E42"/>
          <w:sz w:val="26"/>
          <w:szCs w:val="26"/>
          <w:rtl/>
        </w:rPr>
        <w:t>در شرایط قطع گسترده برق اگر امکان نگهداری مواد پروتئینی در یخچال یا فریزر وجود نداشته باشد، یکی از روش‌های سنتی کاهش سرعت فساد استفاده از نمک (</w:t>
      </w:r>
      <w:r w:rsidRPr="00573D13">
        <w:rPr>
          <w:rFonts w:ascii="Shabnam" w:hAnsi="Shabnam" w:cs="B Yagut"/>
          <w:b/>
          <w:bCs/>
          <w:color w:val="091E42"/>
          <w:sz w:val="26"/>
          <w:szCs w:val="26"/>
        </w:rPr>
        <w:t>Salt preservation</w:t>
      </w:r>
      <w:r w:rsidRPr="00573D13">
        <w:rPr>
          <w:rFonts w:ascii="Shabnam" w:hAnsi="Shabnam" w:cs="B Yagut"/>
          <w:b/>
          <w:bCs/>
          <w:color w:val="091E42"/>
          <w:sz w:val="26"/>
          <w:szCs w:val="26"/>
          <w:rtl/>
        </w:rPr>
        <w:t>) است. البته باید توجه داشت که این روش کاملاً جایگزین زنجیره سرد</w:t>
      </w:r>
      <w:r w:rsidRPr="00573D13">
        <w:rPr>
          <w:rFonts w:ascii="Shabnam" w:hAnsi="Shabnam" w:cs="B Yagut"/>
          <w:b/>
          <w:bCs/>
          <w:color w:val="091E42"/>
          <w:sz w:val="26"/>
          <w:szCs w:val="26"/>
          <w:u w:val="single"/>
          <w:rtl/>
        </w:rPr>
        <w:t xml:space="preserve"> نیست </w:t>
      </w:r>
      <w:r w:rsidRPr="00573D13">
        <w:rPr>
          <w:rFonts w:ascii="Shabnam" w:hAnsi="Shabnam" w:cs="B Yagut"/>
          <w:b/>
          <w:bCs/>
          <w:color w:val="091E42"/>
          <w:sz w:val="26"/>
          <w:szCs w:val="26"/>
          <w:rtl/>
        </w:rPr>
        <w:t xml:space="preserve">و فقط می‌تواند سرعت رشد میکروب‌ها را تا حدی کاهش </w:t>
      </w:r>
      <w:r w:rsidRPr="00573D13">
        <w:rPr>
          <w:rFonts w:ascii="Shabnam" w:hAnsi="Shabnam" w:cs="B Yagut" w:hint="cs"/>
          <w:b/>
          <w:bCs/>
          <w:color w:val="091E42"/>
          <w:sz w:val="26"/>
          <w:szCs w:val="26"/>
          <w:rtl/>
        </w:rPr>
        <w:t>دهد.</w:t>
      </w:r>
      <w:r w:rsidRPr="00E57CAC">
        <w:rPr>
          <w:rFonts w:ascii="Shabnam" w:hAnsi="Shabnam" w:cs="B Yagut"/>
          <w:color w:val="091E42"/>
          <w:sz w:val="28"/>
          <w:szCs w:val="28"/>
          <w:rtl/>
        </w:rPr>
        <w:br/>
      </w:r>
      <w:r w:rsidRPr="00E57CAC">
        <w:rPr>
          <w:rFonts w:ascii="Shabnam" w:hAnsi="Shabnam" w:cs="B Yagut"/>
          <w:color w:val="091E42"/>
          <w:sz w:val="28"/>
          <w:szCs w:val="28"/>
          <w:rtl/>
        </w:rPr>
        <w:br/>
      </w:r>
      <w:r w:rsidRPr="00E57CAC">
        <w:rPr>
          <w:rFonts w:ascii="Shabnam" w:hAnsi="Shabnam" w:cs="B Nazanin"/>
          <w:b/>
          <w:bCs/>
          <w:color w:val="091E42"/>
          <w:sz w:val="28"/>
          <w:szCs w:val="28"/>
          <w:rtl/>
        </w:rPr>
        <w:t xml:space="preserve"> نقش نمک در جلوگیری از فساد گوشت و مرغ</w:t>
      </w:r>
      <w:r w:rsidRPr="007F56FE">
        <w:rPr>
          <w:rFonts w:ascii="Shabnam" w:hAnsi="Shabnam" w:cs="B Nazanin"/>
          <w:color w:val="091E42"/>
          <w:rtl/>
        </w:rPr>
        <w:br/>
        <w:t>نمک با ایجاد فشار اسمزی بالا باعث خروج آب از سلول‌های میکروبی می‌شود و در نتیجه رشد بسیاری از باکتری‌ها کند یا متوقف می‌گردد. کاهش فعالیت آبی (</w:t>
      </w:r>
      <w:r w:rsidRPr="007F56FE">
        <w:rPr>
          <w:rFonts w:ascii="Shabnam" w:hAnsi="Shabnam" w:cs="B Nazanin"/>
          <w:color w:val="091E42"/>
        </w:rPr>
        <w:t>Water Activity</w:t>
      </w:r>
      <w:r w:rsidRPr="007F56FE">
        <w:rPr>
          <w:rFonts w:ascii="Shabnam" w:hAnsi="Shabnam" w:cs="B Nazanin"/>
          <w:color w:val="091E42"/>
          <w:rtl/>
        </w:rPr>
        <w:t xml:space="preserve">) محیط یکی از مهم‌ترین مکانیسم‌های مهار فساد مواد غذایی است. با این حال برخی میکروارگانیسم‌ها مانند </w:t>
      </w:r>
      <w:r>
        <w:rPr>
          <w:rFonts w:ascii="Shabnam" w:hAnsi="Shabnam" w:cs="B Nazanin" w:hint="cs"/>
          <w:color w:val="091E42"/>
          <w:rtl/>
        </w:rPr>
        <w:t xml:space="preserve">استافیلوکوک </w:t>
      </w:r>
      <w:r w:rsidRPr="007F56FE">
        <w:rPr>
          <w:rFonts w:ascii="Shabnam" w:hAnsi="Shabnam" w:cs="B Nazanin"/>
          <w:color w:val="091E42"/>
          <w:rtl/>
        </w:rPr>
        <w:t xml:space="preserve">نسبت به نمک مقاوم‌تر هستند، </w:t>
      </w:r>
      <w:r w:rsidRPr="00E57CAC">
        <w:rPr>
          <w:rFonts w:ascii="Shabnam" w:hAnsi="Shabnam" w:cs="B Nazanin"/>
          <w:color w:val="091E42"/>
          <w:u w:val="single"/>
          <w:rtl/>
        </w:rPr>
        <w:t>بنابراین این روش تنها برای نگهداری کوتاه‌مدت توصیه می‌شود.</w:t>
      </w:r>
      <w:r w:rsidRPr="00E57CAC">
        <w:rPr>
          <w:rFonts w:ascii="Shabnam" w:hAnsi="Shabnam" w:cs="B Nazanin"/>
          <w:color w:val="091E42"/>
          <w:u w:val="single"/>
          <w:rtl/>
        </w:rPr>
        <w:br/>
      </w:r>
      <w:r w:rsidRPr="007F56FE">
        <w:rPr>
          <w:rFonts w:ascii="Shabnam" w:hAnsi="Shabnam" w:cs="B Nazanin"/>
          <w:color w:val="091E42"/>
          <w:rtl/>
        </w:rPr>
        <w:br/>
      </w:r>
      <w:r w:rsidRPr="007F56FE">
        <w:rPr>
          <w:rFonts w:ascii="Shabnam" w:hAnsi="Shabnam" w:cs="B Nazanin"/>
          <w:b/>
          <w:bCs/>
          <w:color w:val="091E42"/>
          <w:rtl/>
        </w:rPr>
        <w:t>روش صحیح استفاده از نمک برای نگهداری گوشت و مرغ</w:t>
      </w:r>
      <w:r w:rsidRPr="007F56FE">
        <w:rPr>
          <w:rFonts w:ascii="Shabnam" w:hAnsi="Shabnam" w:cs="B Nazanin"/>
          <w:color w:val="091E42"/>
          <w:rtl/>
        </w:rPr>
        <w:br/>
        <w:t>در صورت نبود یخچال و احتمال طولانی شدن قطع برق، می‌توان از روش زیر استفاده کرد:</w:t>
      </w:r>
      <w:r w:rsidRPr="007F56FE">
        <w:rPr>
          <w:rFonts w:ascii="Shabnam" w:hAnsi="Shabnam" w:cs="B Nazanin"/>
          <w:color w:val="091E42"/>
          <w:rtl/>
        </w:rPr>
        <w:br/>
      </w:r>
      <w:r w:rsidRPr="007F56FE">
        <w:rPr>
          <w:rFonts w:ascii="Shabnam" w:hAnsi="Shabnam" w:cs="B Nazanin"/>
          <w:color w:val="091E42"/>
          <w:rtl/>
        </w:rPr>
        <w:br/>
        <w:t>1.</w:t>
      </w:r>
      <w:r w:rsidRPr="007F56FE">
        <w:rPr>
          <w:rFonts w:ascii="Shabnam" w:hAnsi="Shabnam" w:cs="B Nazanin"/>
          <w:b/>
          <w:bCs/>
          <w:color w:val="091E42"/>
          <w:rtl/>
        </w:rPr>
        <w:t xml:space="preserve"> شست‌وشوی اولیه</w:t>
      </w:r>
      <w:r w:rsidRPr="007F56FE">
        <w:rPr>
          <w:rFonts w:ascii="Shabnam" w:hAnsi="Shabnam" w:cs="B Nazanin"/>
          <w:color w:val="091E42"/>
          <w:rtl/>
        </w:rPr>
        <w:br/>
        <w:t>- گوشت یا مرغ باید با آب سالم شسته شود تا آلودگی‌های سطحی کاهش یابد.</w:t>
      </w:r>
      <w:r w:rsidRPr="007F56FE">
        <w:rPr>
          <w:rFonts w:ascii="Shabnam" w:hAnsi="Shabnam" w:cs="B Nazanin"/>
          <w:color w:val="091E42"/>
          <w:rtl/>
        </w:rPr>
        <w:br/>
      </w:r>
      <w:r w:rsidRPr="007F56FE">
        <w:rPr>
          <w:rFonts w:ascii="Shabnam" w:hAnsi="Shabnam" w:cs="B Nazanin"/>
          <w:color w:val="091E42"/>
          <w:rtl/>
        </w:rPr>
        <w:br/>
        <w:t>2</w:t>
      </w:r>
      <w:r w:rsidRPr="007F56FE">
        <w:rPr>
          <w:rFonts w:ascii="Shabnam" w:hAnsi="Shabnam" w:cs="B Nazanin"/>
          <w:b/>
          <w:bCs/>
          <w:color w:val="091E42"/>
          <w:rtl/>
        </w:rPr>
        <w:t>. استفاده از نمک به مقدار کافی</w:t>
      </w:r>
      <w:r w:rsidRPr="007F56FE">
        <w:rPr>
          <w:rFonts w:ascii="Shabnam" w:hAnsi="Shabnam" w:cs="B Nazanin"/>
          <w:color w:val="091E42"/>
          <w:rtl/>
        </w:rPr>
        <w:br/>
        <w:t>- سطح گوشت یا مرغ را کاملاً با نمک طعام درشت بپوشانید.</w:t>
      </w:r>
      <w:r w:rsidRPr="007F56FE">
        <w:rPr>
          <w:rFonts w:ascii="Shabnam" w:hAnsi="Shabnam" w:cs="B Nazanin"/>
          <w:color w:val="091E42"/>
          <w:rtl/>
        </w:rPr>
        <w:br/>
        <w:t xml:space="preserve">- معمولاً حدود </w:t>
      </w:r>
      <w:r w:rsidRPr="007F56FE">
        <w:rPr>
          <w:rFonts w:ascii="Shabnam" w:hAnsi="Shabnam" w:cs="B Nazanin"/>
          <w:color w:val="091E42"/>
          <w:rtl/>
          <w:lang w:bidi="fa-IR"/>
        </w:rPr>
        <w:t>۱۰</w:t>
      </w:r>
      <w:r w:rsidRPr="007F56FE">
        <w:rPr>
          <w:rFonts w:ascii="Shabnam" w:hAnsi="Shabnam" w:cs="B Nazanin"/>
          <w:color w:val="091E42"/>
          <w:rtl/>
        </w:rPr>
        <w:t xml:space="preserve"> تا </w:t>
      </w:r>
      <w:r w:rsidRPr="007F56FE">
        <w:rPr>
          <w:rFonts w:ascii="Shabnam" w:hAnsi="Shabnam" w:cs="B Nazanin"/>
          <w:color w:val="091E42"/>
          <w:rtl/>
          <w:lang w:bidi="fa-IR"/>
        </w:rPr>
        <w:t>۱۵</w:t>
      </w:r>
      <w:r w:rsidRPr="007F56FE">
        <w:rPr>
          <w:rFonts w:ascii="Shabnam" w:hAnsi="Shabnam" w:cs="B Nazanin"/>
          <w:color w:val="091E42"/>
          <w:rtl/>
        </w:rPr>
        <w:t xml:space="preserve"> درصد وزن گوشت نمک استفاده می‌شود.</w:t>
      </w:r>
      <w:r w:rsidRPr="007F56FE">
        <w:rPr>
          <w:rFonts w:ascii="Shabnam" w:hAnsi="Shabnam" w:cs="B Nazanin"/>
          <w:color w:val="091E42"/>
          <w:rtl/>
        </w:rPr>
        <w:br/>
      </w:r>
      <w:r w:rsidRPr="007F56FE">
        <w:rPr>
          <w:rFonts w:ascii="Shabnam" w:hAnsi="Shabnam" w:cs="B Nazanin"/>
          <w:color w:val="091E42"/>
          <w:rtl/>
        </w:rPr>
        <w:br/>
        <w:t>3</w:t>
      </w:r>
      <w:r w:rsidRPr="007F56FE">
        <w:rPr>
          <w:rFonts w:ascii="Shabnam" w:hAnsi="Shabnam" w:cs="B Nazanin"/>
          <w:b/>
          <w:bCs/>
          <w:color w:val="091E42"/>
          <w:rtl/>
        </w:rPr>
        <w:t>. مالش نمک روی تمام سطوح</w:t>
      </w:r>
      <w:r w:rsidRPr="007F56FE">
        <w:rPr>
          <w:rFonts w:ascii="Shabnam" w:hAnsi="Shabnam" w:cs="B Nazanin"/>
          <w:color w:val="091E42"/>
          <w:rtl/>
        </w:rPr>
        <w:br/>
        <w:t>- نمک باید به تمام قسمت‌ها، به‌ویژه بین قطعات و داخل شکم مرغ مالیده شود.</w:t>
      </w:r>
      <w:r w:rsidRPr="007F56FE">
        <w:rPr>
          <w:rFonts w:ascii="Shabnam" w:hAnsi="Shabnam" w:cs="B Nazanin"/>
          <w:color w:val="091E42"/>
          <w:rtl/>
        </w:rPr>
        <w:br/>
      </w:r>
      <w:r w:rsidRPr="007F56FE">
        <w:rPr>
          <w:rFonts w:ascii="Shabnam" w:hAnsi="Shabnam" w:cs="B Nazanin"/>
          <w:color w:val="091E42"/>
          <w:rtl/>
        </w:rPr>
        <w:br/>
        <w:t xml:space="preserve">4. </w:t>
      </w:r>
      <w:r w:rsidRPr="007F56FE">
        <w:rPr>
          <w:rFonts w:ascii="Shabnam" w:hAnsi="Shabnam" w:cs="B Nazanin"/>
          <w:b/>
          <w:bCs/>
          <w:color w:val="091E42"/>
          <w:rtl/>
        </w:rPr>
        <w:t>قرار دادن در ظرف مناسب</w:t>
      </w:r>
      <w:r w:rsidRPr="007F56FE">
        <w:rPr>
          <w:rFonts w:ascii="Shabnam" w:hAnsi="Shabnam" w:cs="B Nazanin"/>
          <w:color w:val="091E42"/>
          <w:rtl/>
        </w:rPr>
        <w:br/>
        <w:t>- قطعات گوشت را در یک ظرف تمیز و دربسته قرار دهید.</w:t>
      </w:r>
      <w:r w:rsidRPr="007F56FE">
        <w:rPr>
          <w:rFonts w:ascii="Shabnam" w:hAnsi="Shabnam" w:cs="B Nazanin"/>
          <w:color w:val="091E42"/>
          <w:rtl/>
        </w:rPr>
        <w:br/>
        <w:t>- بهتر است ظرف در محیط خنک، سایه و دارای تهویه نگهداری شود.</w:t>
      </w:r>
      <w:r w:rsidRPr="007F56FE">
        <w:rPr>
          <w:rFonts w:ascii="Shabnam" w:hAnsi="Shabnam" w:cs="B Nazanin"/>
          <w:color w:val="091E42"/>
          <w:rtl/>
        </w:rPr>
        <w:br/>
      </w:r>
      <w:r w:rsidRPr="007F56FE">
        <w:rPr>
          <w:rFonts w:ascii="Shabnam" w:hAnsi="Shabnam" w:cs="B Nazanin"/>
          <w:color w:val="091E42"/>
          <w:rtl/>
        </w:rPr>
        <w:lastRenderedPageBreak/>
        <w:br/>
        <w:t>5.</w:t>
      </w:r>
      <w:r w:rsidRPr="007F56FE">
        <w:rPr>
          <w:rFonts w:ascii="Shabnam" w:hAnsi="Shabnam" w:cs="B Nazanin"/>
          <w:b/>
          <w:bCs/>
          <w:color w:val="091E42"/>
          <w:rtl/>
        </w:rPr>
        <w:t xml:space="preserve"> خروج آب گوشت</w:t>
      </w:r>
      <w:r w:rsidRPr="007F56FE">
        <w:rPr>
          <w:rFonts w:ascii="Shabnam" w:hAnsi="Shabnam" w:cs="B Nazanin"/>
          <w:color w:val="091E42"/>
          <w:rtl/>
        </w:rPr>
        <w:br/>
        <w:t>- پس از چند ساعت مایع از گوشت خارج می‌شود؛ این مایع باید تخلیه شود تا محیط برای رشد میکروب‌ها مناسب نشود.</w:t>
      </w:r>
      <w:r w:rsidRPr="007F56FE">
        <w:rPr>
          <w:rFonts w:ascii="Shabnam" w:hAnsi="Shabnam" w:cs="B Nazanin"/>
          <w:color w:val="091E42"/>
          <w:rtl/>
        </w:rPr>
        <w:br/>
      </w:r>
      <w:r w:rsidRPr="007F56FE">
        <w:rPr>
          <w:rFonts w:ascii="Shabnam" w:hAnsi="Shabnam" w:cs="B Nazanin"/>
          <w:color w:val="091E42"/>
          <w:rtl/>
        </w:rPr>
        <w:br/>
        <w:t>6</w:t>
      </w:r>
      <w:r w:rsidRPr="007F56FE">
        <w:rPr>
          <w:rFonts w:ascii="Shabnam" w:hAnsi="Shabnam" w:cs="B Nazanin"/>
          <w:b/>
          <w:bCs/>
          <w:color w:val="091E42"/>
          <w:rtl/>
        </w:rPr>
        <w:t>. شست‌وشو قبل از مصرف</w:t>
      </w:r>
      <w:r w:rsidRPr="007F56FE">
        <w:rPr>
          <w:rFonts w:ascii="Shabnam" w:hAnsi="Shabnam" w:cs="B Nazanin"/>
          <w:color w:val="091E42"/>
          <w:rtl/>
        </w:rPr>
        <w:br/>
        <w:t>- قبل از پخت، گوشت باید چند بار با آب شسته شود تا نمک اضافی خارج شود.</w:t>
      </w:r>
      <w:r w:rsidRPr="007F56FE">
        <w:rPr>
          <w:rFonts w:ascii="Shabnam" w:hAnsi="Shabnam" w:cs="B Nazanin"/>
          <w:color w:val="091E42"/>
          <w:rtl/>
        </w:rPr>
        <w:br/>
      </w:r>
      <w:r w:rsidRPr="00B544EF">
        <w:rPr>
          <w:rFonts w:ascii="Shabnam" w:hAnsi="Shabnam" w:cs="B Nazanin"/>
          <w:b/>
          <w:bCs/>
          <w:color w:val="091E42"/>
          <w:rtl/>
        </w:rPr>
        <w:t>مدت زمان نگهداری</w:t>
      </w:r>
      <w:r w:rsidRPr="007F56FE">
        <w:rPr>
          <w:rFonts w:ascii="Shabnam" w:hAnsi="Shabnam" w:cs="B Nazanin"/>
          <w:color w:val="091E42"/>
          <w:rtl/>
        </w:rPr>
        <w:br/>
        <w:t xml:space="preserve">در دمای محیط، این روش معمولاً می‌تواند فساد را برای </w:t>
      </w:r>
      <w:r w:rsidRPr="007F56FE">
        <w:rPr>
          <w:rFonts w:ascii="Shabnam" w:hAnsi="Shabnam" w:cs="B Nazanin"/>
          <w:color w:val="091E42"/>
          <w:rtl/>
          <w:lang w:bidi="fa-IR"/>
        </w:rPr>
        <w:t>۱۲</w:t>
      </w:r>
      <w:r w:rsidRPr="007F56FE">
        <w:rPr>
          <w:rFonts w:ascii="Shabnam" w:hAnsi="Shabnam" w:cs="B Nazanin"/>
          <w:color w:val="091E42"/>
          <w:rtl/>
        </w:rPr>
        <w:t xml:space="preserve"> ساعت کاهش دهد. </w:t>
      </w:r>
      <w:r w:rsidRPr="007F56FE">
        <w:rPr>
          <w:rFonts w:ascii="Shabnam" w:hAnsi="Shabnam" w:cs="B Nazanin"/>
          <w:color w:val="091E42"/>
          <w:rtl/>
        </w:rPr>
        <w:br/>
        <w:t>در محیط نسبتاً خنک ممکن است زمان نگهداری کمی بیشتر شود، اما برای نگهداری طولانی‌مدت قابل اعتماد نیست.</w:t>
      </w:r>
      <w:r w:rsidRPr="007F56FE">
        <w:rPr>
          <w:rFonts w:ascii="Shabnam" w:hAnsi="Shabnam" w:cs="B Nazanin"/>
          <w:color w:val="091E42"/>
          <w:rtl/>
        </w:rPr>
        <w:br/>
      </w:r>
      <w:r w:rsidRPr="007F56FE">
        <w:rPr>
          <w:rFonts w:ascii="Shabnam" w:hAnsi="Shabnam" w:cs="B Nazanin"/>
          <w:color w:val="091E42"/>
          <w:rtl/>
        </w:rPr>
        <w:br/>
      </w:r>
      <w:r w:rsidRPr="00E57CAC">
        <w:rPr>
          <w:rFonts w:ascii="Shabnam" w:hAnsi="Shabnam" w:cs="B Nazanin"/>
          <w:b/>
          <w:bCs/>
          <w:sz w:val="28"/>
          <w:szCs w:val="28"/>
          <w:rtl/>
        </w:rPr>
        <w:t>محدودیت‌ها و هشدارهای بهداشتی</w:t>
      </w:r>
      <w:r w:rsidRPr="00E57CAC">
        <w:rPr>
          <w:rFonts w:ascii="Shabnam" w:hAnsi="Shabnam" w:cs="B Nazanin"/>
          <w:rtl/>
        </w:rPr>
        <w:br/>
      </w:r>
      <w:r w:rsidRPr="00E57CAC">
        <w:rPr>
          <w:rFonts w:ascii="Shabnam" w:hAnsi="Shabnam" w:cs="B Nazanin" w:hint="cs"/>
          <w:rtl/>
        </w:rPr>
        <w:t>ر</w:t>
      </w:r>
      <w:r w:rsidRPr="00E57CAC">
        <w:rPr>
          <w:rFonts w:ascii="Shabnam" w:hAnsi="Shabnam" w:cs="B Nazanin"/>
          <w:rtl/>
        </w:rPr>
        <w:t xml:space="preserve">وش </w:t>
      </w:r>
      <w:r w:rsidRPr="00E57CAC">
        <w:rPr>
          <w:rFonts w:ascii="Shabnam" w:hAnsi="Shabnam" w:cs="B Nazanin" w:hint="cs"/>
          <w:rtl/>
        </w:rPr>
        <w:t xml:space="preserve"> نمک سود </w:t>
      </w:r>
      <w:r w:rsidRPr="00E57CAC">
        <w:rPr>
          <w:rFonts w:ascii="Shabnam" w:hAnsi="Shabnam" w:cs="B Nazanin"/>
          <w:rtl/>
        </w:rPr>
        <w:t xml:space="preserve">جایگزین یخچال یا فریزر نیست. </w:t>
      </w:r>
      <w:r w:rsidRPr="00E57CAC">
        <w:rPr>
          <w:rFonts w:ascii="Shabnam" w:hAnsi="Shabnam" w:cs="B Nazanin"/>
          <w:rtl/>
        </w:rPr>
        <w:br/>
        <w:t xml:space="preserve">- اگر گوشت بو، تغییر رنگ یا لزجی پیدا کند باید دور ریخته شود. </w:t>
      </w:r>
      <w:r w:rsidRPr="00E57CAC">
        <w:rPr>
          <w:rFonts w:ascii="Shabnam" w:hAnsi="Shabnam" w:cs="B Nazanin"/>
          <w:rtl/>
        </w:rPr>
        <w:br/>
        <w:t xml:space="preserve">- در دمای بالا (به‌ویژه بالاتر از </w:t>
      </w:r>
      <w:r w:rsidRPr="00E57CAC">
        <w:rPr>
          <w:rFonts w:ascii="Shabnam" w:hAnsi="Shabnam" w:cs="B Nazanin"/>
          <w:rtl/>
          <w:lang w:bidi="fa-IR"/>
        </w:rPr>
        <w:t>۳۰</w:t>
      </w:r>
      <w:r w:rsidRPr="00E57CAC">
        <w:rPr>
          <w:rFonts w:ascii="Shabnam" w:hAnsi="Shabnam" w:cs="B Nazanin"/>
          <w:rtl/>
        </w:rPr>
        <w:t xml:space="preserve"> درجه سانتی‌گراد) حتی با نمک نیز خطر فساد سریع وجود دارد. </w:t>
      </w:r>
      <w:r w:rsidRPr="00E57CAC">
        <w:rPr>
          <w:rFonts w:ascii="Shabnam" w:hAnsi="Shabnam" w:cs="B Nazanin"/>
          <w:rtl/>
        </w:rPr>
        <w:br/>
        <w:t>- گوشت نمک‌سود باید کاملاً پخته شود و مصرف نیم‌پز اصلا توصیه نمی‌شود.</w:t>
      </w:r>
    </w:p>
    <w:p w14:paraId="11FE1C6E" w14:textId="77777777" w:rsidR="00CC42C0" w:rsidRPr="007F56FE" w:rsidRDefault="00CC42C0" w:rsidP="00CC42C0">
      <w:pPr>
        <w:shd w:val="clear" w:color="auto" w:fill="FFFFFF" w:themeFill="background1"/>
        <w:bidi/>
        <w:rPr>
          <w:rFonts w:cs="B Nazanin"/>
        </w:rPr>
      </w:pPr>
    </w:p>
    <w:p w14:paraId="41CA7D00" w14:textId="77777777" w:rsidR="005929F2" w:rsidRDefault="005929F2" w:rsidP="005929F2">
      <w:pPr>
        <w:pStyle w:val="Heading1"/>
        <w:bidi/>
        <w:rPr>
          <w:rtl/>
        </w:rPr>
      </w:pPr>
    </w:p>
    <w:p w14:paraId="102A3AD3" w14:textId="77777777" w:rsidR="005929F2" w:rsidRDefault="005929F2" w:rsidP="005929F2">
      <w:pPr>
        <w:pStyle w:val="Heading1"/>
        <w:bidi/>
        <w:rPr>
          <w:rtl/>
        </w:rPr>
      </w:pPr>
    </w:p>
    <w:p w14:paraId="3F1F719E" w14:textId="77777777" w:rsidR="005929F2" w:rsidRDefault="005929F2" w:rsidP="005929F2">
      <w:pPr>
        <w:bidi/>
        <w:rPr>
          <w:rtl/>
        </w:rPr>
      </w:pPr>
    </w:p>
    <w:p w14:paraId="34568062" w14:textId="77777777" w:rsidR="005929F2" w:rsidRDefault="005929F2" w:rsidP="005929F2">
      <w:pPr>
        <w:bidi/>
        <w:rPr>
          <w:rtl/>
        </w:rPr>
      </w:pPr>
    </w:p>
    <w:p w14:paraId="7587FC1A" w14:textId="77777777" w:rsidR="005929F2" w:rsidRDefault="005929F2" w:rsidP="005929F2">
      <w:pPr>
        <w:bidi/>
        <w:rPr>
          <w:rtl/>
        </w:rPr>
      </w:pPr>
    </w:p>
    <w:p w14:paraId="7CDF5CBD" w14:textId="77777777" w:rsidR="005929F2" w:rsidRDefault="005929F2" w:rsidP="005929F2">
      <w:pPr>
        <w:bidi/>
        <w:rPr>
          <w:rtl/>
        </w:rPr>
      </w:pPr>
    </w:p>
    <w:p w14:paraId="1FF5C310" w14:textId="77777777" w:rsidR="005929F2" w:rsidRPr="005929F2" w:rsidRDefault="005929F2" w:rsidP="005929F2">
      <w:pPr>
        <w:bidi/>
        <w:rPr>
          <w:rtl/>
        </w:rPr>
      </w:pPr>
    </w:p>
    <w:p w14:paraId="3248EECA" w14:textId="77777777" w:rsidR="005929F2" w:rsidRDefault="005929F2" w:rsidP="005929F2">
      <w:pPr>
        <w:rPr>
          <w:rtl/>
        </w:rPr>
      </w:pPr>
    </w:p>
    <w:p w14:paraId="32FD9B24" w14:textId="77777777" w:rsidR="005929F2" w:rsidRDefault="005929F2" w:rsidP="005929F2">
      <w:pPr>
        <w:rPr>
          <w:rtl/>
        </w:rPr>
      </w:pPr>
    </w:p>
    <w:p w14:paraId="46359329" w14:textId="77777777" w:rsidR="005929F2" w:rsidRDefault="005929F2" w:rsidP="005929F2">
      <w:pPr>
        <w:rPr>
          <w:rtl/>
        </w:rPr>
      </w:pPr>
    </w:p>
    <w:p w14:paraId="105B78FE" w14:textId="77777777" w:rsidR="005929F2" w:rsidRDefault="005929F2" w:rsidP="005929F2">
      <w:pPr>
        <w:rPr>
          <w:rtl/>
        </w:rPr>
      </w:pPr>
    </w:p>
    <w:p w14:paraId="203D6DBC" w14:textId="77777777" w:rsidR="005929F2" w:rsidRDefault="005929F2" w:rsidP="005929F2">
      <w:pPr>
        <w:rPr>
          <w:rtl/>
        </w:rPr>
      </w:pPr>
    </w:p>
    <w:p w14:paraId="6FA78762" w14:textId="77777777" w:rsidR="005929F2" w:rsidRDefault="005929F2" w:rsidP="005929F2">
      <w:pPr>
        <w:rPr>
          <w:rtl/>
        </w:rPr>
      </w:pPr>
    </w:p>
    <w:p w14:paraId="09019C63" w14:textId="77777777" w:rsidR="005929F2" w:rsidRDefault="005929F2" w:rsidP="005929F2">
      <w:pPr>
        <w:rPr>
          <w:rtl/>
        </w:rPr>
      </w:pPr>
    </w:p>
    <w:p w14:paraId="1DD93717" w14:textId="77777777" w:rsidR="005929F2" w:rsidRDefault="005929F2" w:rsidP="005929F2">
      <w:pPr>
        <w:rPr>
          <w:rtl/>
        </w:rPr>
      </w:pPr>
    </w:p>
    <w:p w14:paraId="31233EE1" w14:textId="77777777" w:rsidR="005929F2" w:rsidRDefault="005929F2" w:rsidP="005929F2">
      <w:pPr>
        <w:rPr>
          <w:rtl/>
        </w:rPr>
      </w:pPr>
    </w:p>
    <w:p w14:paraId="30300931" w14:textId="77777777" w:rsidR="005929F2" w:rsidRDefault="005929F2" w:rsidP="005929F2">
      <w:pPr>
        <w:rPr>
          <w:rtl/>
        </w:rPr>
      </w:pPr>
    </w:p>
    <w:p w14:paraId="3DDD7345" w14:textId="77777777" w:rsidR="005929F2" w:rsidRDefault="005929F2" w:rsidP="005929F2">
      <w:pPr>
        <w:rPr>
          <w:rtl/>
        </w:rPr>
      </w:pPr>
    </w:p>
    <w:p w14:paraId="739BE911" w14:textId="77777777" w:rsidR="005929F2" w:rsidRDefault="005929F2" w:rsidP="005929F2">
      <w:pPr>
        <w:rPr>
          <w:rtl/>
        </w:rPr>
      </w:pPr>
    </w:p>
    <w:p w14:paraId="3F492A8F" w14:textId="77777777" w:rsidR="005929F2" w:rsidRDefault="005929F2" w:rsidP="005929F2">
      <w:pPr>
        <w:rPr>
          <w:rtl/>
        </w:rPr>
      </w:pPr>
    </w:p>
    <w:p w14:paraId="74F293AD" w14:textId="77777777" w:rsidR="005929F2" w:rsidRDefault="005929F2" w:rsidP="005929F2">
      <w:pPr>
        <w:rPr>
          <w:rtl/>
        </w:rPr>
      </w:pPr>
    </w:p>
    <w:p w14:paraId="19184AFD" w14:textId="77777777" w:rsidR="005929F2" w:rsidRDefault="005929F2" w:rsidP="005929F2">
      <w:pPr>
        <w:rPr>
          <w:rtl/>
        </w:rPr>
      </w:pPr>
    </w:p>
    <w:p w14:paraId="2A0C3D19" w14:textId="3C9A05A3" w:rsidR="005929F2" w:rsidRDefault="005929F2" w:rsidP="005929F2">
      <w:pPr>
        <w:rPr>
          <w:rtl/>
        </w:rPr>
      </w:pPr>
      <w:bookmarkStart w:id="1" w:name="_GoBack"/>
      <w:bookmarkEnd w:id="0"/>
      <w:bookmarkEnd w:id="1"/>
    </w:p>
    <w:sectPr w:rsidR="005929F2" w:rsidSect="00151C43">
      <w:headerReference w:type="default" r:id="rId10"/>
      <w:footerReference w:type="default" r:id="rId11"/>
      <w:pgSz w:w="11906" w:h="16838"/>
      <w:pgMar w:top="1134" w:right="1701" w:bottom="1134" w:left="1134" w:header="709" w:footer="709" w:gutter="0"/>
      <w:pgNumType w:start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F512E3" w14:textId="77777777" w:rsidR="00DE4791" w:rsidRDefault="00DE4791" w:rsidP="00BE6CA5">
      <w:r>
        <w:separator/>
      </w:r>
    </w:p>
  </w:endnote>
  <w:endnote w:type="continuationSeparator" w:id="0">
    <w:p w14:paraId="4B883374" w14:textId="77777777" w:rsidR="00DE4791" w:rsidRDefault="00DE4791" w:rsidP="00BE6C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Segoe UI Symbol"/>
    <w:charset w:val="00"/>
    <w:family w:val="swiss"/>
    <w:pitch w:val="variable"/>
    <w:sig w:usb0="00000003" w:usb1="0200E0A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00503000000020003"/>
    <w:charset w:val="00"/>
    <w:family w:val="auto"/>
    <w:pitch w:val="variable"/>
    <w:sig w:usb0="A1002AEF" w:usb1="D000604A" w:usb2="00000008" w:usb3="00000000" w:csb0="000101FF" w:csb1="00000000"/>
  </w:font>
  <w:font w:name="Shabnam">
    <w:altName w:val="Cambria"/>
    <w:panose1 w:val="00000000000000000000"/>
    <w:charset w:val="00"/>
    <w:family w:val="roman"/>
    <w:notTrueType/>
    <w:pitch w:val="default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0313474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C4D175" w14:textId="1737325C" w:rsidR="005539E1" w:rsidRDefault="005539E1" w:rsidP="00566FD3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544EF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14:paraId="11A467FF" w14:textId="77777777" w:rsidR="005539E1" w:rsidRDefault="005539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9CAD9A" w14:textId="77777777" w:rsidR="00DE4791" w:rsidRDefault="00DE4791" w:rsidP="00BE6CA5">
      <w:r>
        <w:separator/>
      </w:r>
    </w:p>
  </w:footnote>
  <w:footnote w:type="continuationSeparator" w:id="0">
    <w:p w14:paraId="79FD805F" w14:textId="77777777" w:rsidR="00DE4791" w:rsidRDefault="00DE4791" w:rsidP="00BE6C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32BDA5" w14:textId="77777777" w:rsidR="005539E1" w:rsidRDefault="005539E1" w:rsidP="00794915">
    <w:pPr>
      <w:pStyle w:val="Header"/>
      <w:tabs>
        <w:tab w:val="clear" w:pos="4513"/>
        <w:tab w:val="left" w:pos="3180"/>
        <w:tab w:val="left" w:pos="6090"/>
        <w:tab w:val="left" w:pos="6495"/>
        <w:tab w:val="left" w:pos="7605"/>
      </w:tabs>
      <w:bidi/>
      <w:jc w:val="center"/>
      <w:rPr>
        <w:rFonts w:cs="B Titr"/>
        <w:caps/>
        <w:sz w:val="20"/>
        <w:szCs w:val="20"/>
        <w:rtl/>
        <w:lang w:bidi="fa-IR"/>
      </w:rPr>
    </w:pPr>
    <w:r w:rsidRPr="00C535F5">
      <w:rPr>
        <w:rFonts w:cs="B Titr" w:hint="cs"/>
        <w:caps/>
        <w:noProof/>
        <w:sz w:val="20"/>
        <w:szCs w:val="20"/>
      </w:rPr>
      <w:drawing>
        <wp:inline distT="0" distB="0" distL="0" distR="0" wp14:anchorId="5C0C85F4" wp14:editId="677BD8B3">
          <wp:extent cx="800100" cy="571500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4A21598" w14:textId="77777777" w:rsidR="005539E1" w:rsidRDefault="005539E1" w:rsidP="00C07405">
    <w:pPr>
      <w:pStyle w:val="Header"/>
      <w:tabs>
        <w:tab w:val="clear" w:pos="4513"/>
        <w:tab w:val="left" w:pos="1271"/>
        <w:tab w:val="left" w:pos="3180"/>
        <w:tab w:val="center" w:pos="4535"/>
        <w:tab w:val="left" w:pos="6090"/>
        <w:tab w:val="left" w:pos="6495"/>
        <w:tab w:val="left" w:pos="7605"/>
      </w:tabs>
      <w:bidi/>
      <w:rPr>
        <w:rFonts w:cs="B Titr"/>
        <w:sz w:val="16"/>
        <w:szCs w:val="16"/>
        <w:rtl/>
      </w:rPr>
    </w:pPr>
    <w:r>
      <w:rPr>
        <w:rFonts w:cs="B Titr"/>
        <w:sz w:val="16"/>
        <w:szCs w:val="16"/>
        <w:rtl/>
      </w:rPr>
      <w:tab/>
    </w:r>
    <w:r>
      <w:rPr>
        <w:rFonts w:cs="B Titr"/>
        <w:sz w:val="16"/>
        <w:szCs w:val="16"/>
        <w:rtl/>
      </w:rPr>
      <w:tab/>
    </w:r>
    <w:r>
      <w:rPr>
        <w:rFonts w:cs="B Titr"/>
        <w:sz w:val="16"/>
        <w:szCs w:val="16"/>
        <w:rtl/>
      </w:rPr>
      <w:tab/>
    </w:r>
    <w:r>
      <w:rPr>
        <w:rFonts w:cs="B Titr" w:hint="cs"/>
        <w:sz w:val="16"/>
        <w:szCs w:val="16"/>
        <w:rtl/>
      </w:rPr>
      <w:t xml:space="preserve">معاونت بهداشت        </w:t>
    </w:r>
  </w:p>
  <w:p w14:paraId="492339F7" w14:textId="60AC6914" w:rsidR="005539E1" w:rsidRPr="000C0CB6" w:rsidRDefault="00CC42C0" w:rsidP="002A7850">
    <w:pPr>
      <w:pStyle w:val="Header"/>
      <w:tabs>
        <w:tab w:val="clear" w:pos="4513"/>
        <w:tab w:val="left" w:pos="3180"/>
        <w:tab w:val="left" w:pos="6090"/>
        <w:tab w:val="left" w:pos="6495"/>
        <w:tab w:val="left" w:pos="7605"/>
      </w:tabs>
      <w:bidi/>
      <w:jc w:val="center"/>
      <w:rPr>
        <w:rFonts w:cs="B Titr"/>
        <w:sz w:val="16"/>
        <w:szCs w:val="16"/>
        <w:rtl/>
        <w:lang w:bidi="fa-IR"/>
      </w:rPr>
    </w:pPr>
    <w:r>
      <w:rPr>
        <w:rFonts w:cs="B Titr" w:hint="cs"/>
        <w:sz w:val="16"/>
        <w:szCs w:val="16"/>
        <w:rtl/>
      </w:rPr>
      <w:t>مرکز سلامت محیط و کار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A29FE"/>
    <w:multiLevelType w:val="multilevel"/>
    <w:tmpl w:val="3F18F244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  <w:color w:val="00000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0000"/>
        <w:sz w:val="22"/>
        <w:szCs w:val="22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14C5376"/>
    <w:multiLevelType w:val="hybridMultilevel"/>
    <w:tmpl w:val="E1484D56"/>
    <w:lvl w:ilvl="0" w:tplc="F0D84C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725A03"/>
    <w:multiLevelType w:val="hybridMultilevel"/>
    <w:tmpl w:val="14DC9134"/>
    <w:lvl w:ilvl="0" w:tplc="B0FAE802">
      <w:start w:val="1"/>
      <w:numFmt w:val="decimal"/>
      <w:lvlText w:val="%1."/>
      <w:lvlJc w:val="left"/>
      <w:pPr>
        <w:ind w:left="555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275" w:hanging="360"/>
      </w:pPr>
    </w:lvl>
    <w:lvl w:ilvl="2" w:tplc="0409001B" w:tentative="1">
      <w:start w:val="1"/>
      <w:numFmt w:val="lowerRoman"/>
      <w:lvlText w:val="%3."/>
      <w:lvlJc w:val="right"/>
      <w:pPr>
        <w:ind w:left="1995" w:hanging="180"/>
      </w:pPr>
    </w:lvl>
    <w:lvl w:ilvl="3" w:tplc="0409000F" w:tentative="1">
      <w:start w:val="1"/>
      <w:numFmt w:val="decimal"/>
      <w:lvlText w:val="%4."/>
      <w:lvlJc w:val="left"/>
      <w:pPr>
        <w:ind w:left="2715" w:hanging="360"/>
      </w:pPr>
    </w:lvl>
    <w:lvl w:ilvl="4" w:tplc="04090019" w:tentative="1">
      <w:start w:val="1"/>
      <w:numFmt w:val="lowerLetter"/>
      <w:lvlText w:val="%5."/>
      <w:lvlJc w:val="left"/>
      <w:pPr>
        <w:ind w:left="3435" w:hanging="360"/>
      </w:pPr>
    </w:lvl>
    <w:lvl w:ilvl="5" w:tplc="0409001B" w:tentative="1">
      <w:start w:val="1"/>
      <w:numFmt w:val="lowerRoman"/>
      <w:lvlText w:val="%6."/>
      <w:lvlJc w:val="right"/>
      <w:pPr>
        <w:ind w:left="4155" w:hanging="180"/>
      </w:pPr>
    </w:lvl>
    <w:lvl w:ilvl="6" w:tplc="0409000F" w:tentative="1">
      <w:start w:val="1"/>
      <w:numFmt w:val="decimal"/>
      <w:lvlText w:val="%7."/>
      <w:lvlJc w:val="left"/>
      <w:pPr>
        <w:ind w:left="4875" w:hanging="360"/>
      </w:pPr>
    </w:lvl>
    <w:lvl w:ilvl="7" w:tplc="04090019" w:tentative="1">
      <w:start w:val="1"/>
      <w:numFmt w:val="lowerLetter"/>
      <w:lvlText w:val="%8."/>
      <w:lvlJc w:val="left"/>
      <w:pPr>
        <w:ind w:left="5595" w:hanging="360"/>
      </w:pPr>
    </w:lvl>
    <w:lvl w:ilvl="8" w:tplc="04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3" w15:restartNumberingAfterBreak="0">
    <w:nsid w:val="2E4C531A"/>
    <w:multiLevelType w:val="hybridMultilevel"/>
    <w:tmpl w:val="E1484D56"/>
    <w:lvl w:ilvl="0" w:tplc="F0D84C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E1D4E"/>
    <w:multiLevelType w:val="hybridMultilevel"/>
    <w:tmpl w:val="DD689B6A"/>
    <w:lvl w:ilvl="0" w:tplc="AD668FF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85058F"/>
    <w:multiLevelType w:val="hybridMultilevel"/>
    <w:tmpl w:val="CD8888B4"/>
    <w:lvl w:ilvl="0" w:tplc="0E18289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FF4792"/>
    <w:multiLevelType w:val="multilevel"/>
    <w:tmpl w:val="E6387F8E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BA33844"/>
    <w:multiLevelType w:val="multilevel"/>
    <w:tmpl w:val="743E018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EDC38D1"/>
    <w:multiLevelType w:val="hybridMultilevel"/>
    <w:tmpl w:val="41444E38"/>
    <w:lvl w:ilvl="0" w:tplc="4E240FD8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DE31A3"/>
    <w:multiLevelType w:val="multilevel"/>
    <w:tmpl w:val="10806ED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9"/>
  </w:num>
  <w:num w:numId="3">
    <w:abstractNumId w:val="0"/>
  </w:num>
  <w:num w:numId="4">
    <w:abstractNumId w:val="5"/>
  </w:num>
  <w:num w:numId="5">
    <w:abstractNumId w:val="4"/>
  </w:num>
  <w:num w:numId="6">
    <w:abstractNumId w:val="7"/>
  </w:num>
  <w:num w:numId="7">
    <w:abstractNumId w:val="8"/>
  </w:num>
  <w:num w:numId="8">
    <w:abstractNumId w:val="3"/>
  </w:num>
  <w:num w:numId="9">
    <w:abstractNumId w:val="1"/>
  </w:num>
  <w:num w:numId="10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NTcyNjIwMbc0NzdR0lEKTi0uzszPAykwrAUATELMtiwAAAA="/>
  </w:docVars>
  <w:rsids>
    <w:rsidRoot w:val="00AA37BF"/>
    <w:rsid w:val="000071E9"/>
    <w:rsid w:val="000107FD"/>
    <w:rsid w:val="00022A21"/>
    <w:rsid w:val="00043AE2"/>
    <w:rsid w:val="00052DCC"/>
    <w:rsid w:val="00061EC4"/>
    <w:rsid w:val="00065811"/>
    <w:rsid w:val="00072F27"/>
    <w:rsid w:val="000739F2"/>
    <w:rsid w:val="00076CC3"/>
    <w:rsid w:val="000828E1"/>
    <w:rsid w:val="00083E88"/>
    <w:rsid w:val="00084A71"/>
    <w:rsid w:val="0008514A"/>
    <w:rsid w:val="00092FFC"/>
    <w:rsid w:val="000A2B7E"/>
    <w:rsid w:val="000B224F"/>
    <w:rsid w:val="000C0CB6"/>
    <w:rsid w:val="000C4B46"/>
    <w:rsid w:val="000D2ECF"/>
    <w:rsid w:val="000D343B"/>
    <w:rsid w:val="000E2853"/>
    <w:rsid w:val="000E412B"/>
    <w:rsid w:val="000E4C2D"/>
    <w:rsid w:val="000F32CF"/>
    <w:rsid w:val="001030AA"/>
    <w:rsid w:val="001210E1"/>
    <w:rsid w:val="00123652"/>
    <w:rsid w:val="00126CD7"/>
    <w:rsid w:val="00126FED"/>
    <w:rsid w:val="00132DAA"/>
    <w:rsid w:val="00142D83"/>
    <w:rsid w:val="0014360B"/>
    <w:rsid w:val="001465B5"/>
    <w:rsid w:val="00151C43"/>
    <w:rsid w:val="00153F2C"/>
    <w:rsid w:val="0015685A"/>
    <w:rsid w:val="00170011"/>
    <w:rsid w:val="00183EBC"/>
    <w:rsid w:val="00194CF7"/>
    <w:rsid w:val="00197C73"/>
    <w:rsid w:val="001A4799"/>
    <w:rsid w:val="001A683F"/>
    <w:rsid w:val="001F1632"/>
    <w:rsid w:val="001F2F07"/>
    <w:rsid w:val="00201710"/>
    <w:rsid w:val="00211C52"/>
    <w:rsid w:val="00213C34"/>
    <w:rsid w:val="00217F1F"/>
    <w:rsid w:val="002305BB"/>
    <w:rsid w:val="00234F0E"/>
    <w:rsid w:val="00240916"/>
    <w:rsid w:val="002448FE"/>
    <w:rsid w:val="00267D70"/>
    <w:rsid w:val="002736CA"/>
    <w:rsid w:val="002A7850"/>
    <w:rsid w:val="002B55D2"/>
    <w:rsid w:val="002B6A92"/>
    <w:rsid w:val="002C06B9"/>
    <w:rsid w:val="002C34F7"/>
    <w:rsid w:val="002D77B9"/>
    <w:rsid w:val="002E0819"/>
    <w:rsid w:val="002E7765"/>
    <w:rsid w:val="002F4749"/>
    <w:rsid w:val="00301EE5"/>
    <w:rsid w:val="00302C04"/>
    <w:rsid w:val="00304953"/>
    <w:rsid w:val="0031545A"/>
    <w:rsid w:val="00340D7A"/>
    <w:rsid w:val="003524D9"/>
    <w:rsid w:val="00375BF9"/>
    <w:rsid w:val="003878C7"/>
    <w:rsid w:val="00391FCC"/>
    <w:rsid w:val="00393667"/>
    <w:rsid w:val="00397DFE"/>
    <w:rsid w:val="003A0E61"/>
    <w:rsid w:val="003B355A"/>
    <w:rsid w:val="003C50B8"/>
    <w:rsid w:val="003F3214"/>
    <w:rsid w:val="003F774F"/>
    <w:rsid w:val="004272E5"/>
    <w:rsid w:val="004467CD"/>
    <w:rsid w:val="004500DE"/>
    <w:rsid w:val="00454B91"/>
    <w:rsid w:val="00460ED0"/>
    <w:rsid w:val="00480E13"/>
    <w:rsid w:val="0048712E"/>
    <w:rsid w:val="00491D28"/>
    <w:rsid w:val="00493E2C"/>
    <w:rsid w:val="004A7EC7"/>
    <w:rsid w:val="004C2B03"/>
    <w:rsid w:val="004C49DC"/>
    <w:rsid w:val="004C7DDE"/>
    <w:rsid w:val="004D0235"/>
    <w:rsid w:val="004E17AD"/>
    <w:rsid w:val="004E4A66"/>
    <w:rsid w:val="005019E0"/>
    <w:rsid w:val="00504E75"/>
    <w:rsid w:val="00516176"/>
    <w:rsid w:val="00522A67"/>
    <w:rsid w:val="00524BAD"/>
    <w:rsid w:val="00542BCB"/>
    <w:rsid w:val="005538D7"/>
    <w:rsid w:val="005539E1"/>
    <w:rsid w:val="00563318"/>
    <w:rsid w:val="00566FD3"/>
    <w:rsid w:val="005710DC"/>
    <w:rsid w:val="00573D13"/>
    <w:rsid w:val="005754B3"/>
    <w:rsid w:val="00583011"/>
    <w:rsid w:val="00583B47"/>
    <w:rsid w:val="00585F55"/>
    <w:rsid w:val="005865F8"/>
    <w:rsid w:val="005929F2"/>
    <w:rsid w:val="00593549"/>
    <w:rsid w:val="005937E3"/>
    <w:rsid w:val="005B117C"/>
    <w:rsid w:val="005C3B95"/>
    <w:rsid w:val="005C7285"/>
    <w:rsid w:val="005E3518"/>
    <w:rsid w:val="005E4DB2"/>
    <w:rsid w:val="005F0BA5"/>
    <w:rsid w:val="005F131C"/>
    <w:rsid w:val="005F77F0"/>
    <w:rsid w:val="0060313B"/>
    <w:rsid w:val="006034EB"/>
    <w:rsid w:val="00614CB9"/>
    <w:rsid w:val="00622600"/>
    <w:rsid w:val="00624E5F"/>
    <w:rsid w:val="0062524C"/>
    <w:rsid w:val="00625E64"/>
    <w:rsid w:val="0064267D"/>
    <w:rsid w:val="00647049"/>
    <w:rsid w:val="00656251"/>
    <w:rsid w:val="00657AC4"/>
    <w:rsid w:val="00682E81"/>
    <w:rsid w:val="00697EE3"/>
    <w:rsid w:val="006A1701"/>
    <w:rsid w:val="006A35C1"/>
    <w:rsid w:val="006B074E"/>
    <w:rsid w:val="006B19B4"/>
    <w:rsid w:val="006B6189"/>
    <w:rsid w:val="006B68E2"/>
    <w:rsid w:val="006C49DA"/>
    <w:rsid w:val="006D0539"/>
    <w:rsid w:val="006D2303"/>
    <w:rsid w:val="006D46E0"/>
    <w:rsid w:val="006E3DFD"/>
    <w:rsid w:val="006E51A6"/>
    <w:rsid w:val="006F40A4"/>
    <w:rsid w:val="006F438D"/>
    <w:rsid w:val="006F7A18"/>
    <w:rsid w:val="00704967"/>
    <w:rsid w:val="0071736B"/>
    <w:rsid w:val="00727FB3"/>
    <w:rsid w:val="007335E6"/>
    <w:rsid w:val="0073573D"/>
    <w:rsid w:val="00741981"/>
    <w:rsid w:val="00747D84"/>
    <w:rsid w:val="0075070A"/>
    <w:rsid w:val="00751BAA"/>
    <w:rsid w:val="00752AFC"/>
    <w:rsid w:val="00772EED"/>
    <w:rsid w:val="007818CD"/>
    <w:rsid w:val="007850FA"/>
    <w:rsid w:val="00785636"/>
    <w:rsid w:val="007901ED"/>
    <w:rsid w:val="00794915"/>
    <w:rsid w:val="007A55A6"/>
    <w:rsid w:val="007A5D52"/>
    <w:rsid w:val="007A63E6"/>
    <w:rsid w:val="007B1E55"/>
    <w:rsid w:val="007B3190"/>
    <w:rsid w:val="007C3150"/>
    <w:rsid w:val="007C6B42"/>
    <w:rsid w:val="007C74C7"/>
    <w:rsid w:val="007D7E01"/>
    <w:rsid w:val="007F3D9F"/>
    <w:rsid w:val="008053CD"/>
    <w:rsid w:val="00805C43"/>
    <w:rsid w:val="00806BF1"/>
    <w:rsid w:val="00810357"/>
    <w:rsid w:val="00812B4A"/>
    <w:rsid w:val="00824847"/>
    <w:rsid w:val="008277E5"/>
    <w:rsid w:val="008318E4"/>
    <w:rsid w:val="0084170A"/>
    <w:rsid w:val="00852930"/>
    <w:rsid w:val="008665EB"/>
    <w:rsid w:val="008708F4"/>
    <w:rsid w:val="008714DD"/>
    <w:rsid w:val="008745DE"/>
    <w:rsid w:val="00877886"/>
    <w:rsid w:val="008823CA"/>
    <w:rsid w:val="008A3E04"/>
    <w:rsid w:val="008A4F8D"/>
    <w:rsid w:val="008A74CD"/>
    <w:rsid w:val="008C5639"/>
    <w:rsid w:val="008D18F2"/>
    <w:rsid w:val="008D305E"/>
    <w:rsid w:val="008E2D19"/>
    <w:rsid w:val="008F4963"/>
    <w:rsid w:val="008F51C3"/>
    <w:rsid w:val="00905721"/>
    <w:rsid w:val="00923551"/>
    <w:rsid w:val="0092395B"/>
    <w:rsid w:val="00937A2A"/>
    <w:rsid w:val="00946214"/>
    <w:rsid w:val="00950680"/>
    <w:rsid w:val="009566B1"/>
    <w:rsid w:val="00957002"/>
    <w:rsid w:val="00973111"/>
    <w:rsid w:val="00984ECA"/>
    <w:rsid w:val="00992470"/>
    <w:rsid w:val="00996803"/>
    <w:rsid w:val="009A1474"/>
    <w:rsid w:val="009B4F92"/>
    <w:rsid w:val="009B5D97"/>
    <w:rsid w:val="009C2290"/>
    <w:rsid w:val="009D41A3"/>
    <w:rsid w:val="009D7885"/>
    <w:rsid w:val="009E35A2"/>
    <w:rsid w:val="009F0155"/>
    <w:rsid w:val="009F3F45"/>
    <w:rsid w:val="009F68C3"/>
    <w:rsid w:val="00A05265"/>
    <w:rsid w:val="00A235EF"/>
    <w:rsid w:val="00A23B2C"/>
    <w:rsid w:val="00A3125B"/>
    <w:rsid w:val="00A31511"/>
    <w:rsid w:val="00A329B1"/>
    <w:rsid w:val="00A3506B"/>
    <w:rsid w:val="00A36A98"/>
    <w:rsid w:val="00A36B5F"/>
    <w:rsid w:val="00A419DC"/>
    <w:rsid w:val="00A50854"/>
    <w:rsid w:val="00A57770"/>
    <w:rsid w:val="00A74FBD"/>
    <w:rsid w:val="00AA37BF"/>
    <w:rsid w:val="00AB78E2"/>
    <w:rsid w:val="00AC00FA"/>
    <w:rsid w:val="00AD043D"/>
    <w:rsid w:val="00AD6A4F"/>
    <w:rsid w:val="00AE34C1"/>
    <w:rsid w:val="00AE6062"/>
    <w:rsid w:val="00AE6BEC"/>
    <w:rsid w:val="00AE74E4"/>
    <w:rsid w:val="00B503C1"/>
    <w:rsid w:val="00B544EF"/>
    <w:rsid w:val="00B67ED8"/>
    <w:rsid w:val="00B736DE"/>
    <w:rsid w:val="00B75B06"/>
    <w:rsid w:val="00B76F37"/>
    <w:rsid w:val="00B806D7"/>
    <w:rsid w:val="00B93AAB"/>
    <w:rsid w:val="00B944FB"/>
    <w:rsid w:val="00B96B99"/>
    <w:rsid w:val="00BA20E4"/>
    <w:rsid w:val="00BB41C6"/>
    <w:rsid w:val="00BC0888"/>
    <w:rsid w:val="00BE3567"/>
    <w:rsid w:val="00BE6CA5"/>
    <w:rsid w:val="00BF4BDA"/>
    <w:rsid w:val="00BF5CCA"/>
    <w:rsid w:val="00BF6BED"/>
    <w:rsid w:val="00BF6F4E"/>
    <w:rsid w:val="00C06601"/>
    <w:rsid w:val="00C07405"/>
    <w:rsid w:val="00C12451"/>
    <w:rsid w:val="00C14B38"/>
    <w:rsid w:val="00C14F52"/>
    <w:rsid w:val="00C26538"/>
    <w:rsid w:val="00C31D92"/>
    <w:rsid w:val="00C3478F"/>
    <w:rsid w:val="00C451AA"/>
    <w:rsid w:val="00C52A8E"/>
    <w:rsid w:val="00C5783C"/>
    <w:rsid w:val="00C63E7E"/>
    <w:rsid w:val="00C728EA"/>
    <w:rsid w:val="00C86145"/>
    <w:rsid w:val="00C87CE8"/>
    <w:rsid w:val="00C92CBD"/>
    <w:rsid w:val="00C9563E"/>
    <w:rsid w:val="00CA7664"/>
    <w:rsid w:val="00CC42C0"/>
    <w:rsid w:val="00CC440A"/>
    <w:rsid w:val="00CC78ED"/>
    <w:rsid w:val="00CD5131"/>
    <w:rsid w:val="00CD78BA"/>
    <w:rsid w:val="00D07EE2"/>
    <w:rsid w:val="00D22B39"/>
    <w:rsid w:val="00D32203"/>
    <w:rsid w:val="00D6233A"/>
    <w:rsid w:val="00D64D6C"/>
    <w:rsid w:val="00D66892"/>
    <w:rsid w:val="00D71456"/>
    <w:rsid w:val="00D85F39"/>
    <w:rsid w:val="00D86195"/>
    <w:rsid w:val="00DA19CE"/>
    <w:rsid w:val="00DA7F3B"/>
    <w:rsid w:val="00DB785E"/>
    <w:rsid w:val="00DE4791"/>
    <w:rsid w:val="00E02CD6"/>
    <w:rsid w:val="00E10B15"/>
    <w:rsid w:val="00E11AE7"/>
    <w:rsid w:val="00E12CB8"/>
    <w:rsid w:val="00E15AA8"/>
    <w:rsid w:val="00E213DB"/>
    <w:rsid w:val="00E2510E"/>
    <w:rsid w:val="00E26CD9"/>
    <w:rsid w:val="00E31E3D"/>
    <w:rsid w:val="00E32F88"/>
    <w:rsid w:val="00E6041C"/>
    <w:rsid w:val="00E60BD5"/>
    <w:rsid w:val="00E65374"/>
    <w:rsid w:val="00E80B2B"/>
    <w:rsid w:val="00E84EFA"/>
    <w:rsid w:val="00E94930"/>
    <w:rsid w:val="00EA19E3"/>
    <w:rsid w:val="00EA3536"/>
    <w:rsid w:val="00EA3704"/>
    <w:rsid w:val="00EA6D06"/>
    <w:rsid w:val="00EA79AD"/>
    <w:rsid w:val="00EB3351"/>
    <w:rsid w:val="00EC4078"/>
    <w:rsid w:val="00EC6434"/>
    <w:rsid w:val="00ED10E0"/>
    <w:rsid w:val="00EF0DA5"/>
    <w:rsid w:val="00F01D62"/>
    <w:rsid w:val="00F41051"/>
    <w:rsid w:val="00F4531F"/>
    <w:rsid w:val="00F6394E"/>
    <w:rsid w:val="00F6551B"/>
    <w:rsid w:val="00F66E99"/>
    <w:rsid w:val="00F73047"/>
    <w:rsid w:val="00F74921"/>
    <w:rsid w:val="00F87061"/>
    <w:rsid w:val="00F90953"/>
    <w:rsid w:val="00F957C7"/>
    <w:rsid w:val="00FB295F"/>
    <w:rsid w:val="00FB5061"/>
    <w:rsid w:val="00FB5977"/>
    <w:rsid w:val="00FB746F"/>
    <w:rsid w:val="00FD48D6"/>
    <w:rsid w:val="00FD533C"/>
    <w:rsid w:val="00FF11A3"/>
    <w:rsid w:val="00FF4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0FA3E4"/>
  <w15:chartTrackingRefBased/>
  <w15:docId w15:val="{8A4DDC9E-EEDE-4610-A6F3-21E433215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37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qFormat/>
    <w:rsid w:val="00F73047"/>
    <w:pPr>
      <w:keepNext/>
      <w:keepLines/>
      <w:spacing w:before="240"/>
      <w:outlineLvl w:val="0"/>
    </w:pPr>
    <w:rPr>
      <w:rFonts w:asciiTheme="majorHAnsi" w:eastAsiaTheme="majorEastAsia" w:hAnsiTheme="majorHAnsi" w:cs="B Titr"/>
      <w:sz w:val="32"/>
      <w:szCs w:val="26"/>
    </w:rPr>
  </w:style>
  <w:style w:type="paragraph" w:styleId="Heading2">
    <w:name w:val="heading 2"/>
    <w:basedOn w:val="Normal"/>
    <w:next w:val="Normal"/>
    <w:link w:val="Heading2Char"/>
    <w:unhideWhenUsed/>
    <w:qFormat/>
    <w:rsid w:val="00493E2C"/>
    <w:pPr>
      <w:keepNext/>
      <w:keepLines/>
      <w:spacing w:before="40"/>
      <w:outlineLvl w:val="1"/>
    </w:pPr>
    <w:rPr>
      <w:rFonts w:asciiTheme="majorHAnsi" w:eastAsiaTheme="majorEastAsia" w:hAnsiTheme="majorHAnsi" w:cs="B Titr"/>
      <w:sz w:val="26"/>
      <w:szCs w:val="26"/>
    </w:rPr>
  </w:style>
  <w:style w:type="paragraph" w:styleId="Heading3">
    <w:name w:val="heading 3"/>
    <w:basedOn w:val="Normal"/>
    <w:next w:val="Normal"/>
    <w:link w:val="Heading3Char"/>
    <w:rsid w:val="008745DE"/>
    <w:pPr>
      <w:keepNext/>
      <w:keepLines/>
      <w:spacing w:before="40" w:line="259" w:lineRule="auto"/>
      <w:outlineLvl w:val="2"/>
    </w:pPr>
    <w:rPr>
      <w:rFonts w:ascii="Calibri" w:eastAsia="Calibri" w:hAnsi="Calibri" w:cs="Calibri"/>
      <w:color w:val="1E4D78"/>
    </w:rPr>
  </w:style>
  <w:style w:type="paragraph" w:styleId="Heading4">
    <w:name w:val="heading 4"/>
    <w:basedOn w:val="Normal"/>
    <w:next w:val="Normal"/>
    <w:link w:val="Heading4Char"/>
    <w:rsid w:val="008745DE"/>
    <w:pPr>
      <w:keepNext/>
      <w:keepLines/>
      <w:spacing w:before="240" w:after="40" w:line="259" w:lineRule="auto"/>
      <w:outlineLvl w:val="3"/>
    </w:pPr>
    <w:rPr>
      <w:rFonts w:ascii="Calibri" w:eastAsia="Calibri" w:hAnsi="Calibri" w:cs="Calibri"/>
      <w:b/>
    </w:rPr>
  </w:style>
  <w:style w:type="paragraph" w:styleId="Heading5">
    <w:name w:val="heading 5"/>
    <w:basedOn w:val="Normal"/>
    <w:next w:val="Normal"/>
    <w:link w:val="Heading5Char"/>
    <w:rsid w:val="008745DE"/>
    <w:pPr>
      <w:keepNext/>
      <w:keepLines/>
      <w:spacing w:before="220" w:after="40" w:line="259" w:lineRule="auto"/>
      <w:outlineLvl w:val="4"/>
    </w:pPr>
    <w:rPr>
      <w:rFonts w:ascii="Calibri" w:eastAsia="Calibri" w:hAnsi="Calibri" w:cs="Calibri"/>
      <w:b/>
      <w:sz w:val="22"/>
      <w:szCs w:val="22"/>
    </w:rPr>
  </w:style>
  <w:style w:type="paragraph" w:styleId="Heading6">
    <w:name w:val="heading 6"/>
    <w:basedOn w:val="Normal"/>
    <w:next w:val="Normal"/>
    <w:link w:val="Heading6Char"/>
    <w:rsid w:val="008745DE"/>
    <w:pPr>
      <w:keepNext/>
      <w:keepLines/>
      <w:spacing w:before="200" w:after="40" w:line="259" w:lineRule="auto"/>
      <w:outlineLvl w:val="5"/>
    </w:pPr>
    <w:rPr>
      <w:rFonts w:ascii="Calibri" w:eastAsia="Calibri" w:hAnsi="Calibri" w:cs="Calibri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ead2,Subtitle 3,List Paragraph1"/>
    <w:basedOn w:val="Normal"/>
    <w:link w:val="ListParagraphChar"/>
    <w:uiPriority w:val="34"/>
    <w:qFormat/>
    <w:rsid w:val="00AA37BF"/>
    <w:pPr>
      <w:bidi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AA37B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37BF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AA37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37BF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NormalWeb">
    <w:name w:val="Normal (Web)"/>
    <w:basedOn w:val="Normal"/>
    <w:uiPriority w:val="99"/>
    <w:rsid w:val="00AA37BF"/>
    <w:pPr>
      <w:spacing w:before="100" w:beforeAutospacing="1" w:after="100" w:afterAutospacing="1"/>
    </w:pPr>
  </w:style>
  <w:style w:type="character" w:customStyle="1" w:styleId="tlid-translation">
    <w:name w:val="tlid-translation"/>
    <w:rsid w:val="00AA37BF"/>
  </w:style>
  <w:style w:type="character" w:customStyle="1" w:styleId="ListParagraphChar">
    <w:name w:val="List Paragraph Char"/>
    <w:aliases w:val="Head2 Char,Subtitle 3 Char,List Paragraph1 Char"/>
    <w:link w:val="ListParagraph"/>
    <w:uiPriority w:val="34"/>
    <w:rsid w:val="00AA37BF"/>
    <w:rPr>
      <w:rFonts w:ascii="Calibri" w:eastAsia="Calibri" w:hAnsi="Calibri" w:cs="Arial"/>
    </w:rPr>
  </w:style>
  <w:style w:type="paragraph" w:styleId="TOC1">
    <w:name w:val="toc 1"/>
    <w:basedOn w:val="Normal"/>
    <w:next w:val="Normal"/>
    <w:autoRedefine/>
    <w:uiPriority w:val="39"/>
    <w:unhideWhenUsed/>
    <w:rsid w:val="006E51A6"/>
    <w:pPr>
      <w:tabs>
        <w:tab w:val="right" w:leader="dot" w:pos="9016"/>
      </w:tabs>
      <w:bidi/>
      <w:ind w:right="-1276"/>
    </w:pPr>
  </w:style>
  <w:style w:type="paragraph" w:styleId="TOC2">
    <w:name w:val="toc 2"/>
    <w:basedOn w:val="Normal"/>
    <w:next w:val="Normal"/>
    <w:autoRedefine/>
    <w:uiPriority w:val="39"/>
    <w:unhideWhenUsed/>
    <w:rsid w:val="00E65374"/>
    <w:pPr>
      <w:tabs>
        <w:tab w:val="left" w:pos="880"/>
        <w:tab w:val="right" w:leader="dot" w:pos="9350"/>
      </w:tabs>
      <w:bidi/>
      <w:spacing w:line="360" w:lineRule="auto"/>
    </w:pPr>
    <w:rPr>
      <w:rFonts w:cs="B Yagut"/>
      <w:noProof/>
      <w:sz w:val="22"/>
      <w:szCs w:val="22"/>
    </w:rPr>
  </w:style>
  <w:style w:type="character" w:styleId="Hyperlink">
    <w:name w:val="Hyperlink"/>
    <w:uiPriority w:val="99"/>
    <w:unhideWhenUsed/>
    <w:rsid w:val="00AA37BF"/>
    <w:rPr>
      <w:color w:val="0563C1"/>
      <w:u w:val="single"/>
    </w:rPr>
  </w:style>
  <w:style w:type="paragraph" w:styleId="NoSpacing">
    <w:name w:val="No Spacing"/>
    <w:link w:val="NoSpacingChar"/>
    <w:uiPriority w:val="1"/>
    <w:qFormat/>
    <w:rsid w:val="00AA37BF"/>
    <w:pPr>
      <w:spacing w:after="0" w:line="240" w:lineRule="auto"/>
    </w:pPr>
    <w:rPr>
      <w:rFonts w:eastAsiaTheme="minorEastAsia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AA37BF"/>
    <w:rPr>
      <w:rFonts w:eastAsiaTheme="minorEastAsia"/>
      <w:lang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F73047"/>
    <w:rPr>
      <w:rFonts w:asciiTheme="majorHAnsi" w:eastAsiaTheme="majorEastAsia" w:hAnsiTheme="majorHAnsi" w:cs="B Titr"/>
      <w:sz w:val="32"/>
      <w:szCs w:val="26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493E2C"/>
    <w:rPr>
      <w:rFonts w:asciiTheme="majorHAnsi" w:eastAsiaTheme="majorEastAsia" w:hAnsiTheme="majorHAnsi" w:cs="B Titr"/>
      <w:sz w:val="26"/>
      <w:szCs w:val="26"/>
      <w:lang w:bidi="ar-SA"/>
    </w:rPr>
  </w:style>
  <w:style w:type="paragraph" w:styleId="TOCHeading">
    <w:name w:val="TOC Heading"/>
    <w:basedOn w:val="Heading1"/>
    <w:next w:val="Normal"/>
    <w:uiPriority w:val="39"/>
    <w:unhideWhenUsed/>
    <w:qFormat/>
    <w:rsid w:val="00BE6CA5"/>
    <w:pPr>
      <w:spacing w:line="259" w:lineRule="auto"/>
      <w:outlineLvl w:val="9"/>
    </w:pPr>
    <w:rPr>
      <w:rFonts w:cstheme="majorBidi"/>
      <w:color w:val="729928" w:themeColor="accent1" w:themeShade="BF"/>
    </w:rPr>
  </w:style>
  <w:style w:type="table" w:styleId="GridTable6Colorful-Accent1">
    <w:name w:val="Grid Table 6 Colorful Accent 1"/>
    <w:basedOn w:val="TableNormal"/>
    <w:uiPriority w:val="51"/>
    <w:rsid w:val="002305BB"/>
    <w:pPr>
      <w:spacing w:after="0" w:line="240" w:lineRule="auto"/>
    </w:pPr>
    <w:rPr>
      <w:color w:val="729928" w:themeColor="accent1" w:themeShade="BF"/>
    </w:rPr>
    <w:tblPr>
      <w:tblStyleRowBandSize w:val="1"/>
      <w:tblStyleColBandSize w:val="1"/>
      <w:tblBorders>
        <w:top w:val="single" w:sz="4" w:space="0" w:color="C1DF87" w:themeColor="accent1" w:themeTint="99"/>
        <w:left w:val="single" w:sz="4" w:space="0" w:color="C1DF87" w:themeColor="accent1" w:themeTint="99"/>
        <w:bottom w:val="single" w:sz="4" w:space="0" w:color="C1DF87" w:themeColor="accent1" w:themeTint="99"/>
        <w:right w:val="single" w:sz="4" w:space="0" w:color="C1DF87" w:themeColor="accent1" w:themeTint="99"/>
        <w:insideH w:val="single" w:sz="4" w:space="0" w:color="C1DF87" w:themeColor="accent1" w:themeTint="99"/>
        <w:insideV w:val="single" w:sz="4" w:space="0" w:color="C1DF8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1DF8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1DF8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7" w:themeFill="accent1" w:themeFillTint="33"/>
      </w:tcPr>
    </w:tblStylePr>
    <w:tblStylePr w:type="band1Horz">
      <w:tblPr/>
      <w:tcPr>
        <w:shd w:val="clear" w:color="auto" w:fill="EAF4D7" w:themeFill="accent1" w:themeFillTint="33"/>
      </w:tcPr>
    </w:tblStylePr>
  </w:style>
  <w:style w:type="table" w:styleId="TableGrid">
    <w:name w:val="Table Grid"/>
    <w:basedOn w:val="TableNormal"/>
    <w:uiPriority w:val="39"/>
    <w:rsid w:val="00393667"/>
    <w:pPr>
      <w:spacing w:after="0" w:line="240" w:lineRule="auto"/>
    </w:pPr>
    <w:rPr>
      <w:lang w:bidi="ar-S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8745DE"/>
    <w:rPr>
      <w:rFonts w:ascii="Calibri" w:eastAsia="Calibri" w:hAnsi="Calibri" w:cs="Calibri"/>
      <w:color w:val="1E4D78"/>
      <w:sz w:val="24"/>
      <w:szCs w:val="24"/>
      <w:lang w:bidi="ar-SA"/>
    </w:rPr>
  </w:style>
  <w:style w:type="character" w:customStyle="1" w:styleId="Heading4Char">
    <w:name w:val="Heading 4 Char"/>
    <w:basedOn w:val="DefaultParagraphFont"/>
    <w:link w:val="Heading4"/>
    <w:rsid w:val="008745DE"/>
    <w:rPr>
      <w:rFonts w:ascii="Calibri" w:eastAsia="Calibri" w:hAnsi="Calibri" w:cs="Calibri"/>
      <w:b/>
      <w:sz w:val="24"/>
      <w:szCs w:val="24"/>
      <w:lang w:bidi="ar-SA"/>
    </w:rPr>
  </w:style>
  <w:style w:type="character" w:customStyle="1" w:styleId="Heading5Char">
    <w:name w:val="Heading 5 Char"/>
    <w:basedOn w:val="DefaultParagraphFont"/>
    <w:link w:val="Heading5"/>
    <w:rsid w:val="008745DE"/>
    <w:rPr>
      <w:rFonts w:ascii="Calibri" w:eastAsia="Calibri" w:hAnsi="Calibri" w:cs="Calibri"/>
      <w:b/>
      <w:lang w:bidi="ar-SA"/>
    </w:rPr>
  </w:style>
  <w:style w:type="character" w:customStyle="1" w:styleId="Heading6Char">
    <w:name w:val="Heading 6 Char"/>
    <w:basedOn w:val="DefaultParagraphFont"/>
    <w:link w:val="Heading6"/>
    <w:rsid w:val="008745DE"/>
    <w:rPr>
      <w:rFonts w:ascii="Calibri" w:eastAsia="Calibri" w:hAnsi="Calibri" w:cs="Calibri"/>
      <w:b/>
      <w:sz w:val="20"/>
      <w:szCs w:val="20"/>
      <w:lang w:bidi="ar-SA"/>
    </w:rPr>
  </w:style>
  <w:style w:type="numbering" w:customStyle="1" w:styleId="NoList1">
    <w:name w:val="No List1"/>
    <w:next w:val="NoList"/>
    <w:uiPriority w:val="99"/>
    <w:semiHidden/>
    <w:unhideWhenUsed/>
    <w:rsid w:val="008745DE"/>
  </w:style>
  <w:style w:type="paragraph" w:styleId="Title">
    <w:name w:val="Title"/>
    <w:basedOn w:val="Normal"/>
    <w:next w:val="Normal"/>
    <w:link w:val="TitleChar"/>
    <w:rsid w:val="008745DE"/>
    <w:pPr>
      <w:keepNext/>
      <w:keepLines/>
      <w:spacing w:before="480" w:after="120" w:line="259" w:lineRule="auto"/>
    </w:pPr>
    <w:rPr>
      <w:rFonts w:ascii="Calibri" w:eastAsia="Calibri" w:hAnsi="Calibri" w:cs="Calibri"/>
      <w:b/>
      <w:sz w:val="72"/>
      <w:szCs w:val="72"/>
    </w:rPr>
  </w:style>
  <w:style w:type="character" w:customStyle="1" w:styleId="TitleChar">
    <w:name w:val="Title Char"/>
    <w:basedOn w:val="DefaultParagraphFont"/>
    <w:link w:val="Title"/>
    <w:rsid w:val="008745DE"/>
    <w:rPr>
      <w:rFonts w:ascii="Calibri" w:eastAsia="Calibri" w:hAnsi="Calibri" w:cs="Calibri"/>
      <w:b/>
      <w:sz w:val="72"/>
      <w:szCs w:val="72"/>
      <w:lang w:bidi="ar-SA"/>
    </w:rPr>
  </w:style>
  <w:style w:type="paragraph" w:styleId="Subtitle">
    <w:name w:val="Subtitle"/>
    <w:basedOn w:val="Normal"/>
    <w:next w:val="Normal"/>
    <w:link w:val="SubtitleChar"/>
    <w:rsid w:val="008745DE"/>
    <w:pPr>
      <w:spacing w:after="160" w:line="259" w:lineRule="auto"/>
    </w:pPr>
    <w:rPr>
      <w:rFonts w:ascii="Calibri" w:eastAsia="Calibri" w:hAnsi="Calibri" w:cs="Calibri"/>
      <w:color w:val="5A5A5A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745DE"/>
    <w:rPr>
      <w:rFonts w:ascii="Calibri" w:eastAsia="Calibri" w:hAnsi="Calibri" w:cs="Calibri"/>
      <w:color w:val="5A5A5A"/>
      <w:lang w:bidi="ar-S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45DE"/>
    <w:pPr>
      <w:spacing w:after="160"/>
    </w:pPr>
    <w:rPr>
      <w:rFonts w:ascii="Calibri" w:eastAsia="Calibr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45DE"/>
    <w:rPr>
      <w:rFonts w:ascii="Calibri" w:eastAsia="Calibri" w:hAnsi="Calibri" w:cs="Calibri"/>
      <w:sz w:val="20"/>
      <w:szCs w:val="20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8745D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45DE"/>
    <w:rPr>
      <w:rFonts w:ascii="Segoe UI" w:eastAsia="Calibr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5DE"/>
    <w:rPr>
      <w:rFonts w:ascii="Segoe UI" w:eastAsia="Calibri" w:hAnsi="Segoe UI" w:cs="Segoe UI"/>
      <w:sz w:val="18"/>
      <w:szCs w:val="18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45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45DE"/>
    <w:rPr>
      <w:rFonts w:ascii="Calibri" w:eastAsia="Calibri" w:hAnsi="Calibri" w:cs="Calibri"/>
      <w:b/>
      <w:bCs/>
      <w:sz w:val="20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902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30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09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89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563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848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8047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531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8714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29482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7038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81523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13900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25834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8847240">
                                                              <w:marLeft w:val="150"/>
                                                              <w:marRight w:val="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86066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7821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99342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1328706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3118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929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03042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146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736B461-ADF7-4DA6-8EFE-373EBE6768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5</Pages>
  <Words>730</Words>
  <Characters>416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ا تاکید بر شرایط  اپیدمی کووید-19</vt:lpstr>
    </vt:vector>
  </TitlesOfParts>
  <Company>فروردین 1405</Company>
  <LinksUpToDate>false</LinksUpToDate>
  <CharactersWithSpaces>4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ا تاکید بر شرایط  اپیدمی کووید-19</dc:title>
  <dc:subject/>
  <dc:creator>مرکزسلامت محیط و کار</dc:creator>
  <cp:keywords/>
  <dc:description/>
  <cp:lastModifiedBy>دکتر بهزاد ولی زاده</cp:lastModifiedBy>
  <cp:revision>16</cp:revision>
  <cp:lastPrinted>2022-02-09T08:26:00Z</cp:lastPrinted>
  <dcterms:created xsi:type="dcterms:W3CDTF">2026-03-25T06:28:00Z</dcterms:created>
  <dcterms:modified xsi:type="dcterms:W3CDTF">2026-03-25T07:35:00Z</dcterms:modified>
</cp:coreProperties>
</file>